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8583A" w14:textId="1B49F0EE" w:rsidR="0085387E" w:rsidRDefault="00864CA6" w:rsidP="00F7640D">
      <w:pPr>
        <w:spacing w:before="120" w:after="120"/>
        <w:rPr>
          <w:rFonts w:ascii="Arial" w:hAnsi="Arial" w:cs="Arial"/>
          <w:b/>
          <w:sz w:val="32"/>
          <w:szCs w:val="32"/>
        </w:rPr>
      </w:pPr>
      <w:r w:rsidRPr="00CA070A">
        <w:rPr>
          <w:rFonts w:ascii="Arial" w:hAnsi="Arial" w:cs="Arial"/>
          <w:b/>
          <w:noProof/>
        </w:rPr>
        <w:drawing>
          <wp:anchor distT="0" distB="0" distL="114300" distR="114300" simplePos="0" relativeHeight="251658240" behindDoc="1" locked="0" layoutInCell="1" allowOverlap="1" wp14:anchorId="6B674BB8" wp14:editId="72C95688">
            <wp:simplePos x="0" y="0"/>
            <wp:positionH relativeFrom="column">
              <wp:posOffset>-44450</wp:posOffset>
            </wp:positionH>
            <wp:positionV relativeFrom="paragraph">
              <wp:posOffset>76200</wp:posOffset>
            </wp:positionV>
            <wp:extent cx="736600" cy="772160"/>
            <wp:effectExtent l="0" t="0" r="6350" b="8890"/>
            <wp:wrapTight wrapText="bothSides">
              <wp:wrapPolygon edited="0">
                <wp:start x="0" y="0"/>
                <wp:lineTo x="0" y="21316"/>
                <wp:lineTo x="21228" y="21316"/>
                <wp:lineTo x="212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WParks_Secondary_logo_lockup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6600" cy="772160"/>
                    </a:xfrm>
                    <a:prstGeom prst="rect">
                      <a:avLst/>
                    </a:prstGeom>
                  </pic:spPr>
                </pic:pic>
              </a:graphicData>
            </a:graphic>
            <wp14:sizeRelH relativeFrom="page">
              <wp14:pctWidth>0</wp14:pctWidth>
            </wp14:sizeRelH>
            <wp14:sizeRelV relativeFrom="page">
              <wp14:pctHeight>0</wp14:pctHeight>
            </wp14:sizeRelV>
          </wp:anchor>
        </w:drawing>
      </w:r>
      <w:r w:rsidR="00F7640D" w:rsidRPr="00F7640D">
        <w:rPr>
          <w:rFonts w:ascii="Arial" w:hAnsi="Arial" w:cs="Arial"/>
          <w:b/>
        </w:rPr>
        <w:t>DEPARTMENT OF PLANNING, INDUSTRY AND ENVIRONMENT</w:t>
      </w:r>
      <w:r>
        <w:rPr>
          <w:rFonts w:ascii="Arial" w:hAnsi="Arial" w:cs="Arial"/>
        </w:rPr>
        <w:br/>
      </w:r>
      <w:r w:rsidR="000B07DD" w:rsidRPr="002043BA">
        <w:rPr>
          <w:rStyle w:val="Heading1Char"/>
          <w:sz w:val="32"/>
          <w:szCs w:val="32"/>
        </w:rPr>
        <w:t>Coast, Estuary and Flood Grants Program</w:t>
      </w:r>
      <w:r w:rsidR="00666974" w:rsidRPr="002043BA">
        <w:rPr>
          <w:rStyle w:val="Heading1Char"/>
          <w:sz w:val="32"/>
          <w:szCs w:val="32"/>
        </w:rPr>
        <w:t xml:space="preserve"> </w:t>
      </w:r>
      <w:r w:rsidR="00666974" w:rsidRPr="00666974">
        <w:rPr>
          <w:rStyle w:val="Heading1Char"/>
          <w:sz w:val="40"/>
          <w:szCs w:val="40"/>
        </w:rPr>
        <w:t>Variation Request</w:t>
      </w:r>
    </w:p>
    <w:p w14:paraId="3576F10A" w14:textId="77777777" w:rsidR="00666974" w:rsidRPr="00666974" w:rsidRDefault="00666974" w:rsidP="00666974">
      <w:pPr>
        <w:pStyle w:val="Heading2"/>
      </w:pPr>
      <w:r w:rsidRPr="00666974">
        <w:t>Program and grantee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6096"/>
        <w:gridCol w:w="2920"/>
      </w:tblGrid>
      <w:tr w:rsidR="00D92271" w14:paraId="585D2A63" w14:textId="77777777" w:rsidTr="0045449F">
        <w:tc>
          <w:tcPr>
            <w:tcW w:w="6096" w:type="dxa"/>
          </w:tcPr>
          <w:p w14:paraId="2FDF29DA" w14:textId="77777777" w:rsidR="00D92271" w:rsidRDefault="00D92271" w:rsidP="00D92271">
            <w:pPr>
              <w:pStyle w:val="tabletext"/>
              <w:rPr>
                <w:b/>
              </w:rPr>
            </w:pPr>
            <w:r w:rsidRPr="00D92271">
              <w:rPr>
                <w:b/>
              </w:rPr>
              <w:t>Current programs</w:t>
            </w:r>
          </w:p>
          <w:p w14:paraId="1F556E9B" w14:textId="567887BC" w:rsidR="00D92271" w:rsidRPr="008D0D34" w:rsidRDefault="003568A1" w:rsidP="008D0D34">
            <w:pPr>
              <w:pStyle w:val="tabletext"/>
            </w:pPr>
            <w:sdt>
              <w:sdtPr>
                <w:id w:val="-2043966903"/>
                <w14:checkbox>
                  <w14:checked w14:val="0"/>
                  <w14:checkedState w14:val="2612" w14:font="MS Gothic"/>
                  <w14:uncheckedState w14:val="2610" w14:font="MS Gothic"/>
                </w14:checkbox>
              </w:sdtPr>
              <w:sdtEndPr/>
              <w:sdtContent>
                <w:r w:rsidR="00250707">
                  <w:rPr>
                    <w:rFonts w:ascii="MS Gothic" w:eastAsia="MS Gothic" w:hAnsi="MS Gothic" w:hint="eastAsia"/>
                  </w:rPr>
                  <w:t>☐</w:t>
                </w:r>
              </w:sdtContent>
            </w:sdt>
            <w:r w:rsidR="008D0D34">
              <w:t xml:space="preserve">  </w:t>
            </w:r>
            <w:r w:rsidR="00D92271" w:rsidRPr="008D0D34">
              <w:t>Floodplain Management</w:t>
            </w:r>
          </w:p>
          <w:p w14:paraId="2B81050E" w14:textId="452E646B" w:rsidR="00D92271" w:rsidRPr="008D0D34" w:rsidRDefault="003568A1" w:rsidP="008D0D34">
            <w:pPr>
              <w:pStyle w:val="tabletext"/>
            </w:pPr>
            <w:sdt>
              <w:sdtPr>
                <w:id w:val="350461953"/>
                <w14:checkbox>
                  <w14:checked w14:val="0"/>
                  <w14:checkedState w14:val="2612" w14:font="MS Gothic"/>
                  <w14:uncheckedState w14:val="2610" w14:font="MS Gothic"/>
                </w14:checkbox>
              </w:sdtPr>
              <w:sdtEndPr/>
              <w:sdtContent>
                <w:r w:rsidR="00250707">
                  <w:rPr>
                    <w:rFonts w:ascii="MS Gothic" w:eastAsia="MS Gothic" w:hAnsi="MS Gothic" w:hint="eastAsia"/>
                  </w:rPr>
                  <w:t>☐</w:t>
                </w:r>
              </w:sdtContent>
            </w:sdt>
            <w:r w:rsidR="008D0D34">
              <w:t xml:space="preserve">  </w:t>
            </w:r>
            <w:r w:rsidR="00D92271" w:rsidRPr="008D0D34">
              <w:t>Bushfire affected coastal waterways</w:t>
            </w:r>
          </w:p>
          <w:p w14:paraId="0FABAE46" w14:textId="1A9BA339" w:rsidR="00D92271" w:rsidRPr="008D0D34" w:rsidRDefault="003568A1" w:rsidP="008D0D34">
            <w:pPr>
              <w:pStyle w:val="tabletext"/>
            </w:pPr>
            <w:sdt>
              <w:sdtPr>
                <w:id w:val="-1502725827"/>
                <w14:checkbox>
                  <w14:checked w14:val="0"/>
                  <w14:checkedState w14:val="2612" w14:font="MS Gothic"/>
                  <w14:uncheckedState w14:val="2610" w14:font="MS Gothic"/>
                </w14:checkbox>
              </w:sdtPr>
              <w:sdtEndPr/>
              <w:sdtContent>
                <w:r w:rsidR="00250707">
                  <w:rPr>
                    <w:rFonts w:ascii="MS Gothic" w:eastAsia="MS Gothic" w:hAnsi="MS Gothic" w:hint="eastAsia"/>
                  </w:rPr>
                  <w:t>☐</w:t>
                </w:r>
              </w:sdtContent>
            </w:sdt>
            <w:r w:rsidR="008D0D34">
              <w:t xml:space="preserve">  </w:t>
            </w:r>
            <w:r w:rsidR="00D92271" w:rsidRPr="008D0D34">
              <w:t>Coastal and Estuary Grants Program (Planning stream)</w:t>
            </w:r>
          </w:p>
          <w:p w14:paraId="67E9C13B" w14:textId="24752991" w:rsidR="00D92271" w:rsidRPr="00D92271" w:rsidRDefault="003568A1" w:rsidP="008D0D34">
            <w:pPr>
              <w:pStyle w:val="tabletext"/>
              <w:rPr>
                <w:b/>
              </w:rPr>
            </w:pPr>
            <w:sdt>
              <w:sdtPr>
                <w:id w:val="-870374020"/>
                <w14:checkbox>
                  <w14:checked w14:val="0"/>
                  <w14:checkedState w14:val="2612" w14:font="MS Gothic"/>
                  <w14:uncheckedState w14:val="2610" w14:font="MS Gothic"/>
                </w14:checkbox>
              </w:sdtPr>
              <w:sdtEndPr/>
              <w:sdtContent>
                <w:r w:rsidR="008D0D34">
                  <w:rPr>
                    <w:rFonts w:ascii="MS Gothic" w:eastAsia="MS Gothic" w:hAnsi="MS Gothic" w:hint="eastAsia"/>
                  </w:rPr>
                  <w:t>☐</w:t>
                </w:r>
              </w:sdtContent>
            </w:sdt>
            <w:r w:rsidR="008D0D34">
              <w:t xml:space="preserve">  </w:t>
            </w:r>
            <w:r w:rsidR="00D92271" w:rsidRPr="008D0D34">
              <w:t>Coastal and Estuary Grants Program (Implementation stream)</w:t>
            </w:r>
          </w:p>
        </w:tc>
        <w:tc>
          <w:tcPr>
            <w:tcW w:w="2920" w:type="dxa"/>
          </w:tcPr>
          <w:p w14:paraId="33FE4EFC" w14:textId="77777777" w:rsidR="00D92271" w:rsidRPr="00D92271" w:rsidRDefault="00D92271" w:rsidP="00D92271">
            <w:pPr>
              <w:pStyle w:val="tabletext"/>
              <w:rPr>
                <w:b/>
              </w:rPr>
            </w:pPr>
            <w:r w:rsidRPr="00D92271">
              <w:rPr>
                <w:b/>
              </w:rPr>
              <w:t>Legacy programs</w:t>
            </w:r>
          </w:p>
          <w:p w14:paraId="4A50B6F2" w14:textId="2504C041" w:rsidR="00D92271" w:rsidRPr="008D0D34" w:rsidRDefault="003568A1" w:rsidP="008D0D34">
            <w:pPr>
              <w:pStyle w:val="tabletext"/>
            </w:pPr>
            <w:sdt>
              <w:sdtPr>
                <w:id w:val="633836025"/>
                <w14:checkbox>
                  <w14:checked w14:val="0"/>
                  <w14:checkedState w14:val="2612" w14:font="MS Gothic"/>
                  <w14:uncheckedState w14:val="2610" w14:font="MS Gothic"/>
                </w14:checkbox>
              </w:sdtPr>
              <w:sdtEndPr/>
              <w:sdtContent>
                <w:r w:rsidR="008D0D34">
                  <w:rPr>
                    <w:rFonts w:ascii="MS Gothic" w:eastAsia="MS Gothic" w:hAnsi="MS Gothic" w:hint="eastAsia"/>
                  </w:rPr>
                  <w:t>☐</w:t>
                </w:r>
              </w:sdtContent>
            </w:sdt>
            <w:r w:rsidR="008D0D34">
              <w:t xml:space="preserve">  </w:t>
            </w:r>
            <w:r w:rsidR="00D92271" w:rsidRPr="008D0D34">
              <w:t>Coastal Management</w:t>
            </w:r>
          </w:p>
          <w:p w14:paraId="7CC2A954" w14:textId="3E1AD0E9" w:rsidR="00D92271" w:rsidRPr="008D0D34" w:rsidRDefault="003568A1" w:rsidP="008D0D34">
            <w:pPr>
              <w:pStyle w:val="tabletext"/>
            </w:pPr>
            <w:sdt>
              <w:sdtPr>
                <w:id w:val="-178585893"/>
                <w14:checkbox>
                  <w14:checked w14:val="0"/>
                  <w14:checkedState w14:val="2612" w14:font="MS Gothic"/>
                  <w14:uncheckedState w14:val="2610" w14:font="MS Gothic"/>
                </w14:checkbox>
              </w:sdtPr>
              <w:sdtEndPr/>
              <w:sdtContent>
                <w:r w:rsidR="008D0D34">
                  <w:rPr>
                    <w:rFonts w:ascii="MS Gothic" w:eastAsia="MS Gothic" w:hAnsi="MS Gothic" w:hint="eastAsia"/>
                  </w:rPr>
                  <w:t>☐</w:t>
                </w:r>
              </w:sdtContent>
            </w:sdt>
            <w:r w:rsidR="008D0D34">
              <w:t xml:space="preserve">  </w:t>
            </w:r>
            <w:r w:rsidR="00D92271" w:rsidRPr="008D0D34">
              <w:t>Estuary Management</w:t>
            </w:r>
          </w:p>
          <w:p w14:paraId="0DA6F04B" w14:textId="4FB0BD08" w:rsidR="00D92271" w:rsidRDefault="00D92271" w:rsidP="00D92271">
            <w:pPr>
              <w:pStyle w:val="tabletext"/>
            </w:pPr>
          </w:p>
        </w:tc>
      </w:tr>
    </w:tbl>
    <w:p w14:paraId="5D616349" w14:textId="7C2AC999" w:rsidR="00666974" w:rsidRDefault="00666974" w:rsidP="00122E1F">
      <w:pPr>
        <w:pStyle w:val="BodyText"/>
        <w:spacing w:before="0" w:after="0"/>
      </w:pPr>
    </w:p>
    <w:tbl>
      <w:tblPr>
        <w:tblStyle w:val="PlainTable2"/>
        <w:tblW w:w="0" w:type="auto"/>
        <w:tblBorders>
          <w:top w:val="none" w:sz="0" w:space="0" w:color="auto"/>
          <w:bottom w:val="single" w:sz="4" w:space="0" w:color="BFBFBF" w:themeColor="background1" w:themeShade="BF"/>
          <w:insideH w:val="single" w:sz="4" w:space="0" w:color="BFBFBF" w:themeColor="background1" w:themeShade="BF"/>
        </w:tblBorders>
        <w:tblLook w:val="0480" w:firstRow="0" w:lastRow="0" w:firstColumn="1" w:lastColumn="0" w:noHBand="0" w:noVBand="1"/>
      </w:tblPr>
      <w:tblGrid>
        <w:gridCol w:w="1701"/>
        <w:gridCol w:w="7315"/>
      </w:tblGrid>
      <w:tr w:rsidR="00D92271" w14:paraId="2045D90C" w14:textId="77777777" w:rsidTr="0045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bottom w:val="none" w:sz="0" w:space="0" w:color="auto"/>
            </w:tcBorders>
          </w:tcPr>
          <w:p w14:paraId="74A20C74" w14:textId="6D51E386" w:rsidR="00D92271" w:rsidRPr="00D92271" w:rsidRDefault="00D92271" w:rsidP="00D92271">
            <w:pPr>
              <w:pStyle w:val="tabletext"/>
              <w:rPr>
                <w:b w:val="0"/>
              </w:rPr>
            </w:pPr>
            <w:r w:rsidRPr="00D92271">
              <w:rPr>
                <w:b w:val="0"/>
              </w:rPr>
              <w:t>Recipient</w:t>
            </w:r>
          </w:p>
        </w:tc>
        <w:sdt>
          <w:sdtPr>
            <w:id w:val="835573636"/>
            <w:placeholder>
              <w:docPart w:val="D92DF8AD2E0A41D8AB890A415BBA71D7"/>
            </w:placeholder>
            <w:showingPlcHdr/>
          </w:sdtPr>
          <w:sdtEndPr/>
          <w:sdtContent>
            <w:tc>
              <w:tcPr>
                <w:tcW w:w="7315" w:type="dxa"/>
                <w:tcBorders>
                  <w:top w:val="none" w:sz="0" w:space="0" w:color="auto"/>
                  <w:bottom w:val="none" w:sz="0" w:space="0" w:color="auto"/>
                </w:tcBorders>
              </w:tcPr>
              <w:p w14:paraId="07C4B44E" w14:textId="2C5E4017" w:rsidR="00D92271" w:rsidRDefault="00D92271" w:rsidP="00D92271">
                <w:pPr>
                  <w:pStyle w:val="tabletext"/>
                  <w:cnfStyle w:val="000000100000" w:firstRow="0" w:lastRow="0" w:firstColumn="0" w:lastColumn="0" w:oddVBand="0" w:evenVBand="0" w:oddHBand="1" w:evenHBand="0" w:firstRowFirstColumn="0" w:firstRowLastColumn="0" w:lastRowFirstColumn="0" w:lastRowLastColumn="0"/>
                </w:pPr>
                <w:r w:rsidRPr="009571F3">
                  <w:rPr>
                    <w:rStyle w:val="PlaceholderText"/>
                  </w:rPr>
                  <w:t>Click or tap here to enter text.</w:t>
                </w:r>
              </w:p>
            </w:tc>
          </w:sdtContent>
        </w:sdt>
      </w:tr>
      <w:tr w:rsidR="00D92271" w14:paraId="62A4B14C" w14:textId="77777777" w:rsidTr="0045449F">
        <w:tc>
          <w:tcPr>
            <w:cnfStyle w:val="001000000000" w:firstRow="0" w:lastRow="0" w:firstColumn="1" w:lastColumn="0" w:oddVBand="0" w:evenVBand="0" w:oddHBand="0" w:evenHBand="0" w:firstRowFirstColumn="0" w:firstRowLastColumn="0" w:lastRowFirstColumn="0" w:lastRowLastColumn="0"/>
            <w:tcW w:w="1701" w:type="dxa"/>
          </w:tcPr>
          <w:p w14:paraId="32A46A7E" w14:textId="445A4C07" w:rsidR="00D92271" w:rsidRPr="00D92271" w:rsidRDefault="00D92271" w:rsidP="00D92271">
            <w:pPr>
              <w:pStyle w:val="tabletext"/>
              <w:rPr>
                <w:b w:val="0"/>
              </w:rPr>
            </w:pPr>
            <w:r w:rsidRPr="00D92271">
              <w:rPr>
                <w:b w:val="0"/>
              </w:rPr>
              <w:t>Grant number</w:t>
            </w:r>
          </w:p>
        </w:tc>
        <w:sdt>
          <w:sdtPr>
            <w:id w:val="-386414007"/>
            <w:placeholder>
              <w:docPart w:val="86B377498C524DC4BDA4DC689A3E21BA"/>
            </w:placeholder>
            <w:showingPlcHdr/>
          </w:sdtPr>
          <w:sdtEndPr/>
          <w:sdtContent>
            <w:tc>
              <w:tcPr>
                <w:tcW w:w="7315" w:type="dxa"/>
              </w:tcPr>
              <w:p w14:paraId="68962209" w14:textId="5C87E498" w:rsidR="00D92271" w:rsidRPr="00D92271" w:rsidRDefault="00D92271" w:rsidP="00D92271">
                <w:pPr>
                  <w:pStyle w:val="tabletext"/>
                  <w:cnfStyle w:val="000000000000" w:firstRow="0" w:lastRow="0" w:firstColumn="0" w:lastColumn="0" w:oddVBand="0" w:evenVBand="0" w:oddHBand="0" w:evenHBand="0" w:firstRowFirstColumn="0" w:firstRowLastColumn="0" w:lastRowFirstColumn="0" w:lastRowLastColumn="0"/>
                </w:pPr>
                <w:r w:rsidRPr="009571F3">
                  <w:rPr>
                    <w:rStyle w:val="PlaceholderText"/>
                  </w:rPr>
                  <w:t>Click or tap here to enter text.</w:t>
                </w:r>
              </w:p>
            </w:tc>
          </w:sdtContent>
        </w:sdt>
      </w:tr>
      <w:tr w:rsidR="00D92271" w14:paraId="28B12F16" w14:textId="77777777" w:rsidTr="0045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bottom w:val="none" w:sz="0" w:space="0" w:color="auto"/>
            </w:tcBorders>
          </w:tcPr>
          <w:p w14:paraId="63329E61" w14:textId="6D1C5918" w:rsidR="00D92271" w:rsidRPr="00D92271" w:rsidRDefault="00D92271" w:rsidP="00D92271">
            <w:pPr>
              <w:pStyle w:val="tabletext"/>
              <w:rPr>
                <w:b w:val="0"/>
              </w:rPr>
            </w:pPr>
            <w:r>
              <w:rPr>
                <w:b w:val="0"/>
              </w:rPr>
              <w:t>Project name</w:t>
            </w:r>
          </w:p>
        </w:tc>
        <w:sdt>
          <w:sdtPr>
            <w:id w:val="-544754038"/>
            <w:placeholder>
              <w:docPart w:val="9D6E6D37DBA549939AB038BACA52E29F"/>
            </w:placeholder>
            <w:showingPlcHdr/>
          </w:sdtPr>
          <w:sdtEndPr/>
          <w:sdtContent>
            <w:tc>
              <w:tcPr>
                <w:tcW w:w="7315" w:type="dxa"/>
                <w:tcBorders>
                  <w:top w:val="none" w:sz="0" w:space="0" w:color="auto"/>
                  <w:bottom w:val="none" w:sz="0" w:space="0" w:color="auto"/>
                </w:tcBorders>
              </w:tcPr>
              <w:p w14:paraId="27F2CD0D" w14:textId="1C18473D" w:rsidR="00D92271" w:rsidRPr="00D92271" w:rsidRDefault="00D92271" w:rsidP="00D92271">
                <w:pPr>
                  <w:pStyle w:val="tabletext"/>
                  <w:cnfStyle w:val="000000100000" w:firstRow="0" w:lastRow="0" w:firstColumn="0" w:lastColumn="0" w:oddVBand="0" w:evenVBand="0" w:oddHBand="1" w:evenHBand="0" w:firstRowFirstColumn="0" w:firstRowLastColumn="0" w:lastRowFirstColumn="0" w:lastRowLastColumn="0"/>
                </w:pPr>
                <w:r w:rsidRPr="009571F3">
                  <w:rPr>
                    <w:rStyle w:val="PlaceholderText"/>
                  </w:rPr>
                  <w:t>Click or tap here to enter text.</w:t>
                </w:r>
              </w:p>
            </w:tc>
          </w:sdtContent>
        </w:sdt>
      </w:tr>
    </w:tbl>
    <w:p w14:paraId="50F9BA74" w14:textId="77777777" w:rsidR="00D92271" w:rsidRDefault="00D92271" w:rsidP="00D92271">
      <w:pPr>
        <w:pStyle w:val="BodyText"/>
      </w:pPr>
      <w:r>
        <w:t>You must submit a revised work plan supporting your request. Ensure the dates and amounts in the revised work plan match your variation request and clearly show the new milestone activities and outputs.</w:t>
      </w:r>
    </w:p>
    <w:p w14:paraId="1772DD31" w14:textId="041D7A50" w:rsidR="00D92271" w:rsidRDefault="00D92271" w:rsidP="00D92271">
      <w:pPr>
        <w:pStyle w:val="BodyText"/>
      </w:pPr>
      <w:r>
        <w:t>You must provide supporting quotations, if applying for additional funds. Requests for additional funding will require copies of quotations, fee proposals, or tender documentation justifying the increase sought.</w:t>
      </w:r>
    </w:p>
    <w:p w14:paraId="2C9C6D9B" w14:textId="79EA0EC0" w:rsidR="00D92271" w:rsidRDefault="00D92271" w:rsidP="00D92271">
      <w:pPr>
        <w:pStyle w:val="BodyText"/>
      </w:pPr>
      <w:r>
        <w:t>Providing clear, concise information and strong justification will enable efficient processing of your variation request. Check that your variation request is eligible under the program guidelines.</w:t>
      </w:r>
    </w:p>
    <w:p w14:paraId="08258DC2" w14:textId="2344C4BA" w:rsidR="00D92271" w:rsidRDefault="00D92271" w:rsidP="00D92271">
      <w:pPr>
        <w:pStyle w:val="BodyText"/>
      </w:pPr>
      <w:r>
        <w:t>Refer to your funding agreement for grant details i.e. funding amount, funding term completion date, project scope.</w:t>
      </w:r>
    </w:p>
    <w:p w14:paraId="7C593D85" w14:textId="77777777" w:rsidR="00D92271" w:rsidRDefault="00D92271" w:rsidP="00D92271">
      <w:pPr>
        <w:pStyle w:val="Heading2"/>
      </w:pPr>
      <w:r>
        <w:t>Details of grant variation and supporting justification</w:t>
      </w:r>
    </w:p>
    <w:p w14:paraId="069A0863" w14:textId="77777777" w:rsidR="00D92271" w:rsidRDefault="00D92271" w:rsidP="00D92271">
      <w:pPr>
        <w:pStyle w:val="BodyText"/>
      </w:pPr>
      <w:r>
        <w:t>Please answer every question in the relevant sections.</w:t>
      </w:r>
    </w:p>
    <w:p w14:paraId="441EB239" w14:textId="302C80C7" w:rsidR="00122E1F" w:rsidRDefault="002F385B" w:rsidP="002F385B">
      <w:pPr>
        <w:pStyle w:val="BodyText"/>
        <w:rPr>
          <w:b/>
        </w:rPr>
      </w:pPr>
      <w:r w:rsidRPr="002F385B">
        <w:rPr>
          <w:b/>
        </w:rPr>
        <w:t xml:space="preserve">Have you discussed the detail of this request with your </w:t>
      </w:r>
      <w:r w:rsidR="002043BA">
        <w:rPr>
          <w:b/>
        </w:rPr>
        <w:t>d</w:t>
      </w:r>
      <w:r w:rsidR="00122E1F">
        <w:rPr>
          <w:b/>
        </w:rPr>
        <w:t xml:space="preserve">epartment </w:t>
      </w:r>
      <w:r w:rsidRPr="002F385B">
        <w:rPr>
          <w:b/>
        </w:rPr>
        <w:t>representative?</w:t>
      </w:r>
    </w:p>
    <w:p w14:paraId="4C3DBA21" w14:textId="6884896D" w:rsidR="00D92271" w:rsidRPr="002F385B" w:rsidRDefault="003568A1" w:rsidP="002F385B">
      <w:pPr>
        <w:pStyle w:val="BodyText"/>
      </w:pPr>
      <w:sdt>
        <w:sdtPr>
          <w:id w:val="-1040665121"/>
          <w14:checkbox>
            <w14:checked w14:val="0"/>
            <w14:checkedState w14:val="2612" w14:font="MS Gothic"/>
            <w14:uncheckedState w14:val="2610" w14:font="MS Gothic"/>
          </w14:checkbox>
        </w:sdtPr>
        <w:sdtEndPr/>
        <w:sdtContent>
          <w:r w:rsidR="002F385B">
            <w:rPr>
              <w:rFonts w:ascii="MS Gothic" w:eastAsia="MS Gothic" w:hAnsi="MS Gothic" w:hint="eastAsia"/>
            </w:rPr>
            <w:t>☐</w:t>
          </w:r>
        </w:sdtContent>
      </w:sdt>
      <w:r w:rsidR="002F385B">
        <w:t xml:space="preserve"> </w:t>
      </w:r>
      <w:r w:rsidR="002F385B" w:rsidRPr="002F385B">
        <w:t>Yes</w:t>
      </w:r>
      <w:r w:rsidR="00122E1F">
        <w:tab/>
      </w:r>
      <w:sdt>
        <w:sdtPr>
          <w:id w:val="1661891141"/>
          <w14:checkbox>
            <w14:checked w14:val="0"/>
            <w14:checkedState w14:val="2612" w14:font="MS Gothic"/>
            <w14:uncheckedState w14:val="2610" w14:font="MS Gothic"/>
          </w14:checkbox>
        </w:sdtPr>
        <w:sdtEndPr/>
        <w:sdtContent>
          <w:r w:rsidR="002F385B">
            <w:rPr>
              <w:rFonts w:ascii="MS Gothic" w:eastAsia="MS Gothic" w:hAnsi="MS Gothic" w:hint="eastAsia"/>
            </w:rPr>
            <w:t>☐</w:t>
          </w:r>
        </w:sdtContent>
      </w:sdt>
      <w:r w:rsidR="002F385B">
        <w:t xml:space="preserve"> </w:t>
      </w:r>
      <w:r w:rsidR="002F385B" w:rsidRPr="002F385B">
        <w:t>No</w:t>
      </w:r>
    </w:p>
    <w:p w14:paraId="09CAB60F" w14:textId="77777777" w:rsidR="008D0D34" w:rsidRDefault="003568A1" w:rsidP="008D0D34">
      <w:pPr>
        <w:pStyle w:val="Heading3"/>
      </w:pPr>
      <w:sdt>
        <w:sdtPr>
          <w:id w:val="-246036486"/>
          <w14:checkbox>
            <w14:checked w14:val="0"/>
            <w14:checkedState w14:val="2612" w14:font="MS Gothic"/>
            <w14:uncheckedState w14:val="2610" w14:font="MS Gothic"/>
          </w14:checkbox>
        </w:sdtPr>
        <w:sdtEndPr/>
        <w:sdtContent>
          <w:r w:rsidR="002F385B">
            <w:rPr>
              <w:rFonts w:ascii="MS Gothic" w:eastAsia="MS Gothic" w:hAnsi="MS Gothic" w:hint="eastAsia"/>
            </w:rPr>
            <w:t>☐</w:t>
          </w:r>
        </w:sdtContent>
      </w:sdt>
      <w:r w:rsidR="002F385B">
        <w:t xml:space="preserve"> </w:t>
      </w:r>
      <w:r w:rsidR="00D92271" w:rsidRPr="002F385B">
        <w:t>Extend funding term</w:t>
      </w:r>
      <w:r w:rsidR="002F385B">
        <w:t xml:space="preserve"> </w:t>
      </w:r>
    </w:p>
    <w:p w14:paraId="1E1CA461" w14:textId="49D1E89D" w:rsidR="008D0D34" w:rsidRDefault="008D0D34" w:rsidP="00D92271">
      <w:pPr>
        <w:pStyle w:val="BodyText"/>
      </w:pPr>
      <w:r>
        <w:t>F</w:t>
      </w:r>
      <w:r w:rsidR="00D92271">
        <w:t>rom</w:t>
      </w:r>
      <w:r w:rsidR="002F385B">
        <w:t xml:space="preserve"> </w:t>
      </w:r>
      <w:sdt>
        <w:sdtPr>
          <w:id w:val="-1066256813"/>
          <w:placeholder>
            <w:docPart w:val="547F29282AEB48548D3DAA083A20150E"/>
          </w:placeholder>
          <w:showingPlcHdr/>
        </w:sdtPr>
        <w:sdtEndPr/>
        <w:sdtContent>
          <w:r w:rsidR="002F385B" w:rsidRPr="009571F3">
            <w:rPr>
              <w:rStyle w:val="PlaceholderText"/>
            </w:rPr>
            <w:t>Click or tap here to enter text</w:t>
          </w:r>
        </w:sdtContent>
      </w:sdt>
      <w:r>
        <w:t xml:space="preserve"> </w:t>
      </w:r>
      <w:r w:rsidR="00D92271">
        <w:t>to</w:t>
      </w:r>
      <w:r w:rsidR="002F385B">
        <w:t xml:space="preserve"> </w:t>
      </w:r>
      <w:sdt>
        <w:sdtPr>
          <w:id w:val="-422417674"/>
          <w:placeholder>
            <w:docPart w:val="53CFB61DBB5C46A187187A423FD96316"/>
          </w:placeholder>
          <w:showingPlcHdr/>
        </w:sdtPr>
        <w:sdtEndPr/>
        <w:sdtContent>
          <w:r w:rsidR="002F385B" w:rsidRPr="009571F3">
            <w:rPr>
              <w:rStyle w:val="PlaceholderText"/>
            </w:rPr>
            <w:t>Click or tap here to enter text</w:t>
          </w:r>
        </w:sdtContent>
      </w:sdt>
      <w:r w:rsidR="002F385B">
        <w:t xml:space="preserve"> </w:t>
      </w:r>
      <w:r w:rsidR="00D92271">
        <w:t>(total number of months sought</w:t>
      </w:r>
      <w:r w:rsidR="002F385B">
        <w:t xml:space="preserve"> </w:t>
      </w:r>
      <w:sdt>
        <w:sdtPr>
          <w:id w:val="152878299"/>
          <w:placeholder>
            <w:docPart w:val="F6F9DF168AC8464EA85B78979955604B"/>
          </w:placeholder>
          <w:showingPlcHdr/>
        </w:sdtPr>
        <w:sdtEndPr/>
        <w:sdtContent>
          <w:r w:rsidR="002F385B" w:rsidRPr="009571F3">
            <w:rPr>
              <w:rStyle w:val="PlaceholderText"/>
            </w:rPr>
            <w:t>Click or tap here to enter text</w:t>
          </w:r>
        </w:sdtContent>
      </w:sdt>
      <w:r w:rsidR="00D92271">
        <w:t>)</w:t>
      </w:r>
      <w:r w:rsidR="002F385B">
        <w:t>.</w:t>
      </w:r>
    </w:p>
    <w:p w14:paraId="771A64F1" w14:textId="25DCAE6F" w:rsidR="00D92271" w:rsidRDefault="00D92271" w:rsidP="00D92271">
      <w:pPr>
        <w:pStyle w:val="BodyText"/>
      </w:pPr>
      <w:r>
        <w:t>Ensure the time requested is reasonable to enable the project to be successfully completed.</w:t>
      </w:r>
    </w:p>
    <w:p w14:paraId="621B0803" w14:textId="782CB854" w:rsidR="00D92271" w:rsidRDefault="00D92271" w:rsidP="00D92271">
      <w:pPr>
        <w:pStyle w:val="BodyText"/>
      </w:pPr>
      <w:r w:rsidRPr="002F385B">
        <w:rPr>
          <w:b/>
        </w:rPr>
        <w:t xml:space="preserve">What progress has been made to date? </w:t>
      </w:r>
      <w:r w:rsidR="008D0D34">
        <w:rPr>
          <w:b/>
        </w:rPr>
        <w:br/>
      </w:r>
      <w:r>
        <w:t xml:space="preserve">To avoid delay in </w:t>
      </w:r>
      <w:r w:rsidR="002F385B">
        <w:t xml:space="preserve">the </w:t>
      </w:r>
      <w:r w:rsidR="002043BA">
        <w:t>d</w:t>
      </w:r>
      <w:r w:rsidR="002F385B">
        <w:t>epartment</w:t>
      </w:r>
      <w:r>
        <w:t>’s consideration of your variation request, ensure completed milestones (and relevant payment claims) have been submitted. If there are incomplete milestones, reschedule these milestones into the future in your revised work plan in-line with your project pla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2F385B" w14:paraId="64924EA6" w14:textId="77777777" w:rsidTr="00E34BB2">
        <w:sdt>
          <w:sdtPr>
            <w:id w:val="1162282281"/>
            <w:placeholder>
              <w:docPart w:val="11CFC868D22B478CBF051B38BA94FF72"/>
            </w:placeholder>
            <w:showingPlcHdr/>
          </w:sdtPr>
          <w:sdtEndPr/>
          <w:sdtContent>
            <w:tc>
              <w:tcPr>
                <w:tcW w:w="9016" w:type="dxa"/>
              </w:tcPr>
              <w:p w14:paraId="3188B4F1" w14:textId="77777777" w:rsidR="002F385B" w:rsidRDefault="002F385B" w:rsidP="00E34BB2">
                <w:pPr>
                  <w:pStyle w:val="BodyText"/>
                </w:pPr>
                <w:r w:rsidRPr="009571F3">
                  <w:rPr>
                    <w:rStyle w:val="PlaceholderText"/>
                  </w:rPr>
                  <w:t>Click or tap here to enter text.</w:t>
                </w:r>
              </w:p>
            </w:tc>
          </w:sdtContent>
        </w:sdt>
      </w:tr>
    </w:tbl>
    <w:p w14:paraId="7903A695" w14:textId="6561C963" w:rsidR="00D92271" w:rsidRDefault="00D92271" w:rsidP="00D92271">
      <w:pPr>
        <w:pStyle w:val="BodyText"/>
      </w:pPr>
      <w:r w:rsidRPr="002F385B">
        <w:rPr>
          <w:b/>
        </w:rPr>
        <w:lastRenderedPageBreak/>
        <w:t xml:space="preserve">What are the reasons for requesting an extension of time and why was this not anticipated when planning the project? </w:t>
      </w:r>
      <w:r w:rsidR="008D0D34">
        <w:rPr>
          <w:b/>
        </w:rPr>
        <w:br/>
      </w:r>
      <w:r>
        <w:t xml:space="preserve">Include all factors e.g. </w:t>
      </w:r>
      <w:r w:rsidR="002043BA">
        <w:t>c</w:t>
      </w:r>
      <w:r>
        <w:t>ouncil or government change of policy or staff, weather events, need for additional sampling, delays in consultation etc.</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2F385B" w14:paraId="22CF630E" w14:textId="77777777" w:rsidTr="00E34BB2">
        <w:sdt>
          <w:sdtPr>
            <w:id w:val="-1357111290"/>
            <w:placeholder>
              <w:docPart w:val="3F5CC49B70FE4B8C9D972A6029DDC147"/>
            </w:placeholder>
            <w:showingPlcHdr/>
          </w:sdtPr>
          <w:sdtEndPr/>
          <w:sdtContent>
            <w:tc>
              <w:tcPr>
                <w:tcW w:w="9016" w:type="dxa"/>
              </w:tcPr>
              <w:p w14:paraId="629254E3" w14:textId="77777777" w:rsidR="002F385B" w:rsidRDefault="002F385B" w:rsidP="00E34BB2">
                <w:pPr>
                  <w:pStyle w:val="BodyText"/>
                </w:pPr>
                <w:r w:rsidRPr="009571F3">
                  <w:rPr>
                    <w:rStyle w:val="PlaceholderText"/>
                  </w:rPr>
                  <w:t>Click or tap here to enter text.</w:t>
                </w:r>
              </w:p>
            </w:tc>
          </w:sdtContent>
        </w:sdt>
      </w:tr>
    </w:tbl>
    <w:p w14:paraId="650F8D92" w14:textId="77777777" w:rsidR="00D92271" w:rsidRPr="002F385B" w:rsidRDefault="00D92271" w:rsidP="002F385B">
      <w:pPr>
        <w:pStyle w:val="BodyText"/>
        <w:rPr>
          <w:b/>
        </w:rPr>
      </w:pPr>
      <w:r w:rsidRPr="002F385B">
        <w:rPr>
          <w:b/>
        </w:rPr>
        <w:t>What will you do to ensure the project is now completed within the new timeframe, if approv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2F385B" w14:paraId="1F9A877A" w14:textId="77777777" w:rsidTr="00E34BB2">
        <w:sdt>
          <w:sdtPr>
            <w:id w:val="-274096888"/>
            <w:placeholder>
              <w:docPart w:val="53B1803132C04EE09FF39809EEC3DC59"/>
            </w:placeholder>
            <w:showingPlcHdr/>
          </w:sdtPr>
          <w:sdtEndPr/>
          <w:sdtContent>
            <w:tc>
              <w:tcPr>
                <w:tcW w:w="9016" w:type="dxa"/>
              </w:tcPr>
              <w:p w14:paraId="49F6E420" w14:textId="77777777" w:rsidR="002F385B" w:rsidRDefault="002F385B" w:rsidP="00E34BB2">
                <w:pPr>
                  <w:pStyle w:val="BodyText"/>
                </w:pPr>
                <w:r w:rsidRPr="009571F3">
                  <w:rPr>
                    <w:rStyle w:val="PlaceholderText"/>
                  </w:rPr>
                  <w:t>Click or tap here to enter text.</w:t>
                </w:r>
              </w:p>
            </w:tc>
          </w:sdtContent>
        </w:sdt>
      </w:tr>
    </w:tbl>
    <w:p w14:paraId="57E5F911" w14:textId="7AE108D5" w:rsidR="008D0D34" w:rsidRDefault="008D0D34" w:rsidP="008D0D34">
      <w:pPr>
        <w:pStyle w:val="Heading3"/>
      </w:pPr>
      <w:r>
        <w:t xml:space="preserve"> </w:t>
      </w:r>
      <w:sdt>
        <w:sdtPr>
          <w:id w:val="18415844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D92271">
        <w:t>Increase existing grant amount</w:t>
      </w:r>
      <w:r w:rsidR="002F385B">
        <w:t xml:space="preserve"> </w:t>
      </w:r>
    </w:p>
    <w:p w14:paraId="5B816FFA" w14:textId="4ECCBBFE" w:rsidR="00D92271" w:rsidRDefault="008D0D34" w:rsidP="00D92271">
      <w:pPr>
        <w:pStyle w:val="BodyText"/>
      </w:pPr>
      <w:r>
        <w:t>F</w:t>
      </w:r>
      <w:r w:rsidR="00D92271">
        <w:t>rom</w:t>
      </w:r>
      <w:r w:rsidR="002F385B">
        <w:t xml:space="preserve"> </w:t>
      </w:r>
      <w:sdt>
        <w:sdtPr>
          <w:id w:val="-34585275"/>
          <w:placeholder>
            <w:docPart w:val="37797E7B7AFB472680215E597653675C"/>
          </w:placeholder>
          <w:showingPlcHdr/>
        </w:sdtPr>
        <w:sdtEndPr/>
        <w:sdtContent>
          <w:r w:rsidR="002F385B" w:rsidRPr="002F385B">
            <w:rPr>
              <w:color w:val="808080" w:themeColor="background1" w:themeShade="80"/>
            </w:rPr>
            <w:t>$0.00</w:t>
          </w:r>
        </w:sdtContent>
      </w:sdt>
      <w:r w:rsidR="00D92271">
        <w:t xml:space="preserve"> to</w:t>
      </w:r>
      <w:r w:rsidR="002F385B">
        <w:t xml:space="preserve"> </w:t>
      </w:r>
      <w:sdt>
        <w:sdtPr>
          <w:id w:val="-369684686"/>
          <w:placeholder>
            <w:docPart w:val="9AE7DEF71D13492FB06E7AE8CE0E7BBC"/>
          </w:placeholder>
          <w:showingPlcHdr/>
        </w:sdtPr>
        <w:sdtEndPr/>
        <w:sdtContent>
          <w:r w:rsidR="002F385B" w:rsidRPr="002F385B">
            <w:rPr>
              <w:color w:val="808080" w:themeColor="background1" w:themeShade="80"/>
            </w:rPr>
            <w:t>$0.00</w:t>
          </w:r>
        </w:sdtContent>
      </w:sdt>
      <w:r w:rsidR="002F385B">
        <w:t xml:space="preserve"> </w:t>
      </w:r>
      <w:r w:rsidR="00D92271">
        <w:t>(total increase sought</w:t>
      </w:r>
      <w:r w:rsidR="002F385B">
        <w:t xml:space="preserve">  </w:t>
      </w:r>
      <w:sdt>
        <w:sdtPr>
          <w:id w:val="46740834"/>
          <w:placeholder>
            <w:docPart w:val="3846E0AD61E742E690B556BB001AD186"/>
          </w:placeholder>
          <w:showingPlcHdr/>
        </w:sdtPr>
        <w:sdtEndPr/>
        <w:sdtContent>
          <w:r w:rsidR="002F385B" w:rsidRPr="002F385B">
            <w:rPr>
              <w:color w:val="808080" w:themeColor="background1" w:themeShade="80"/>
            </w:rPr>
            <w:t>$0.00</w:t>
          </w:r>
        </w:sdtContent>
      </w:sdt>
      <w:r w:rsidR="00D92271">
        <w:t>)</w:t>
      </w:r>
    </w:p>
    <w:p w14:paraId="0FB1A024" w14:textId="54571DE0" w:rsidR="00D92271" w:rsidRDefault="00D92271" w:rsidP="00D92271">
      <w:pPr>
        <w:pStyle w:val="BodyText"/>
      </w:pPr>
      <w:r>
        <w:t xml:space="preserve">These figures should reflect the </w:t>
      </w:r>
      <w:r w:rsidR="002043BA">
        <w:t>g</w:t>
      </w:r>
      <w:r>
        <w:t>overnment contribution only.</w:t>
      </w:r>
    </w:p>
    <w:p w14:paraId="774B60B3" w14:textId="4D4121C4" w:rsidR="00D92271" w:rsidRDefault="00D92271" w:rsidP="00D92271">
      <w:pPr>
        <w:pStyle w:val="BodyText"/>
      </w:pPr>
      <w:r w:rsidRPr="008D0D34">
        <w:rPr>
          <w:b/>
        </w:rPr>
        <w:t>What are the reasons for requesting an increase in the grant amount?</w:t>
      </w:r>
      <w:r w:rsidR="008D0D34">
        <w:rPr>
          <w:b/>
        </w:rPr>
        <w:br/>
      </w:r>
      <w:r>
        <w:t>If relevant, include the range of quote/tenders obtained and the reasons for choosing the preferred quote/tender.</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8D0D34" w14:paraId="05D42477" w14:textId="77777777" w:rsidTr="00E34BB2">
        <w:sdt>
          <w:sdtPr>
            <w:id w:val="1792777446"/>
            <w:placeholder>
              <w:docPart w:val="D551F06DE54547629F1D1B4EA3593CE1"/>
            </w:placeholder>
            <w:showingPlcHdr/>
          </w:sdtPr>
          <w:sdtEndPr/>
          <w:sdtContent>
            <w:tc>
              <w:tcPr>
                <w:tcW w:w="9016" w:type="dxa"/>
              </w:tcPr>
              <w:p w14:paraId="4879DB05" w14:textId="77777777" w:rsidR="008D0D34" w:rsidRDefault="008D0D34" w:rsidP="00E34BB2">
                <w:pPr>
                  <w:pStyle w:val="BodyText"/>
                </w:pPr>
                <w:r w:rsidRPr="009571F3">
                  <w:rPr>
                    <w:rStyle w:val="PlaceholderText"/>
                  </w:rPr>
                  <w:t>Click or tap here to enter text.</w:t>
                </w:r>
              </w:p>
            </w:tc>
          </w:sdtContent>
        </w:sdt>
      </w:tr>
    </w:tbl>
    <w:p w14:paraId="341B2BBB" w14:textId="56B931B2" w:rsidR="00D92271" w:rsidRDefault="00D92271" w:rsidP="00D92271">
      <w:pPr>
        <w:pStyle w:val="BodyText"/>
      </w:pPr>
      <w:r w:rsidRPr="008D0D34">
        <w:rPr>
          <w:b/>
        </w:rPr>
        <w:t xml:space="preserve">Why was this cost not anticipated when planning the project? </w:t>
      </w:r>
      <w:r w:rsidR="008D0D34" w:rsidRPr="008D0D34">
        <w:rPr>
          <w:b/>
        </w:rPr>
        <w:br/>
      </w:r>
      <w:r>
        <w:t>Include all factors e.g. range of quotes received and why the preferred one is selected, additional data is now available and needs to be reworked, etc.</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8D0D34" w14:paraId="5295D47D" w14:textId="77777777" w:rsidTr="00E34BB2">
        <w:sdt>
          <w:sdtPr>
            <w:id w:val="1654799094"/>
            <w:placeholder>
              <w:docPart w:val="7B6F27EBC92D4A00B23E196178600FDE"/>
            </w:placeholder>
            <w:showingPlcHdr/>
          </w:sdtPr>
          <w:sdtEndPr/>
          <w:sdtContent>
            <w:tc>
              <w:tcPr>
                <w:tcW w:w="9016" w:type="dxa"/>
              </w:tcPr>
              <w:p w14:paraId="1D68A530" w14:textId="77777777" w:rsidR="008D0D34" w:rsidRDefault="008D0D34" w:rsidP="00E34BB2">
                <w:pPr>
                  <w:pStyle w:val="BodyText"/>
                </w:pPr>
                <w:r w:rsidRPr="009571F3">
                  <w:rPr>
                    <w:rStyle w:val="PlaceholderText"/>
                  </w:rPr>
                  <w:t>Click or tap here to enter text.</w:t>
                </w:r>
              </w:p>
            </w:tc>
          </w:sdtContent>
        </w:sdt>
      </w:tr>
    </w:tbl>
    <w:p w14:paraId="192CF095" w14:textId="77777777" w:rsidR="00D92271" w:rsidRPr="008D0D34" w:rsidRDefault="00D92271" w:rsidP="00D92271">
      <w:pPr>
        <w:pStyle w:val="BodyText"/>
        <w:rPr>
          <w:b/>
        </w:rPr>
      </w:pPr>
      <w:r w:rsidRPr="008D0D34">
        <w:rPr>
          <w:b/>
        </w:rPr>
        <w:t>What improved or additional outcomes/opportunities for the project will result due to the additional fund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8D0D34" w14:paraId="0CDA9AD9" w14:textId="77777777" w:rsidTr="00E34BB2">
        <w:sdt>
          <w:sdtPr>
            <w:id w:val="-460032979"/>
            <w:placeholder>
              <w:docPart w:val="EEA29C5AE3824844AB2D0F2D3C9B5D18"/>
            </w:placeholder>
            <w:showingPlcHdr/>
          </w:sdtPr>
          <w:sdtEndPr/>
          <w:sdtContent>
            <w:tc>
              <w:tcPr>
                <w:tcW w:w="9016" w:type="dxa"/>
              </w:tcPr>
              <w:p w14:paraId="1E7F1879" w14:textId="77777777" w:rsidR="008D0D34" w:rsidRDefault="008D0D34" w:rsidP="00E34BB2">
                <w:pPr>
                  <w:pStyle w:val="BodyText"/>
                </w:pPr>
                <w:r w:rsidRPr="009571F3">
                  <w:rPr>
                    <w:rStyle w:val="PlaceholderText"/>
                  </w:rPr>
                  <w:t>Click or tap here to enter text.</w:t>
                </w:r>
              </w:p>
            </w:tc>
          </w:sdtContent>
        </w:sdt>
      </w:tr>
    </w:tbl>
    <w:p w14:paraId="38F674DD" w14:textId="2C9BDD3D" w:rsidR="00D92271" w:rsidRDefault="008D0D34" w:rsidP="008D0D34">
      <w:pPr>
        <w:pStyle w:val="Heading3"/>
      </w:pPr>
      <w:r>
        <w:t xml:space="preserve"> </w:t>
      </w:r>
      <w:sdt>
        <w:sdtPr>
          <w:id w:val="-58476643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D92271">
        <w:t>Vary scope or location of a project</w:t>
      </w:r>
    </w:p>
    <w:p w14:paraId="61EE1827" w14:textId="77777777" w:rsidR="00D92271" w:rsidRPr="008D0D34" w:rsidRDefault="00D92271" w:rsidP="00D92271">
      <w:pPr>
        <w:pStyle w:val="BodyText"/>
        <w:rPr>
          <w:b/>
        </w:rPr>
      </w:pPr>
      <w:r w:rsidRPr="008D0D34">
        <w:rPr>
          <w:b/>
        </w:rPr>
        <w:t>Provide a description of the revised scope and the reasons for the chang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8D0D34" w14:paraId="2CD0952E" w14:textId="77777777" w:rsidTr="00E34BB2">
        <w:sdt>
          <w:sdtPr>
            <w:id w:val="-58480650"/>
            <w:placeholder>
              <w:docPart w:val="7CE1AE84B6654487848CEE0666DBBF29"/>
            </w:placeholder>
            <w:showingPlcHdr/>
          </w:sdtPr>
          <w:sdtEndPr/>
          <w:sdtContent>
            <w:tc>
              <w:tcPr>
                <w:tcW w:w="9016" w:type="dxa"/>
              </w:tcPr>
              <w:p w14:paraId="7EA576EE" w14:textId="77777777" w:rsidR="008D0D34" w:rsidRDefault="008D0D34" w:rsidP="00E34BB2">
                <w:pPr>
                  <w:pStyle w:val="BodyText"/>
                </w:pPr>
                <w:r w:rsidRPr="009571F3">
                  <w:rPr>
                    <w:rStyle w:val="PlaceholderText"/>
                  </w:rPr>
                  <w:t>Click or tap here to enter text.</w:t>
                </w:r>
              </w:p>
            </w:tc>
          </w:sdtContent>
        </w:sdt>
      </w:tr>
    </w:tbl>
    <w:p w14:paraId="45602D7A" w14:textId="77777777" w:rsidR="00D92271" w:rsidRPr="008D0D34" w:rsidRDefault="00D92271" w:rsidP="00D92271">
      <w:pPr>
        <w:pStyle w:val="BodyText"/>
        <w:rPr>
          <w:b/>
        </w:rPr>
      </w:pPr>
      <w:r w:rsidRPr="008D0D34">
        <w:rPr>
          <w:b/>
        </w:rPr>
        <w:t>Confirm how the revised scope is broadly consistent with the outcomes and objectives of the</w:t>
      </w:r>
      <w:r>
        <w:t xml:space="preserve"> </w:t>
      </w:r>
      <w:r w:rsidRPr="008D0D34">
        <w:rPr>
          <w:b/>
        </w:rPr>
        <w:t>original grant application and how it will deliver comparable or improved result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8D0D34" w14:paraId="2F002EAD" w14:textId="77777777" w:rsidTr="00E34BB2">
        <w:sdt>
          <w:sdtPr>
            <w:id w:val="-1648051403"/>
            <w:placeholder>
              <w:docPart w:val="AB406D437F7C4670A7782D1ECC5794D3"/>
            </w:placeholder>
            <w:showingPlcHdr/>
          </w:sdtPr>
          <w:sdtEndPr/>
          <w:sdtContent>
            <w:tc>
              <w:tcPr>
                <w:tcW w:w="9016" w:type="dxa"/>
              </w:tcPr>
              <w:p w14:paraId="2453696D" w14:textId="77777777" w:rsidR="008D0D34" w:rsidRDefault="008D0D34" w:rsidP="00E34BB2">
                <w:pPr>
                  <w:pStyle w:val="BodyText"/>
                </w:pPr>
                <w:r w:rsidRPr="009571F3">
                  <w:rPr>
                    <w:rStyle w:val="PlaceholderText"/>
                  </w:rPr>
                  <w:t>Click or tap here to enter text.</w:t>
                </w:r>
              </w:p>
            </w:tc>
          </w:sdtContent>
        </w:sdt>
      </w:tr>
    </w:tbl>
    <w:p w14:paraId="11B6C500" w14:textId="5263AF14" w:rsidR="008D0D34" w:rsidRDefault="003568A1" w:rsidP="008D0D34">
      <w:pPr>
        <w:pStyle w:val="Heading3"/>
      </w:pPr>
      <w:sdt>
        <w:sdtPr>
          <w:id w:val="2326108"/>
          <w14:checkbox>
            <w14:checked w14:val="0"/>
            <w14:checkedState w14:val="2612" w14:font="MS Gothic"/>
            <w14:uncheckedState w14:val="2610" w14:font="MS Gothic"/>
          </w14:checkbox>
        </w:sdtPr>
        <w:sdtEndPr/>
        <w:sdtContent>
          <w:r w:rsidR="008D0D34">
            <w:rPr>
              <w:rFonts w:ascii="MS Gothic" w:eastAsia="MS Gothic" w:hAnsi="MS Gothic" w:hint="eastAsia"/>
            </w:rPr>
            <w:t>☐</w:t>
          </w:r>
        </w:sdtContent>
      </w:sdt>
      <w:r w:rsidR="008D0D34">
        <w:t xml:space="preserve"> </w:t>
      </w:r>
      <w:r w:rsidR="00D92271">
        <w:t xml:space="preserve">Other </w:t>
      </w:r>
    </w:p>
    <w:p w14:paraId="5408DB78" w14:textId="2539E2BE" w:rsidR="008D0D34" w:rsidRDefault="008D0D34" w:rsidP="00D92271">
      <w:pPr>
        <w:pStyle w:val="BodyText"/>
      </w:pPr>
      <w:r>
        <w:t>P</w:t>
      </w:r>
      <w:r w:rsidR="00D92271">
        <w:t xml:space="preserve">rovide details of what the request relates to. </w:t>
      </w:r>
    </w:p>
    <w:p w14:paraId="5441FF2F" w14:textId="75EB0417" w:rsidR="00D92271" w:rsidRDefault="00D92271" w:rsidP="00D92271">
      <w:pPr>
        <w:pStyle w:val="BodyText"/>
      </w:pPr>
      <w:r>
        <w:t>Please provide justific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8D0D34" w14:paraId="1F7F7FC2" w14:textId="77777777" w:rsidTr="00E34BB2">
        <w:sdt>
          <w:sdtPr>
            <w:id w:val="-1449697198"/>
            <w:placeholder>
              <w:docPart w:val="6EB4B20297064208AD80BE82257E9002"/>
            </w:placeholder>
            <w:showingPlcHdr/>
          </w:sdtPr>
          <w:sdtEndPr/>
          <w:sdtContent>
            <w:tc>
              <w:tcPr>
                <w:tcW w:w="9016" w:type="dxa"/>
              </w:tcPr>
              <w:p w14:paraId="3889F4C2" w14:textId="77777777" w:rsidR="008D0D34" w:rsidRDefault="008D0D34" w:rsidP="00E34BB2">
                <w:pPr>
                  <w:pStyle w:val="BodyText"/>
                </w:pPr>
                <w:r w:rsidRPr="009571F3">
                  <w:rPr>
                    <w:rStyle w:val="PlaceholderText"/>
                  </w:rPr>
                  <w:t>Click or tap here to enter text.</w:t>
                </w:r>
              </w:p>
            </w:tc>
          </w:sdtContent>
        </w:sdt>
      </w:tr>
    </w:tbl>
    <w:p w14:paraId="60F3BB1B" w14:textId="77777777" w:rsidR="00D92271" w:rsidRDefault="00D92271" w:rsidP="00122E1F">
      <w:pPr>
        <w:pStyle w:val="Heading2"/>
      </w:pPr>
      <w:r>
        <w:lastRenderedPageBreak/>
        <w:t>Checklist</w:t>
      </w:r>
    </w:p>
    <w:p w14:paraId="015DDDA2" w14:textId="77777777" w:rsidR="00D92271" w:rsidRDefault="00D92271" w:rsidP="00D92271">
      <w:pPr>
        <w:pStyle w:val="BodyText"/>
      </w:pPr>
      <w:r>
        <w:t>Please ensure that you have:</w:t>
      </w:r>
    </w:p>
    <w:p w14:paraId="090C4A73" w14:textId="3A3F7BA9" w:rsidR="00D92271" w:rsidRDefault="003568A1" w:rsidP="0045449F">
      <w:pPr>
        <w:pStyle w:val="BodyText"/>
        <w:ind w:left="720" w:hanging="720"/>
      </w:pPr>
      <w:sdt>
        <w:sdtPr>
          <w:id w:val="895242674"/>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Checked your variation request is eligible under the program guidelines</w:t>
      </w:r>
    </w:p>
    <w:p w14:paraId="3790D2E7" w14:textId="01EF73F9" w:rsidR="00D92271" w:rsidRDefault="003568A1" w:rsidP="0045449F">
      <w:pPr>
        <w:pStyle w:val="BodyText"/>
        <w:ind w:left="720" w:hanging="720"/>
      </w:pPr>
      <w:sdt>
        <w:sdtPr>
          <w:id w:val="1624960743"/>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Submitted all outstanding milestone reports and expenditure certificates (unless they are the subject of this variation request)</w:t>
      </w:r>
    </w:p>
    <w:p w14:paraId="49F7C4F1" w14:textId="0151948A" w:rsidR="00D92271" w:rsidRDefault="003568A1" w:rsidP="0045449F">
      <w:pPr>
        <w:pStyle w:val="BodyText"/>
        <w:ind w:left="720" w:hanging="720"/>
      </w:pPr>
      <w:sdt>
        <w:sdtPr>
          <w:id w:val="896484953"/>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 xml:space="preserve">Prepared a revised work plan to accompany this variation request in consultation with your </w:t>
      </w:r>
      <w:r w:rsidR="0045449F">
        <w:t>Department</w:t>
      </w:r>
      <w:r w:rsidR="00D92271">
        <w:t xml:space="preserve"> representative, and that the accompanying work plan shows:</w:t>
      </w:r>
    </w:p>
    <w:p w14:paraId="414B2B9D" w14:textId="1974896D" w:rsidR="00D92271" w:rsidRDefault="003568A1" w:rsidP="0045449F">
      <w:pPr>
        <w:pStyle w:val="BodyText"/>
        <w:ind w:left="1440" w:hanging="720"/>
      </w:pPr>
      <w:sdt>
        <w:sdtPr>
          <w:id w:val="-1663389547"/>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The new funding amount being requested, broken down into milestones</w:t>
      </w:r>
    </w:p>
    <w:p w14:paraId="7BD50C9C" w14:textId="02865A45" w:rsidR="00D92271" w:rsidRDefault="003568A1" w:rsidP="0045449F">
      <w:pPr>
        <w:pStyle w:val="BodyText"/>
        <w:ind w:left="1440" w:hanging="720"/>
      </w:pPr>
      <w:sdt>
        <w:sdtPr>
          <w:id w:val="-646979195"/>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The increased grant amount corresponds to the grant amount shown in your revised work plan (if applicable)</w:t>
      </w:r>
    </w:p>
    <w:p w14:paraId="3751B010" w14:textId="2FAD24F4" w:rsidR="00D92271" w:rsidRDefault="003568A1" w:rsidP="0045449F">
      <w:pPr>
        <w:pStyle w:val="BodyText"/>
        <w:ind w:left="1440" w:hanging="720"/>
      </w:pPr>
      <w:sdt>
        <w:sdtPr>
          <w:id w:val="-1187049836"/>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No milestones in the work plan are due for claim between 15 June and 30 June</w:t>
      </w:r>
    </w:p>
    <w:p w14:paraId="53DC2529" w14:textId="6CDEAE2F" w:rsidR="00D92271" w:rsidRDefault="003568A1" w:rsidP="0045449F">
      <w:pPr>
        <w:pStyle w:val="BodyText"/>
        <w:ind w:left="1440" w:hanging="720"/>
      </w:pPr>
      <w:sdt>
        <w:sdtPr>
          <w:id w:val="585434067"/>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That the milestone due dates in your revised work plan do not exceed the new funding term</w:t>
      </w:r>
      <w:r w:rsidR="0045449F">
        <w:t xml:space="preserve"> </w:t>
      </w:r>
      <w:r w:rsidR="00D92271">
        <w:t>completion date you are requesting (if applicable)</w:t>
      </w:r>
    </w:p>
    <w:p w14:paraId="3F8A7D72" w14:textId="1EBB4DA1" w:rsidR="00D92271" w:rsidRDefault="003568A1" w:rsidP="0045449F">
      <w:pPr>
        <w:pStyle w:val="BodyText"/>
        <w:ind w:left="720" w:hanging="720"/>
      </w:pPr>
      <w:sdt>
        <w:sdtPr>
          <w:id w:val="1968765961"/>
          <w14:checkbox>
            <w14:checked w14:val="0"/>
            <w14:checkedState w14:val="2612" w14:font="MS Gothic"/>
            <w14:uncheckedState w14:val="2610" w14:font="MS Gothic"/>
          </w14:checkbox>
        </w:sdtPr>
        <w:sdtEndPr/>
        <w:sdtContent>
          <w:r w:rsidR="0045449F">
            <w:rPr>
              <w:rFonts w:ascii="MS Gothic" w:eastAsia="MS Gothic" w:hAnsi="MS Gothic" w:hint="eastAsia"/>
            </w:rPr>
            <w:t>☐</w:t>
          </w:r>
        </w:sdtContent>
      </w:sdt>
      <w:r w:rsidR="0045449F">
        <w:tab/>
      </w:r>
      <w:r w:rsidR="00D92271">
        <w:t>Provided supporting quotations if applying for additional funds</w:t>
      </w:r>
    </w:p>
    <w:p w14:paraId="3EFB594D" w14:textId="7EE46074" w:rsidR="00D92271" w:rsidRDefault="0045449F" w:rsidP="0045449F">
      <w:pPr>
        <w:pStyle w:val="Heading2"/>
      </w:pPr>
      <w:r>
        <w:t>Declaration</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80" w:firstRow="0" w:lastRow="0" w:firstColumn="1" w:lastColumn="0" w:noHBand="0" w:noVBand="1"/>
      </w:tblPr>
      <w:tblGrid>
        <w:gridCol w:w="928"/>
        <w:gridCol w:w="8088"/>
      </w:tblGrid>
      <w:tr w:rsidR="0045449F" w14:paraId="1B8A3B4B" w14:textId="77777777" w:rsidTr="0045449F">
        <w:tc>
          <w:tcPr>
            <w:tcW w:w="928" w:type="dxa"/>
          </w:tcPr>
          <w:p w14:paraId="6C6DF2C4" w14:textId="1E294290" w:rsidR="0045449F" w:rsidRDefault="0045449F" w:rsidP="0045449F">
            <w:pPr>
              <w:pStyle w:val="tabletext"/>
            </w:pPr>
            <w:r>
              <w:t>Name</w:t>
            </w:r>
          </w:p>
        </w:tc>
        <w:sdt>
          <w:sdtPr>
            <w:id w:val="2069291559"/>
            <w:placeholder>
              <w:docPart w:val="0FDBE2DA9948455FBF7465454D3E1356"/>
            </w:placeholder>
            <w:showingPlcHdr/>
          </w:sdtPr>
          <w:sdtEndPr/>
          <w:sdtContent>
            <w:tc>
              <w:tcPr>
                <w:tcW w:w="8088" w:type="dxa"/>
              </w:tcPr>
              <w:p w14:paraId="51072E5B" w14:textId="2E615B49" w:rsidR="0045449F" w:rsidRDefault="0045449F" w:rsidP="0045449F">
                <w:pPr>
                  <w:pStyle w:val="tabletext"/>
                </w:pPr>
                <w:r w:rsidRPr="009571F3">
                  <w:rPr>
                    <w:rStyle w:val="PlaceholderText"/>
                  </w:rPr>
                  <w:t>Click or tap here to enter text.</w:t>
                </w:r>
              </w:p>
            </w:tc>
          </w:sdtContent>
        </w:sdt>
      </w:tr>
      <w:tr w:rsidR="0045449F" w14:paraId="049900CE" w14:textId="77777777" w:rsidTr="0045449F">
        <w:tc>
          <w:tcPr>
            <w:tcW w:w="928" w:type="dxa"/>
          </w:tcPr>
          <w:p w14:paraId="211164BF" w14:textId="03318AD5" w:rsidR="0045449F" w:rsidRDefault="0045449F" w:rsidP="0045449F">
            <w:pPr>
              <w:pStyle w:val="tabletext"/>
            </w:pPr>
            <w:r>
              <w:t>Position</w:t>
            </w:r>
          </w:p>
        </w:tc>
        <w:sdt>
          <w:sdtPr>
            <w:id w:val="-703710643"/>
            <w:placeholder>
              <w:docPart w:val="203B56C2230E41418D50AC7D7B30330A"/>
            </w:placeholder>
            <w:showingPlcHdr/>
          </w:sdtPr>
          <w:sdtEndPr/>
          <w:sdtContent>
            <w:tc>
              <w:tcPr>
                <w:tcW w:w="8088" w:type="dxa"/>
              </w:tcPr>
              <w:p w14:paraId="3352A537" w14:textId="78460ADD" w:rsidR="0045449F" w:rsidRDefault="0045449F" w:rsidP="0045449F">
                <w:pPr>
                  <w:pStyle w:val="tabletext"/>
                </w:pPr>
                <w:r w:rsidRPr="009571F3">
                  <w:rPr>
                    <w:rStyle w:val="PlaceholderText"/>
                  </w:rPr>
                  <w:t>Click or tap here to enter text.</w:t>
                </w:r>
              </w:p>
            </w:tc>
          </w:sdtContent>
        </w:sdt>
      </w:tr>
      <w:tr w:rsidR="0045449F" w14:paraId="383EF228" w14:textId="77777777" w:rsidTr="0045449F">
        <w:tc>
          <w:tcPr>
            <w:tcW w:w="928" w:type="dxa"/>
          </w:tcPr>
          <w:p w14:paraId="7CC09FCC" w14:textId="5128C198" w:rsidR="0045449F" w:rsidRDefault="0045449F" w:rsidP="0045449F">
            <w:pPr>
              <w:pStyle w:val="tabletext"/>
            </w:pPr>
            <w:r>
              <w:t>Date</w:t>
            </w:r>
          </w:p>
        </w:tc>
        <w:sdt>
          <w:sdtPr>
            <w:id w:val="384075518"/>
            <w:placeholder>
              <w:docPart w:val="B4C449E9817E4B9BAEB59B0F190A4CEE"/>
            </w:placeholder>
            <w:showingPlcHdr/>
            <w:date>
              <w:dateFormat w:val="d/MM/yyyy"/>
              <w:lid w:val="en-AU"/>
              <w:storeMappedDataAs w:val="dateTime"/>
              <w:calendar w:val="gregorian"/>
            </w:date>
          </w:sdtPr>
          <w:sdtEndPr/>
          <w:sdtContent>
            <w:tc>
              <w:tcPr>
                <w:tcW w:w="8088" w:type="dxa"/>
              </w:tcPr>
              <w:p w14:paraId="04BF4176" w14:textId="0E88CB24" w:rsidR="0045449F" w:rsidRDefault="0045449F" w:rsidP="0045449F">
                <w:pPr>
                  <w:pStyle w:val="tabletext"/>
                </w:pPr>
                <w:r w:rsidRPr="009571F3">
                  <w:rPr>
                    <w:rStyle w:val="PlaceholderText"/>
                  </w:rPr>
                  <w:t>Click or tap to enter a date.</w:t>
                </w:r>
              </w:p>
            </w:tc>
          </w:sdtContent>
        </w:sdt>
      </w:tr>
    </w:tbl>
    <w:p w14:paraId="65C81FB5" w14:textId="19DB3F95" w:rsidR="00D92271" w:rsidRDefault="00D92271" w:rsidP="00D92271">
      <w:pPr>
        <w:pStyle w:val="BodyText"/>
      </w:pPr>
      <w:r>
        <w:t>Submit completed form to:</w:t>
      </w:r>
      <w:r>
        <w:tab/>
      </w:r>
      <w:hyperlink r:id="rId9" w:history="1">
        <w:r w:rsidRPr="0045449F">
          <w:rPr>
            <w:rStyle w:val="Hyperlink"/>
            <w:noProof/>
          </w:rPr>
          <w:t>coastalestuary.floodgrants@environment.nsw.gov.au</w:t>
        </w:r>
      </w:hyperlink>
    </w:p>
    <w:p w14:paraId="43B158B4" w14:textId="7B19E311" w:rsidR="0045449F" w:rsidRDefault="0045449F" w:rsidP="0076127B">
      <w:pPr>
        <w:pStyle w:val="BodyText"/>
      </w:pPr>
      <w:r>
        <w:br w:type="page"/>
      </w:r>
    </w:p>
    <w:p w14:paraId="559D6D55" w14:textId="559044BE" w:rsidR="0045449F" w:rsidRDefault="0045449F" w:rsidP="0045449F">
      <w:pPr>
        <w:pStyle w:val="Heading2"/>
      </w:pPr>
      <w:r>
        <w:lastRenderedPageBreak/>
        <w:t>Department representative use only</w:t>
      </w:r>
    </w:p>
    <w:p w14:paraId="1E8BE67E" w14:textId="0BBC66FB" w:rsidR="0045449F" w:rsidRDefault="0045449F" w:rsidP="0045449F">
      <w:pPr>
        <w:pStyle w:val="BodyText"/>
      </w:pPr>
      <w:r>
        <w:t xml:space="preserve">Are the changes to </w:t>
      </w:r>
      <w:r w:rsidR="002043BA">
        <w:t>c</w:t>
      </w:r>
      <w:r>
        <w:t xml:space="preserve">ouncil’s revised workplan technically practical, appropriate and within the objectives of the original application? </w:t>
      </w:r>
      <w:r>
        <w:tab/>
      </w:r>
      <w:sdt>
        <w:sdtPr>
          <w:id w:val="69310756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6866620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06138BC0" w14:textId="77777777" w:rsidR="0045449F" w:rsidRDefault="0045449F" w:rsidP="0045449F">
      <w:pPr>
        <w:pStyle w:val="BodyText"/>
      </w:pPr>
      <w:r>
        <w:t>Please provide detail on why you believe this variation should be supported.</w:t>
      </w:r>
    </w:p>
    <w:p w14:paraId="0A6C8B3A" w14:textId="77777777" w:rsidR="0045449F" w:rsidRDefault="0045449F" w:rsidP="0045449F">
      <w:pPr>
        <w:pStyle w:val="BodyText"/>
        <w:ind w:left="720" w:hanging="720"/>
      </w:pPr>
      <w:r>
        <w:t>1.</w:t>
      </w:r>
      <w:r>
        <w:tab/>
        <w:t>Confirm how the variation is broadly consistent with the outcomes and objectives of the original grant application and how it will deliver comparable or improved result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45449F" w14:paraId="31E00F7D" w14:textId="77777777" w:rsidTr="00E34BB2">
        <w:sdt>
          <w:sdtPr>
            <w:id w:val="1728414160"/>
            <w:placeholder>
              <w:docPart w:val="6EC9C70981774B77B033321C244E9F13"/>
            </w:placeholder>
            <w:showingPlcHdr/>
          </w:sdtPr>
          <w:sdtEndPr/>
          <w:sdtContent>
            <w:tc>
              <w:tcPr>
                <w:tcW w:w="9016" w:type="dxa"/>
              </w:tcPr>
              <w:p w14:paraId="2D946B2B" w14:textId="77777777" w:rsidR="0045449F" w:rsidRDefault="0045449F" w:rsidP="00E34BB2">
                <w:pPr>
                  <w:pStyle w:val="BodyText"/>
                </w:pPr>
                <w:r w:rsidRPr="009571F3">
                  <w:rPr>
                    <w:rStyle w:val="PlaceholderText"/>
                  </w:rPr>
                  <w:t>Click or tap here to enter text.</w:t>
                </w:r>
              </w:p>
            </w:tc>
          </w:sdtContent>
        </w:sdt>
      </w:tr>
    </w:tbl>
    <w:p w14:paraId="40C74055" w14:textId="77777777" w:rsidR="0045449F" w:rsidRDefault="0045449F" w:rsidP="0045449F">
      <w:pPr>
        <w:pStyle w:val="BodyText"/>
      </w:pPr>
      <w:r>
        <w:t>2.</w:t>
      </w:r>
      <w:r>
        <w:tab/>
        <w:t>Will this variation result in additional project outcomes/opportunit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45449F" w14:paraId="2158554D" w14:textId="77777777" w:rsidTr="00E34BB2">
        <w:sdt>
          <w:sdtPr>
            <w:id w:val="1699049479"/>
            <w:placeholder>
              <w:docPart w:val="DBC27F16F9EE4A97AAB7DD37810BFC1E"/>
            </w:placeholder>
            <w:showingPlcHdr/>
          </w:sdtPr>
          <w:sdtEndPr/>
          <w:sdtContent>
            <w:tc>
              <w:tcPr>
                <w:tcW w:w="9016" w:type="dxa"/>
              </w:tcPr>
              <w:p w14:paraId="02A22454" w14:textId="77777777" w:rsidR="0045449F" w:rsidRDefault="0045449F" w:rsidP="00E34BB2">
                <w:pPr>
                  <w:pStyle w:val="BodyText"/>
                </w:pPr>
                <w:r w:rsidRPr="009571F3">
                  <w:rPr>
                    <w:rStyle w:val="PlaceholderText"/>
                  </w:rPr>
                  <w:t>Click or tap here to enter text.</w:t>
                </w:r>
              </w:p>
            </w:tc>
          </w:sdtContent>
        </w:sdt>
      </w:tr>
    </w:tbl>
    <w:p w14:paraId="38E28D38" w14:textId="77777777" w:rsidR="0045449F" w:rsidRDefault="0045449F" w:rsidP="0045449F">
      <w:pPr>
        <w:pStyle w:val="BodyText"/>
        <w:ind w:left="720" w:hanging="720"/>
      </w:pPr>
      <w:r>
        <w:t>3.</w:t>
      </w:r>
      <w:r>
        <w:tab/>
        <w:t>Why was this subject of this variation not foreseen at the time of application (if applicabl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45449F" w14:paraId="55F270AE" w14:textId="77777777" w:rsidTr="00E34BB2">
        <w:sdt>
          <w:sdtPr>
            <w:id w:val="1217554571"/>
            <w:placeholder>
              <w:docPart w:val="156FE66A026F4FFEB2ABD427CEF6A2A3"/>
            </w:placeholder>
            <w:showingPlcHdr/>
          </w:sdtPr>
          <w:sdtEndPr/>
          <w:sdtContent>
            <w:tc>
              <w:tcPr>
                <w:tcW w:w="9016" w:type="dxa"/>
              </w:tcPr>
              <w:p w14:paraId="7B9D2070" w14:textId="77777777" w:rsidR="0045449F" w:rsidRDefault="0045449F" w:rsidP="00E34BB2">
                <w:pPr>
                  <w:pStyle w:val="BodyText"/>
                </w:pPr>
                <w:r w:rsidRPr="009571F3">
                  <w:rPr>
                    <w:rStyle w:val="PlaceholderText"/>
                  </w:rPr>
                  <w:t>Click or tap here to enter text.</w:t>
                </w:r>
              </w:p>
            </w:tc>
          </w:sdtContent>
        </w:sdt>
      </w:tr>
    </w:tbl>
    <w:p w14:paraId="44F4FDB5" w14:textId="77777777" w:rsidR="0045449F" w:rsidRDefault="0045449F" w:rsidP="0045449F">
      <w:pPr>
        <w:pStyle w:val="BodyText"/>
      </w:pPr>
      <w:r>
        <w:t>4.</w:t>
      </w:r>
      <w:r>
        <w:tab/>
        <w:t>Any additional information you would like to ad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45449F" w14:paraId="3188F331" w14:textId="77777777" w:rsidTr="00E34BB2">
        <w:sdt>
          <w:sdtPr>
            <w:id w:val="-100644531"/>
            <w:placeholder>
              <w:docPart w:val="5DDB3DAA2B5B49E3B6554D5417FF3E1C"/>
            </w:placeholder>
            <w:showingPlcHdr/>
          </w:sdtPr>
          <w:sdtEndPr/>
          <w:sdtContent>
            <w:tc>
              <w:tcPr>
                <w:tcW w:w="9016" w:type="dxa"/>
              </w:tcPr>
              <w:p w14:paraId="36568DC1" w14:textId="77777777" w:rsidR="0045449F" w:rsidRDefault="0045449F" w:rsidP="00E34BB2">
                <w:pPr>
                  <w:pStyle w:val="BodyText"/>
                </w:pPr>
                <w:r w:rsidRPr="009571F3">
                  <w:rPr>
                    <w:rStyle w:val="PlaceholderText"/>
                  </w:rPr>
                  <w:t>Click or tap here to enter text.</w:t>
                </w:r>
              </w:p>
            </w:tc>
          </w:sdtContent>
        </w:sdt>
      </w:tr>
    </w:tbl>
    <w:p w14:paraId="10A4C282" w14:textId="77777777" w:rsidR="0045449F" w:rsidRDefault="0045449F" w:rsidP="0045449F">
      <w:pPr>
        <w:pStyle w:val="BodyText"/>
      </w:pPr>
      <w:r>
        <w:t>Note:</w:t>
      </w:r>
      <w:r>
        <w:tab/>
        <w:t>Please ensure the Workplan accompanying this variation is signed (Attachment A)</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80" w:firstRow="0" w:lastRow="0" w:firstColumn="1" w:lastColumn="0" w:noHBand="0" w:noVBand="1"/>
      </w:tblPr>
      <w:tblGrid>
        <w:gridCol w:w="928"/>
        <w:gridCol w:w="8088"/>
      </w:tblGrid>
      <w:tr w:rsidR="00250707" w14:paraId="1280EDBF" w14:textId="77777777" w:rsidTr="00E112B6">
        <w:tc>
          <w:tcPr>
            <w:tcW w:w="928" w:type="dxa"/>
          </w:tcPr>
          <w:p w14:paraId="3044268E" w14:textId="77777777" w:rsidR="00250707" w:rsidRDefault="00250707" w:rsidP="00E112B6">
            <w:pPr>
              <w:pStyle w:val="tabletext"/>
            </w:pPr>
            <w:r>
              <w:t>Name</w:t>
            </w:r>
          </w:p>
        </w:tc>
        <w:sdt>
          <w:sdtPr>
            <w:id w:val="71251843"/>
            <w:placeholder>
              <w:docPart w:val="29DDBFE9A5694A51A1C0B35FFB747CF1"/>
            </w:placeholder>
            <w:showingPlcHdr/>
          </w:sdtPr>
          <w:sdtEndPr/>
          <w:sdtContent>
            <w:tc>
              <w:tcPr>
                <w:tcW w:w="8088" w:type="dxa"/>
              </w:tcPr>
              <w:p w14:paraId="4187D19B" w14:textId="77777777" w:rsidR="00250707" w:rsidRDefault="00250707" w:rsidP="00E112B6">
                <w:pPr>
                  <w:pStyle w:val="tabletext"/>
                </w:pPr>
                <w:r w:rsidRPr="009571F3">
                  <w:rPr>
                    <w:rStyle w:val="PlaceholderText"/>
                  </w:rPr>
                  <w:t>Click or tap here to enter text.</w:t>
                </w:r>
              </w:p>
            </w:tc>
          </w:sdtContent>
        </w:sdt>
      </w:tr>
      <w:tr w:rsidR="00250707" w14:paraId="5FB4CCF9" w14:textId="77777777" w:rsidTr="00E112B6">
        <w:tc>
          <w:tcPr>
            <w:tcW w:w="928" w:type="dxa"/>
          </w:tcPr>
          <w:p w14:paraId="772D61F8" w14:textId="77777777" w:rsidR="00250707" w:rsidRDefault="00250707" w:rsidP="00E112B6">
            <w:pPr>
              <w:pStyle w:val="tabletext"/>
            </w:pPr>
            <w:r>
              <w:t>Position</w:t>
            </w:r>
          </w:p>
        </w:tc>
        <w:sdt>
          <w:sdtPr>
            <w:id w:val="-128091689"/>
            <w:placeholder>
              <w:docPart w:val="B809B06ECB82472A947DDAA450FE0C31"/>
            </w:placeholder>
            <w:showingPlcHdr/>
          </w:sdtPr>
          <w:sdtEndPr/>
          <w:sdtContent>
            <w:tc>
              <w:tcPr>
                <w:tcW w:w="8088" w:type="dxa"/>
              </w:tcPr>
              <w:p w14:paraId="23146008" w14:textId="77777777" w:rsidR="00250707" w:rsidRDefault="00250707" w:rsidP="00E112B6">
                <w:pPr>
                  <w:pStyle w:val="tabletext"/>
                </w:pPr>
                <w:r w:rsidRPr="009571F3">
                  <w:rPr>
                    <w:rStyle w:val="PlaceholderText"/>
                  </w:rPr>
                  <w:t>Click or tap here to enter text.</w:t>
                </w:r>
              </w:p>
            </w:tc>
          </w:sdtContent>
        </w:sdt>
      </w:tr>
      <w:tr w:rsidR="00250707" w14:paraId="2CB33D5C" w14:textId="77777777" w:rsidTr="00E112B6">
        <w:tc>
          <w:tcPr>
            <w:tcW w:w="928" w:type="dxa"/>
          </w:tcPr>
          <w:p w14:paraId="362863E5" w14:textId="77777777" w:rsidR="00250707" w:rsidRDefault="00250707" w:rsidP="00E112B6">
            <w:pPr>
              <w:pStyle w:val="tabletext"/>
            </w:pPr>
            <w:r>
              <w:t>Date</w:t>
            </w:r>
          </w:p>
        </w:tc>
        <w:sdt>
          <w:sdtPr>
            <w:id w:val="2120871667"/>
            <w:placeholder>
              <w:docPart w:val="52A0150495294AA1A60A9D7A75DA9F1B"/>
            </w:placeholder>
            <w:showingPlcHdr/>
            <w:date>
              <w:dateFormat w:val="d/MM/yyyy"/>
              <w:lid w:val="en-AU"/>
              <w:storeMappedDataAs w:val="dateTime"/>
              <w:calendar w:val="gregorian"/>
            </w:date>
          </w:sdtPr>
          <w:sdtEndPr/>
          <w:sdtContent>
            <w:tc>
              <w:tcPr>
                <w:tcW w:w="8088" w:type="dxa"/>
              </w:tcPr>
              <w:p w14:paraId="468D1033" w14:textId="77777777" w:rsidR="00250707" w:rsidRDefault="00250707" w:rsidP="00E112B6">
                <w:pPr>
                  <w:pStyle w:val="tabletext"/>
                </w:pPr>
                <w:r w:rsidRPr="009571F3">
                  <w:rPr>
                    <w:rStyle w:val="PlaceholderText"/>
                  </w:rPr>
                  <w:t>Click or tap to enter a date.</w:t>
                </w:r>
              </w:p>
            </w:tc>
          </w:sdtContent>
        </w:sdt>
      </w:tr>
    </w:tbl>
    <w:p w14:paraId="7345BB2D" w14:textId="77777777" w:rsidR="00250707" w:rsidRDefault="00250707" w:rsidP="00250707">
      <w:pPr>
        <w:pStyle w:val="BodyText"/>
      </w:pPr>
      <w:r>
        <w:t>Submit completed form to:</w:t>
      </w:r>
      <w:r>
        <w:tab/>
      </w:r>
      <w:hyperlink r:id="rId10" w:history="1">
        <w:r w:rsidRPr="0045449F">
          <w:rPr>
            <w:rStyle w:val="Hyperlink"/>
            <w:noProof/>
          </w:rPr>
          <w:t>coastalestuary.floodgrants@environment.nsw.gov.au</w:t>
        </w:r>
      </w:hyperlink>
    </w:p>
    <w:p w14:paraId="291A4C35" w14:textId="77777777" w:rsidR="00250707" w:rsidRDefault="00250707" w:rsidP="006329F4">
      <w:pPr>
        <w:pStyle w:val="Heading2"/>
      </w:pPr>
    </w:p>
    <w:p w14:paraId="68517A1E" w14:textId="77777777" w:rsidR="00250707" w:rsidRDefault="00250707" w:rsidP="006329F4">
      <w:pPr>
        <w:pStyle w:val="Heading2"/>
      </w:pPr>
    </w:p>
    <w:p w14:paraId="7E40CC34" w14:textId="77777777" w:rsidR="002043BA" w:rsidRDefault="002043BA" w:rsidP="006329F4">
      <w:pPr>
        <w:pStyle w:val="Heading2"/>
        <w:sectPr w:rsidR="002043BA" w:rsidSect="00A47C4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0" w:footer="57" w:gutter="0"/>
          <w:cols w:space="708"/>
          <w:docGrid w:linePitch="360"/>
        </w:sectPr>
      </w:pPr>
    </w:p>
    <w:p w14:paraId="6AA270A8" w14:textId="504B0847" w:rsidR="0045449F" w:rsidRDefault="0045449F" w:rsidP="006329F4">
      <w:pPr>
        <w:pStyle w:val="Heading2"/>
      </w:pPr>
      <w:r>
        <w:lastRenderedPageBreak/>
        <w:t xml:space="preserve">Grants </w:t>
      </w:r>
      <w:r w:rsidR="006329F4">
        <w:t>unit use only</w:t>
      </w:r>
    </w:p>
    <w:p w14:paraId="74C8C51B" w14:textId="112B64AB" w:rsidR="0045449F" w:rsidRDefault="0045449F" w:rsidP="0045449F">
      <w:pPr>
        <w:pStyle w:val="BodyText"/>
      </w:pPr>
      <w:r>
        <w:t>DOC2</w:t>
      </w:r>
      <w:r w:rsidR="00250707">
        <w:t>1</w:t>
      </w:r>
      <w:r>
        <w:t>/</w:t>
      </w:r>
      <w:sdt>
        <w:sdtPr>
          <w:id w:val="-613059538"/>
          <w:placeholder>
            <w:docPart w:val="69299BD833BD4A5E9F37E5CB0D20174A"/>
          </w:placeholder>
          <w:showingPlcHdr/>
        </w:sdtPr>
        <w:sdtEndPr/>
        <w:sdtContent>
          <w:r w:rsidR="006329F4" w:rsidRPr="006329F4">
            <w:rPr>
              <w:color w:val="808080" w:themeColor="background1" w:themeShade="80"/>
            </w:rPr>
            <w:t>enter number</w:t>
          </w:r>
        </w:sdtContent>
      </w:sdt>
    </w:p>
    <w:p w14:paraId="58852BDD" w14:textId="474B6E7E" w:rsidR="0045449F" w:rsidRDefault="0045449F" w:rsidP="006329F4">
      <w:pPr>
        <w:pStyle w:val="BodyText"/>
      </w:pPr>
      <w:r>
        <w:t>Is there adequate information provided to support the variation request?</w:t>
      </w:r>
      <w:r>
        <w:tab/>
      </w:r>
      <w:sdt>
        <w:sdtPr>
          <w:id w:val="-301473045"/>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 xml:space="preserve"> </w:t>
      </w:r>
      <w:r>
        <w:t>Yes</w:t>
      </w:r>
      <w:r>
        <w:tab/>
      </w:r>
      <w:sdt>
        <w:sdtPr>
          <w:id w:val="-68812959"/>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 xml:space="preserve">  </w:t>
      </w:r>
      <w:r>
        <w:t>No</w:t>
      </w:r>
    </w:p>
    <w:p w14:paraId="07F0ADAE" w14:textId="79769C2C" w:rsidR="0045449F" w:rsidRDefault="0045449F" w:rsidP="006329F4">
      <w:pPr>
        <w:pStyle w:val="BodyText"/>
      </w:pPr>
      <w:r>
        <w:t>Has the revised work plan been checked for consistency with the variation request previous work plan and payments made to date?</w:t>
      </w:r>
      <w:r>
        <w:tab/>
      </w:r>
      <w:sdt>
        <w:sdtPr>
          <w:id w:val="-382248214"/>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 xml:space="preserve"> Yes</w:t>
      </w:r>
      <w:r w:rsidR="006329F4">
        <w:tab/>
      </w:r>
      <w:sdt>
        <w:sdtPr>
          <w:id w:val="502242851"/>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 xml:space="preserve">  No</w:t>
      </w:r>
    </w:p>
    <w:p w14:paraId="3743B15F" w14:textId="41CD8E04" w:rsidR="0045449F" w:rsidRDefault="0045449F" w:rsidP="006329F4">
      <w:pPr>
        <w:pStyle w:val="BodyText"/>
      </w:pPr>
      <w:r>
        <w:t>Is the funding ratio correct and are the calculations in the work plan correct?</w:t>
      </w:r>
      <w:sdt>
        <w:sdtPr>
          <w:id w:val="1492607256"/>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 xml:space="preserve"> Yes  </w:t>
      </w:r>
      <w:sdt>
        <w:sdtPr>
          <w:id w:val="752090563"/>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 xml:space="preserve">  No</w:t>
      </w:r>
    </w:p>
    <w:p w14:paraId="640B7C42" w14:textId="1B9964C1" w:rsidR="0045449F" w:rsidRPr="006329F4" w:rsidRDefault="0045449F" w:rsidP="006329F4">
      <w:pPr>
        <w:pStyle w:val="BodyText"/>
        <w:rPr>
          <w:b/>
        </w:rPr>
      </w:pPr>
      <w:r w:rsidRPr="006329F4">
        <w:rPr>
          <w:b/>
        </w:rPr>
        <w:t>Grants Background and variation history</w:t>
      </w:r>
    </w:p>
    <w:p w14:paraId="27AAC9E4" w14:textId="1BF99D7A" w:rsidR="0045449F" w:rsidRDefault="0045449F" w:rsidP="006329F4">
      <w:pPr>
        <w:pStyle w:val="BodyText"/>
      </w:pPr>
      <w:r>
        <w:t>Provide a description of previous variations (if any) and justification as to why this variation is essenti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6329F4" w14:paraId="2E09C4E8" w14:textId="77777777" w:rsidTr="00E34BB2">
        <w:sdt>
          <w:sdtPr>
            <w:id w:val="-345331197"/>
            <w:placeholder>
              <w:docPart w:val="A02C7F07D9AB4B36933B846AD9CD4BC8"/>
            </w:placeholder>
            <w:showingPlcHdr/>
          </w:sdtPr>
          <w:sdtEndPr/>
          <w:sdtContent>
            <w:tc>
              <w:tcPr>
                <w:tcW w:w="9016" w:type="dxa"/>
              </w:tcPr>
              <w:p w14:paraId="4E4AFE47" w14:textId="77777777" w:rsidR="006329F4" w:rsidRDefault="006329F4" w:rsidP="00E34BB2">
                <w:pPr>
                  <w:pStyle w:val="BodyText"/>
                </w:pPr>
                <w:r w:rsidRPr="009571F3">
                  <w:rPr>
                    <w:rStyle w:val="PlaceholderText"/>
                  </w:rPr>
                  <w:t>Click or tap here to enter text.</w:t>
                </w:r>
              </w:p>
            </w:tc>
          </w:sdtContent>
        </w:sdt>
      </w:tr>
    </w:tbl>
    <w:p w14:paraId="30BDC4E3" w14:textId="21B799F1" w:rsidR="0045449F" w:rsidRPr="006329F4" w:rsidRDefault="0045449F" w:rsidP="006329F4">
      <w:pPr>
        <w:pStyle w:val="BodyText"/>
        <w:rPr>
          <w:b/>
        </w:rPr>
      </w:pPr>
      <w:r w:rsidRPr="006329F4">
        <w:rPr>
          <w:b/>
        </w:rPr>
        <w:t>Recommendation for approval/decline</w:t>
      </w:r>
    </w:p>
    <w:p w14:paraId="7B3700B1" w14:textId="77777777" w:rsidR="0045449F" w:rsidRDefault="0045449F" w:rsidP="0045449F">
      <w:pPr>
        <w:pStyle w:val="BodyText"/>
      </w:pPr>
      <w:r>
        <w:t>List details on the Variation request for which approval by the below Delegated Officers is being sought and any conditions that should be attached to the approv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6329F4" w14:paraId="0A19AA54" w14:textId="77777777" w:rsidTr="00E34BB2">
        <w:sdt>
          <w:sdtPr>
            <w:id w:val="42714700"/>
            <w:placeholder>
              <w:docPart w:val="3980934396E64757A2C0E233C6422B03"/>
            </w:placeholder>
            <w:showingPlcHdr/>
          </w:sdtPr>
          <w:sdtEndPr/>
          <w:sdtContent>
            <w:tc>
              <w:tcPr>
                <w:tcW w:w="9016" w:type="dxa"/>
              </w:tcPr>
              <w:p w14:paraId="5EBCBFDF" w14:textId="77777777" w:rsidR="006329F4" w:rsidRDefault="006329F4" w:rsidP="00E34BB2">
                <w:pPr>
                  <w:pStyle w:val="BodyText"/>
                </w:pPr>
                <w:r w:rsidRPr="009571F3">
                  <w:rPr>
                    <w:rStyle w:val="PlaceholderText"/>
                  </w:rPr>
                  <w:t>Click or tap here to enter text.</w:t>
                </w:r>
              </w:p>
            </w:tc>
          </w:sdtContent>
        </w:sdt>
      </w:tr>
    </w:tbl>
    <w:p w14:paraId="748F0179" w14:textId="77777777" w:rsidR="006329F4" w:rsidRDefault="006329F4" w:rsidP="006329F4">
      <w:pPr>
        <w:pStyle w:val="Heading2"/>
      </w:pPr>
      <w:r>
        <w:t>Delegated officer approval</w:t>
      </w:r>
    </w:p>
    <w:p w14:paraId="2D3866CF" w14:textId="788102C9" w:rsidR="006329F4" w:rsidRDefault="003568A1" w:rsidP="006329F4">
      <w:pPr>
        <w:pStyle w:val="BodyText"/>
      </w:pPr>
      <w:sdt>
        <w:sdtPr>
          <w:id w:val="-1299148383"/>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ab/>
        <w:t>Grants Administrator</w:t>
      </w:r>
    </w:p>
    <w:p w14:paraId="67CCE3BF" w14:textId="387D6448" w:rsidR="006329F4" w:rsidRDefault="003568A1" w:rsidP="006329F4">
      <w:pPr>
        <w:pStyle w:val="BodyText"/>
      </w:pPr>
      <w:sdt>
        <w:sdtPr>
          <w:id w:val="295191837"/>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ab/>
        <w:t>Senior Grants Administrator</w:t>
      </w:r>
    </w:p>
    <w:p w14:paraId="3A49FA57" w14:textId="7640885E" w:rsidR="006329F4" w:rsidRDefault="003568A1" w:rsidP="006329F4">
      <w:pPr>
        <w:pStyle w:val="BodyText"/>
      </w:pPr>
      <w:sdt>
        <w:sdtPr>
          <w:id w:val="729265735"/>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ab/>
        <w:t>Manager, Contestable Grants – Coast, Estuary and Flood</w:t>
      </w:r>
    </w:p>
    <w:p w14:paraId="4315C149" w14:textId="0C82B415" w:rsidR="006329F4" w:rsidRDefault="003568A1" w:rsidP="006329F4">
      <w:pPr>
        <w:pStyle w:val="BodyText"/>
      </w:pPr>
      <w:sdt>
        <w:sdtPr>
          <w:id w:val="-1549059543"/>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ab/>
        <w:t>Director Grants</w:t>
      </w:r>
    </w:p>
    <w:p w14:paraId="34A4D3A7" w14:textId="67BA0469" w:rsidR="006329F4" w:rsidRDefault="003568A1" w:rsidP="006329F4">
      <w:pPr>
        <w:pStyle w:val="BodyText"/>
      </w:pPr>
      <w:sdt>
        <w:sdtPr>
          <w:id w:val="1506097037"/>
          <w14:checkbox>
            <w14:checked w14:val="0"/>
            <w14:checkedState w14:val="2612" w14:font="MS Gothic"/>
            <w14:uncheckedState w14:val="2610" w14:font="MS Gothic"/>
          </w14:checkbox>
        </w:sdtPr>
        <w:sdtEndPr/>
        <w:sdtContent>
          <w:r w:rsidR="006329F4">
            <w:rPr>
              <w:rFonts w:ascii="MS Gothic" w:eastAsia="MS Gothic" w:hAnsi="MS Gothic" w:hint="eastAsia"/>
            </w:rPr>
            <w:t>☐</w:t>
          </w:r>
        </w:sdtContent>
      </w:sdt>
      <w:r w:rsidR="006329F4">
        <w:tab/>
        <w:t>Executive Director</w:t>
      </w:r>
    </w:p>
    <w:p w14:paraId="3258881C" w14:textId="77777777" w:rsidR="006329F4" w:rsidRDefault="006329F4" w:rsidP="006329F4">
      <w:pPr>
        <w:pStyle w:val="BodyText"/>
      </w:pPr>
      <w:r>
        <w:t>The recommended changes to the grant project listed above are approved.</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80" w:firstRow="0" w:lastRow="0" w:firstColumn="1" w:lastColumn="0" w:noHBand="0" w:noVBand="1"/>
      </w:tblPr>
      <w:tblGrid>
        <w:gridCol w:w="1073"/>
        <w:gridCol w:w="7953"/>
      </w:tblGrid>
      <w:tr w:rsidR="006329F4" w14:paraId="5E4DF2C3" w14:textId="77777777" w:rsidTr="00E34BB2">
        <w:tc>
          <w:tcPr>
            <w:tcW w:w="928" w:type="dxa"/>
          </w:tcPr>
          <w:p w14:paraId="096A56DE" w14:textId="77777777" w:rsidR="006329F4" w:rsidRDefault="006329F4" w:rsidP="00E34BB2">
            <w:pPr>
              <w:pStyle w:val="tabletext"/>
            </w:pPr>
            <w:r>
              <w:t>Name</w:t>
            </w:r>
          </w:p>
        </w:tc>
        <w:sdt>
          <w:sdtPr>
            <w:id w:val="2133593331"/>
            <w:placeholder>
              <w:docPart w:val="149F0057DFAC450DA7D5D53A3D757787"/>
            </w:placeholder>
            <w:showingPlcHdr/>
          </w:sdtPr>
          <w:sdtEndPr/>
          <w:sdtContent>
            <w:tc>
              <w:tcPr>
                <w:tcW w:w="8088" w:type="dxa"/>
              </w:tcPr>
              <w:p w14:paraId="4F933B12" w14:textId="77777777" w:rsidR="006329F4" w:rsidRDefault="006329F4" w:rsidP="00E34BB2">
                <w:pPr>
                  <w:pStyle w:val="tabletext"/>
                </w:pPr>
                <w:r w:rsidRPr="009571F3">
                  <w:rPr>
                    <w:rStyle w:val="PlaceholderText"/>
                  </w:rPr>
                  <w:t>Click or tap here to enter text.</w:t>
                </w:r>
              </w:p>
            </w:tc>
          </w:sdtContent>
        </w:sdt>
      </w:tr>
      <w:tr w:rsidR="006329F4" w14:paraId="5BC1E553" w14:textId="77777777" w:rsidTr="00E34BB2">
        <w:tc>
          <w:tcPr>
            <w:tcW w:w="928" w:type="dxa"/>
          </w:tcPr>
          <w:p w14:paraId="6F66F8C8" w14:textId="77777777" w:rsidR="006329F4" w:rsidRDefault="006329F4" w:rsidP="00E34BB2">
            <w:pPr>
              <w:pStyle w:val="tabletext"/>
            </w:pPr>
            <w:r>
              <w:t>Position</w:t>
            </w:r>
          </w:p>
        </w:tc>
        <w:sdt>
          <w:sdtPr>
            <w:id w:val="364726791"/>
            <w:placeholder>
              <w:docPart w:val="1BAFE2A9FC734389A10509ED3DC2ECC8"/>
            </w:placeholder>
            <w:showingPlcHdr/>
          </w:sdtPr>
          <w:sdtEndPr/>
          <w:sdtContent>
            <w:tc>
              <w:tcPr>
                <w:tcW w:w="8088" w:type="dxa"/>
              </w:tcPr>
              <w:p w14:paraId="5C62F79B" w14:textId="77777777" w:rsidR="006329F4" w:rsidRDefault="006329F4" w:rsidP="00E34BB2">
                <w:pPr>
                  <w:pStyle w:val="tabletext"/>
                </w:pPr>
                <w:r w:rsidRPr="009571F3">
                  <w:rPr>
                    <w:rStyle w:val="PlaceholderText"/>
                  </w:rPr>
                  <w:t>Click or tap here to enter text.</w:t>
                </w:r>
              </w:p>
            </w:tc>
          </w:sdtContent>
        </w:sdt>
      </w:tr>
      <w:tr w:rsidR="006329F4" w14:paraId="5F5AB35C" w14:textId="77777777" w:rsidTr="00E34BB2">
        <w:tc>
          <w:tcPr>
            <w:tcW w:w="928" w:type="dxa"/>
          </w:tcPr>
          <w:p w14:paraId="38879032" w14:textId="77777777" w:rsidR="006329F4" w:rsidRDefault="006329F4" w:rsidP="00E34BB2">
            <w:pPr>
              <w:pStyle w:val="tabletext"/>
            </w:pPr>
            <w:r>
              <w:t>Signature</w:t>
            </w:r>
          </w:p>
        </w:tc>
        <w:sdt>
          <w:sdtPr>
            <w:id w:val="-1341308048"/>
            <w:placeholder>
              <w:docPart w:val="5F0012C3BE0D4101AF078954FABBA1D3"/>
            </w:placeholder>
            <w:showingPlcHdr/>
          </w:sdtPr>
          <w:sdtEndPr/>
          <w:sdtContent>
            <w:tc>
              <w:tcPr>
                <w:tcW w:w="8088" w:type="dxa"/>
              </w:tcPr>
              <w:p w14:paraId="43B3AF59" w14:textId="77777777" w:rsidR="006329F4" w:rsidRDefault="006329F4" w:rsidP="00E34BB2">
                <w:pPr>
                  <w:pStyle w:val="tabletext"/>
                </w:pPr>
                <w:r w:rsidRPr="009571F3">
                  <w:rPr>
                    <w:rStyle w:val="PlaceholderText"/>
                  </w:rPr>
                  <w:t>Click or tap here to enter text.</w:t>
                </w:r>
              </w:p>
            </w:tc>
          </w:sdtContent>
        </w:sdt>
      </w:tr>
      <w:tr w:rsidR="006329F4" w14:paraId="50CB50AD" w14:textId="77777777" w:rsidTr="00E34BB2">
        <w:tc>
          <w:tcPr>
            <w:tcW w:w="928" w:type="dxa"/>
          </w:tcPr>
          <w:p w14:paraId="359FBBF2" w14:textId="77777777" w:rsidR="006329F4" w:rsidRDefault="006329F4" w:rsidP="00E34BB2">
            <w:pPr>
              <w:pStyle w:val="tabletext"/>
            </w:pPr>
            <w:r>
              <w:t>Date</w:t>
            </w:r>
          </w:p>
        </w:tc>
        <w:sdt>
          <w:sdtPr>
            <w:id w:val="1169832567"/>
            <w:placeholder>
              <w:docPart w:val="1AC3E3E213C14B509D0A0D2DBD38DC14"/>
            </w:placeholder>
            <w:showingPlcHdr/>
            <w:date>
              <w:dateFormat w:val="d/MM/yyyy"/>
              <w:lid w:val="en-AU"/>
              <w:storeMappedDataAs w:val="dateTime"/>
              <w:calendar w:val="gregorian"/>
            </w:date>
          </w:sdtPr>
          <w:sdtEndPr/>
          <w:sdtContent>
            <w:tc>
              <w:tcPr>
                <w:tcW w:w="8088" w:type="dxa"/>
              </w:tcPr>
              <w:p w14:paraId="4BF9FF7E" w14:textId="77777777" w:rsidR="006329F4" w:rsidRDefault="006329F4" w:rsidP="00E34BB2">
                <w:pPr>
                  <w:pStyle w:val="tabletext"/>
                </w:pPr>
                <w:r w:rsidRPr="009571F3">
                  <w:rPr>
                    <w:rStyle w:val="PlaceholderText"/>
                  </w:rPr>
                  <w:t>Click or tap to enter a date.</w:t>
                </w:r>
              </w:p>
            </w:tc>
          </w:sdtContent>
        </w:sdt>
      </w:tr>
    </w:tbl>
    <w:p w14:paraId="22E2D6C4" w14:textId="77777777" w:rsidR="006329F4" w:rsidRDefault="006329F4" w:rsidP="006329F4">
      <w:pPr>
        <w:pStyle w:val="BodyText"/>
      </w:pPr>
    </w:p>
    <w:sectPr w:rsidR="006329F4" w:rsidSect="00A47C44">
      <w:footerReference w:type="default" r:id="rId17"/>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0AD59" w14:textId="77777777" w:rsidR="0066704C" w:rsidRDefault="0066704C" w:rsidP="00287616">
      <w:pPr>
        <w:spacing w:after="0" w:line="240" w:lineRule="auto"/>
      </w:pPr>
      <w:r>
        <w:separator/>
      </w:r>
    </w:p>
  </w:endnote>
  <w:endnote w:type="continuationSeparator" w:id="0">
    <w:p w14:paraId="5D69B50D" w14:textId="77777777" w:rsidR="0066704C" w:rsidRDefault="0066704C" w:rsidP="0028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FC5AE" w14:textId="77777777" w:rsidR="00142E96" w:rsidRDefault="00142E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571858"/>
      <w:docPartObj>
        <w:docPartGallery w:val="Page Numbers (Bottom of Page)"/>
        <w:docPartUnique/>
      </w:docPartObj>
    </w:sdtPr>
    <w:sdtEndPr>
      <w:rPr>
        <w:noProof/>
      </w:rPr>
    </w:sdtEndPr>
    <w:sdtContent>
      <w:p w14:paraId="652F8A58" w14:textId="77777777" w:rsidR="00417C5F" w:rsidRDefault="00417C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F6860" w14:textId="77777777" w:rsidR="00142E96" w:rsidRDefault="00142E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4452246"/>
      <w:docPartObj>
        <w:docPartGallery w:val="Page Numbers (Bottom of Page)"/>
        <w:docPartUnique/>
      </w:docPartObj>
    </w:sdtPr>
    <w:sdtEndPr>
      <w:rPr>
        <w:noProof/>
      </w:rPr>
    </w:sdtEndPr>
    <w:sdtContent>
      <w:p w14:paraId="7CA6E595" w14:textId="1186AED9" w:rsidR="002043BA" w:rsidRPr="00142E96" w:rsidRDefault="002043BA" w:rsidP="002043BA">
        <w:pPr>
          <w:pStyle w:val="Footer"/>
          <w:rPr>
            <w:rFonts w:ascii="Arial" w:hAnsi="Arial" w:cs="Arial"/>
            <w:sz w:val="18"/>
            <w:szCs w:val="18"/>
          </w:rPr>
        </w:pPr>
        <w:r w:rsidRPr="00142E96">
          <w:rPr>
            <w:rFonts w:ascii="Arial" w:hAnsi="Arial" w:cs="Arial"/>
            <w:sz w:val="18"/>
            <w:szCs w:val="18"/>
          </w:rPr>
          <w:t>Department of Planning, Industry and Environment, Locked Bag 5022, Parramatta NSW 2124. Phone: 1300 361 967 (environment information and publications requests); email: info@environment.nsw.gov.au; Website: www.environment.nsw.gov.au. EES 2021/0277; July 2021</w:t>
        </w:r>
      </w:p>
      <w:p w14:paraId="76EE70ED" w14:textId="77777777" w:rsidR="002043BA" w:rsidRDefault="002043BA" w:rsidP="002043BA">
        <w:pPr>
          <w:pStyle w:val="Footer"/>
          <w:rPr>
            <w:sz w:val="18"/>
            <w:szCs w:val="18"/>
          </w:rPr>
        </w:pPr>
      </w:p>
      <w:p w14:paraId="4EF88DE0" w14:textId="1529B8E5" w:rsidR="002043BA" w:rsidRDefault="002043BA" w:rsidP="002043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7C7BD" w14:textId="77777777" w:rsidR="0066704C" w:rsidRDefault="0066704C" w:rsidP="00287616">
      <w:pPr>
        <w:spacing w:after="0" w:line="240" w:lineRule="auto"/>
      </w:pPr>
      <w:r>
        <w:separator/>
      </w:r>
    </w:p>
  </w:footnote>
  <w:footnote w:type="continuationSeparator" w:id="0">
    <w:p w14:paraId="34D8724F" w14:textId="77777777" w:rsidR="0066704C" w:rsidRDefault="0066704C" w:rsidP="00287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A41DE" w14:textId="77777777" w:rsidR="00142E96" w:rsidRDefault="00142E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805CD" w14:textId="77777777" w:rsidR="00142E96" w:rsidRDefault="00142E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629F3" w14:textId="77777777" w:rsidR="00142E96" w:rsidRDefault="00142E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F1A5E"/>
    <w:multiLevelType w:val="hybridMultilevel"/>
    <w:tmpl w:val="69D0B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8269C2"/>
    <w:multiLevelType w:val="multilevel"/>
    <w:tmpl w:val="9AAC301E"/>
    <w:lvl w:ilvl="0">
      <w:start w:val="1"/>
      <w:numFmt w:val="decimal"/>
      <w:pStyle w:val="Heading1Numbered"/>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3" w15:restartNumberingAfterBreak="0">
    <w:nsid w:val="2AF53AB4"/>
    <w:multiLevelType w:val="hybridMultilevel"/>
    <w:tmpl w:val="87C07378"/>
    <w:lvl w:ilvl="0" w:tplc="E166937A">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5" w15:restartNumberingAfterBreak="0">
    <w:nsid w:val="340F566E"/>
    <w:multiLevelType w:val="hybridMultilevel"/>
    <w:tmpl w:val="28D4D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C937F0"/>
    <w:multiLevelType w:val="hybridMultilevel"/>
    <w:tmpl w:val="3FCCE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292A75"/>
    <w:multiLevelType w:val="multilevel"/>
    <w:tmpl w:val="22A0AE8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8"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505D34EE"/>
    <w:multiLevelType w:val="hybridMultilevel"/>
    <w:tmpl w:val="9F0AD63E"/>
    <w:lvl w:ilvl="0" w:tplc="68BA0650">
      <w:start w:val="1"/>
      <w:numFmt w:val="decimal"/>
      <w:pStyle w:val="Heading2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E016825"/>
    <w:multiLevelType w:val="hybridMultilevel"/>
    <w:tmpl w:val="F5684318"/>
    <w:lvl w:ilvl="0" w:tplc="DA4C298A">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1"/>
  </w:num>
  <w:num w:numId="4">
    <w:abstractNumId w:val="17"/>
  </w:num>
  <w:num w:numId="5">
    <w:abstractNumId w:val="17"/>
  </w:num>
  <w:num w:numId="6">
    <w:abstractNumId w:val="12"/>
  </w:num>
  <w:num w:numId="7">
    <w:abstractNumId w:val="14"/>
  </w:num>
  <w:num w:numId="8">
    <w:abstractNumId w:val="17"/>
  </w:num>
  <w:num w:numId="9">
    <w:abstractNumId w:val="9"/>
  </w:num>
  <w:num w:numId="10">
    <w:abstractNumId w:val="18"/>
  </w:num>
  <w:num w:numId="11">
    <w:abstractNumId w:val="7"/>
  </w:num>
  <w:num w:numId="12">
    <w:abstractNumId w:val="18"/>
  </w:num>
  <w:num w:numId="13">
    <w:abstractNumId w:val="6"/>
  </w:num>
  <w:num w:numId="14">
    <w:abstractNumId w:val="18"/>
  </w:num>
  <w:num w:numId="15">
    <w:abstractNumId w:val="5"/>
  </w:num>
  <w:num w:numId="16">
    <w:abstractNumId w:val="18"/>
  </w:num>
  <w:num w:numId="17">
    <w:abstractNumId w:val="4"/>
  </w:num>
  <w:num w:numId="18">
    <w:abstractNumId w:val="18"/>
  </w:num>
  <w:num w:numId="19">
    <w:abstractNumId w:val="8"/>
  </w:num>
  <w:num w:numId="20">
    <w:abstractNumId w:val="17"/>
  </w:num>
  <w:num w:numId="21">
    <w:abstractNumId w:val="3"/>
  </w:num>
  <w:num w:numId="22">
    <w:abstractNumId w:val="17"/>
  </w:num>
  <w:num w:numId="23">
    <w:abstractNumId w:val="2"/>
  </w:num>
  <w:num w:numId="24">
    <w:abstractNumId w:val="17"/>
  </w:num>
  <w:num w:numId="25">
    <w:abstractNumId w:val="1"/>
  </w:num>
  <w:num w:numId="26">
    <w:abstractNumId w:val="17"/>
  </w:num>
  <w:num w:numId="27">
    <w:abstractNumId w:val="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5"/>
  </w:num>
  <w:num w:numId="35">
    <w:abstractNumId w:val="20"/>
  </w:num>
  <w:num w:numId="36">
    <w:abstractNumId w:val="13"/>
  </w:num>
  <w:num w:numId="37">
    <w:abstractNumId w:val="19"/>
  </w:num>
  <w:num w:numId="38">
    <w:abstractNumId w:val="10"/>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zc1MDQ3tDQzNDdQ0lEKTi0uzszPAykwNqgFAOIRvootAAAA"/>
  </w:docVars>
  <w:rsids>
    <w:rsidRoot w:val="00864CA6"/>
    <w:rsid w:val="000226D7"/>
    <w:rsid w:val="00025D0B"/>
    <w:rsid w:val="00060886"/>
    <w:rsid w:val="00066923"/>
    <w:rsid w:val="0007386E"/>
    <w:rsid w:val="000944BA"/>
    <w:rsid w:val="000B07DD"/>
    <w:rsid w:val="000B4E69"/>
    <w:rsid w:val="000B745C"/>
    <w:rsid w:val="000F0E77"/>
    <w:rsid w:val="000F1148"/>
    <w:rsid w:val="000F7824"/>
    <w:rsid w:val="0010036A"/>
    <w:rsid w:val="00106D2E"/>
    <w:rsid w:val="00114211"/>
    <w:rsid w:val="00115142"/>
    <w:rsid w:val="00122E1F"/>
    <w:rsid w:val="00132DFF"/>
    <w:rsid w:val="00133D4E"/>
    <w:rsid w:val="00134520"/>
    <w:rsid w:val="00141713"/>
    <w:rsid w:val="00142E96"/>
    <w:rsid w:val="00143356"/>
    <w:rsid w:val="001465CD"/>
    <w:rsid w:val="00147387"/>
    <w:rsid w:val="00177EE7"/>
    <w:rsid w:val="001849BA"/>
    <w:rsid w:val="00192EF8"/>
    <w:rsid w:val="00194237"/>
    <w:rsid w:val="001A2337"/>
    <w:rsid w:val="001C7438"/>
    <w:rsid w:val="001D491A"/>
    <w:rsid w:val="001F602A"/>
    <w:rsid w:val="0020327D"/>
    <w:rsid w:val="002043BA"/>
    <w:rsid w:val="00212E69"/>
    <w:rsid w:val="00226F26"/>
    <w:rsid w:val="00244696"/>
    <w:rsid w:val="00250707"/>
    <w:rsid w:val="00274A0E"/>
    <w:rsid w:val="00285E07"/>
    <w:rsid w:val="00287616"/>
    <w:rsid w:val="002A05A8"/>
    <w:rsid w:val="002A381F"/>
    <w:rsid w:val="002C4C29"/>
    <w:rsid w:val="002E4AC7"/>
    <w:rsid w:val="002E745F"/>
    <w:rsid w:val="002F385B"/>
    <w:rsid w:val="00311EBC"/>
    <w:rsid w:val="00332B0E"/>
    <w:rsid w:val="00341435"/>
    <w:rsid w:val="00346DBF"/>
    <w:rsid w:val="00350BE9"/>
    <w:rsid w:val="003568A1"/>
    <w:rsid w:val="00356C75"/>
    <w:rsid w:val="00361F52"/>
    <w:rsid w:val="0037533D"/>
    <w:rsid w:val="00390415"/>
    <w:rsid w:val="00396C52"/>
    <w:rsid w:val="003A5F60"/>
    <w:rsid w:val="003C2760"/>
    <w:rsid w:val="003C6875"/>
    <w:rsid w:val="003D5F6B"/>
    <w:rsid w:val="004116D7"/>
    <w:rsid w:val="00417C5F"/>
    <w:rsid w:val="00420048"/>
    <w:rsid w:val="00427858"/>
    <w:rsid w:val="00437F93"/>
    <w:rsid w:val="0045449F"/>
    <w:rsid w:val="00467671"/>
    <w:rsid w:val="004A0773"/>
    <w:rsid w:val="004B2396"/>
    <w:rsid w:val="004C3635"/>
    <w:rsid w:val="004C3A9D"/>
    <w:rsid w:val="004D36C0"/>
    <w:rsid w:val="004F3566"/>
    <w:rsid w:val="0050237E"/>
    <w:rsid w:val="00502AC1"/>
    <w:rsid w:val="005154AE"/>
    <w:rsid w:val="0059324E"/>
    <w:rsid w:val="005D5BF6"/>
    <w:rsid w:val="005D7E45"/>
    <w:rsid w:val="005E5E3D"/>
    <w:rsid w:val="005F0C8C"/>
    <w:rsid w:val="005F6CE0"/>
    <w:rsid w:val="00613B49"/>
    <w:rsid w:val="00613C60"/>
    <w:rsid w:val="006329F4"/>
    <w:rsid w:val="0063664B"/>
    <w:rsid w:val="0064562E"/>
    <w:rsid w:val="006559C0"/>
    <w:rsid w:val="006613D7"/>
    <w:rsid w:val="00666974"/>
    <w:rsid w:val="0066704C"/>
    <w:rsid w:val="006828BB"/>
    <w:rsid w:val="006B2B62"/>
    <w:rsid w:val="006B5B9D"/>
    <w:rsid w:val="006C64E8"/>
    <w:rsid w:val="006F237F"/>
    <w:rsid w:val="007145A1"/>
    <w:rsid w:val="00721D74"/>
    <w:rsid w:val="00725A7B"/>
    <w:rsid w:val="0076127B"/>
    <w:rsid w:val="0078230F"/>
    <w:rsid w:val="007942C5"/>
    <w:rsid w:val="007B0079"/>
    <w:rsid w:val="007C0CC9"/>
    <w:rsid w:val="007C37AF"/>
    <w:rsid w:val="007D0029"/>
    <w:rsid w:val="007E3227"/>
    <w:rsid w:val="007E75CF"/>
    <w:rsid w:val="008077DE"/>
    <w:rsid w:val="008326E4"/>
    <w:rsid w:val="0085387E"/>
    <w:rsid w:val="00864CA6"/>
    <w:rsid w:val="00866099"/>
    <w:rsid w:val="00870314"/>
    <w:rsid w:val="00877439"/>
    <w:rsid w:val="008A7856"/>
    <w:rsid w:val="008B50C7"/>
    <w:rsid w:val="008C11D4"/>
    <w:rsid w:val="008C2889"/>
    <w:rsid w:val="008D0D34"/>
    <w:rsid w:val="008E0403"/>
    <w:rsid w:val="008E7773"/>
    <w:rsid w:val="008F589A"/>
    <w:rsid w:val="009567A5"/>
    <w:rsid w:val="00957FBA"/>
    <w:rsid w:val="00966DCC"/>
    <w:rsid w:val="00974AB1"/>
    <w:rsid w:val="00977A48"/>
    <w:rsid w:val="009A5527"/>
    <w:rsid w:val="009E6CD3"/>
    <w:rsid w:val="009F6103"/>
    <w:rsid w:val="00A018AC"/>
    <w:rsid w:val="00A05E58"/>
    <w:rsid w:val="00A1725E"/>
    <w:rsid w:val="00A25CCC"/>
    <w:rsid w:val="00A35E7C"/>
    <w:rsid w:val="00A47C44"/>
    <w:rsid w:val="00A60709"/>
    <w:rsid w:val="00A71F8A"/>
    <w:rsid w:val="00B12CD1"/>
    <w:rsid w:val="00B3515D"/>
    <w:rsid w:val="00B3576C"/>
    <w:rsid w:val="00B37ED2"/>
    <w:rsid w:val="00B47B68"/>
    <w:rsid w:val="00B51674"/>
    <w:rsid w:val="00B71DD4"/>
    <w:rsid w:val="00B76107"/>
    <w:rsid w:val="00B84616"/>
    <w:rsid w:val="00BB4CF2"/>
    <w:rsid w:val="00BD7CB9"/>
    <w:rsid w:val="00C136BE"/>
    <w:rsid w:val="00C15337"/>
    <w:rsid w:val="00C17DE7"/>
    <w:rsid w:val="00C21C5C"/>
    <w:rsid w:val="00C34837"/>
    <w:rsid w:val="00C4158C"/>
    <w:rsid w:val="00C44875"/>
    <w:rsid w:val="00C56CE8"/>
    <w:rsid w:val="00C609B2"/>
    <w:rsid w:val="00C94648"/>
    <w:rsid w:val="00CA070A"/>
    <w:rsid w:val="00CB7FDD"/>
    <w:rsid w:val="00CF1E8A"/>
    <w:rsid w:val="00CF6A91"/>
    <w:rsid w:val="00D068E4"/>
    <w:rsid w:val="00D40A90"/>
    <w:rsid w:val="00D5778E"/>
    <w:rsid w:val="00D67FBD"/>
    <w:rsid w:val="00D70918"/>
    <w:rsid w:val="00D92271"/>
    <w:rsid w:val="00D92449"/>
    <w:rsid w:val="00D95544"/>
    <w:rsid w:val="00DA2C79"/>
    <w:rsid w:val="00DD6328"/>
    <w:rsid w:val="00DE3BD4"/>
    <w:rsid w:val="00E07BFF"/>
    <w:rsid w:val="00E27118"/>
    <w:rsid w:val="00E34EDA"/>
    <w:rsid w:val="00E627A7"/>
    <w:rsid w:val="00E90596"/>
    <w:rsid w:val="00E9095A"/>
    <w:rsid w:val="00EA411B"/>
    <w:rsid w:val="00EA4A8B"/>
    <w:rsid w:val="00EA50C3"/>
    <w:rsid w:val="00EA7234"/>
    <w:rsid w:val="00EB1959"/>
    <w:rsid w:val="00ED2C5A"/>
    <w:rsid w:val="00EF6B9D"/>
    <w:rsid w:val="00F10E9B"/>
    <w:rsid w:val="00F24606"/>
    <w:rsid w:val="00F42A13"/>
    <w:rsid w:val="00F4624E"/>
    <w:rsid w:val="00F71045"/>
    <w:rsid w:val="00F7640D"/>
    <w:rsid w:val="00F83DD5"/>
    <w:rsid w:val="00F94C64"/>
    <w:rsid w:val="00FB1C53"/>
    <w:rsid w:val="00FD213D"/>
    <w:rsid w:val="00FE0174"/>
    <w:rsid w:val="00FF03BD"/>
    <w:rsid w:val="00FF59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DDC2E2"/>
  <w15:chartTrackingRefBased/>
  <w15:docId w15:val="{14FE1F43-1A3C-4E15-8213-A7D4591C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666974"/>
    <w:pPr>
      <w:spacing w:before="120" w:after="120"/>
      <w:outlineLvl w:val="0"/>
    </w:pPr>
    <w:rPr>
      <w:rFonts w:ascii="Arial" w:hAnsi="Arial" w:cs="Arial"/>
      <w:b/>
      <w:sz w:val="36"/>
      <w:szCs w:val="36"/>
    </w:rPr>
  </w:style>
  <w:style w:type="paragraph" w:styleId="Heading2">
    <w:name w:val="heading 2"/>
    <w:basedOn w:val="Normal"/>
    <w:next w:val="Normal"/>
    <w:link w:val="Heading2Char"/>
    <w:uiPriority w:val="7"/>
    <w:qFormat/>
    <w:rsid w:val="00666974"/>
    <w:pPr>
      <w:keepNext/>
      <w:keepLines/>
      <w:spacing w:before="160" w:after="120" w:line="400" w:lineRule="exact"/>
      <w:outlineLvl w:val="1"/>
    </w:pPr>
    <w:rPr>
      <w:rFonts w:ascii="Arial" w:eastAsiaTheme="majorEastAsia" w:hAnsi="Arial" w:cs="Arial"/>
      <w:b/>
      <w:bCs/>
      <w:color w:val="4C6D41"/>
      <w:sz w:val="28"/>
      <w:szCs w:val="26"/>
    </w:rPr>
  </w:style>
  <w:style w:type="paragraph" w:styleId="Heading3">
    <w:name w:val="heading 3"/>
    <w:basedOn w:val="Normal"/>
    <w:next w:val="Normal"/>
    <w:link w:val="Heading3Char"/>
    <w:uiPriority w:val="7"/>
    <w:qFormat/>
    <w:rsid w:val="006F237F"/>
    <w:pPr>
      <w:keepNext/>
      <w:keepLines/>
      <w:spacing w:before="360" w:after="120" w:line="320" w:lineRule="exact"/>
      <w:outlineLvl w:val="2"/>
    </w:pPr>
    <w:rPr>
      <w:rFonts w:ascii="Arial" w:eastAsiaTheme="majorEastAsia" w:hAnsi="Arial" w:cs="Arial"/>
      <w:b/>
      <w:bCs/>
      <w:color w:val="587738"/>
      <w:sz w:val="24"/>
    </w:rPr>
  </w:style>
  <w:style w:type="paragraph" w:styleId="Heading4">
    <w:name w:val="heading 4"/>
    <w:basedOn w:val="Normal"/>
    <w:next w:val="Normal"/>
    <w:link w:val="Heading4Char"/>
    <w:uiPriority w:val="7"/>
    <w:qFormat/>
    <w:rsid w:val="006F237F"/>
    <w:pPr>
      <w:keepNext/>
      <w:keepLines/>
      <w:spacing w:before="360" w:after="120" w:line="260" w:lineRule="exact"/>
      <w:outlineLvl w:val="3"/>
    </w:pPr>
    <w:rPr>
      <w:rFonts w:ascii="Arial" w:eastAsiaTheme="majorEastAsia" w:hAnsi="Arial" w:cstheme="majorBidi"/>
      <w:b/>
      <w:bCs/>
      <w:iCs/>
      <w:color w:val="231F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tabs>
        <w:tab w:val="left" w:pos="1620"/>
      </w:tabs>
      <w:spacing w:line="240" w:lineRule="auto"/>
    </w:pPr>
    <w:rPr>
      <w:rFonts w:ascii="Arial Bold" w:eastAsia="Times New Roman" w:hAnsi="Arial Bold"/>
      <w:bCs/>
      <w:lang w:eastAsia="en-AU"/>
    </w:rPr>
  </w:style>
  <w:style w:type="character" w:customStyle="1" w:styleId="Heading1Char">
    <w:name w:val="Heading 1 Char"/>
    <w:basedOn w:val="DefaultParagraphFont"/>
    <w:link w:val="Heading1"/>
    <w:uiPriority w:val="7"/>
    <w:rsid w:val="00666974"/>
    <w:rPr>
      <w:rFonts w:ascii="Arial" w:hAnsi="Arial" w:cs="Arial"/>
      <w:b/>
      <w:sz w:val="36"/>
      <w:szCs w:val="36"/>
    </w:rPr>
  </w:style>
  <w:style w:type="paragraph" w:customStyle="1" w:styleId="Heading1Numbered">
    <w:name w:val="Heading 1 Numbered"/>
    <w:basedOn w:val="Heading1"/>
    <w:next w:val="Normal"/>
    <w:uiPriority w:val="7"/>
    <w:qFormat/>
    <w:rsid w:val="00A60709"/>
    <w:pPr>
      <w:numPr>
        <w:numId w:val="3"/>
      </w:numPr>
    </w:pPr>
    <w:rPr>
      <w:bCs/>
    </w:rPr>
  </w:style>
  <w:style w:type="character" w:customStyle="1" w:styleId="Heading2Char">
    <w:name w:val="Heading 2 Char"/>
    <w:basedOn w:val="DefaultParagraphFont"/>
    <w:link w:val="Heading2"/>
    <w:uiPriority w:val="7"/>
    <w:rsid w:val="00666974"/>
    <w:rPr>
      <w:rFonts w:ascii="Arial" w:eastAsiaTheme="majorEastAsia" w:hAnsi="Arial" w:cs="Arial"/>
      <w:b/>
      <w:bCs/>
      <w:color w:val="4C6D41"/>
      <w:sz w:val="28"/>
      <w:szCs w:val="26"/>
    </w:rPr>
  </w:style>
  <w:style w:type="paragraph" w:customStyle="1" w:styleId="Heading2Numbered">
    <w:name w:val="Heading 2 Numbered"/>
    <w:basedOn w:val="Heading2"/>
    <w:next w:val="Normal"/>
    <w:uiPriority w:val="7"/>
    <w:qFormat/>
    <w:rsid w:val="006F237F"/>
    <w:pPr>
      <w:numPr>
        <w:numId w:val="37"/>
      </w:numPr>
      <w:ind w:left="357" w:hanging="357"/>
    </w:pPr>
    <w:rPr>
      <w:bCs w:val="0"/>
      <w:color w:val="3B5731"/>
    </w:rPr>
  </w:style>
  <w:style w:type="character" w:customStyle="1" w:styleId="Heading3Char">
    <w:name w:val="Heading 3 Char"/>
    <w:basedOn w:val="DefaultParagraphFont"/>
    <w:link w:val="Heading3"/>
    <w:uiPriority w:val="7"/>
    <w:rsid w:val="006F237F"/>
    <w:rPr>
      <w:rFonts w:ascii="Arial" w:eastAsiaTheme="majorEastAsia" w:hAnsi="Arial" w:cs="Arial"/>
      <w:b/>
      <w:bCs/>
      <w:color w:val="587738"/>
      <w:sz w:val="24"/>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6F237F"/>
    <w:rPr>
      <w:rFonts w:ascii="Arial" w:eastAsiaTheme="majorEastAsia" w:hAnsi="Arial" w:cstheme="majorBidi"/>
      <w:b/>
      <w:bCs/>
      <w:iCs/>
      <w:color w:val="231F20"/>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226F26"/>
    <w:pPr>
      <w:numPr>
        <w:numId w:val="36"/>
      </w:numPr>
      <w:spacing w:before="60" w:after="60" w:line="240" w:lineRule="auto"/>
      <w:ind w:left="357" w:hanging="357"/>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86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FB1C53"/>
    <w:pPr>
      <w:spacing w:before="60" w:after="60" w:line="240" w:lineRule="auto"/>
    </w:pPr>
    <w:rPr>
      <w:rFonts w:ascii="Arial" w:hAnsi="Arial"/>
      <w:color w:val="000000" w:themeColor="text1"/>
      <w:sz w:val="20"/>
    </w:rPr>
  </w:style>
  <w:style w:type="character" w:styleId="PlaceholderText">
    <w:name w:val="Placeholder Text"/>
    <w:basedOn w:val="DefaultParagraphFont"/>
    <w:uiPriority w:val="99"/>
    <w:semiHidden/>
    <w:rsid w:val="007E75CF"/>
    <w:rPr>
      <w:color w:val="808080"/>
    </w:rPr>
  </w:style>
  <w:style w:type="character" w:styleId="UnresolvedMention">
    <w:name w:val="Unresolved Mention"/>
    <w:basedOn w:val="DefaultParagraphFont"/>
    <w:uiPriority w:val="99"/>
    <w:semiHidden/>
    <w:unhideWhenUsed/>
    <w:rsid w:val="00287616"/>
    <w:rPr>
      <w:color w:val="808080"/>
      <w:shd w:val="clear" w:color="auto" w:fill="E6E6E6"/>
    </w:rPr>
  </w:style>
  <w:style w:type="paragraph" w:styleId="Header">
    <w:name w:val="header"/>
    <w:basedOn w:val="Normal"/>
    <w:link w:val="HeaderChar"/>
    <w:uiPriority w:val="99"/>
    <w:unhideWhenUsed/>
    <w:rsid w:val="00287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616"/>
  </w:style>
  <w:style w:type="paragraph" w:styleId="Footer">
    <w:name w:val="footer"/>
    <w:basedOn w:val="Normal"/>
    <w:link w:val="FooterChar"/>
    <w:uiPriority w:val="99"/>
    <w:unhideWhenUsed/>
    <w:rsid w:val="00287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616"/>
  </w:style>
  <w:style w:type="table" w:customStyle="1" w:styleId="BandedTable">
    <w:name w:val="Banded Table"/>
    <w:basedOn w:val="TableGrid"/>
    <w:uiPriority w:val="99"/>
    <w:rsid w:val="0020327D"/>
    <w:pPr>
      <w:spacing w:before="60" w:after="60"/>
    </w:pPr>
    <w:rPr>
      <w:rFonts w:ascii="Arial" w:hAnsi="Arial"/>
      <w:color w:val="000000" w:themeColor="text1"/>
      <w:sz w:val="20"/>
    </w:rPr>
    <w:tblPr>
      <w:tblStyleRowBandSize w:val="1"/>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472C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customStyle="1" w:styleId="CalloutBody">
    <w:name w:val="Callout Body"/>
    <w:basedOn w:val="Normal"/>
    <w:uiPriority w:val="22"/>
    <w:qFormat/>
    <w:rsid w:val="00A1725E"/>
    <w:pPr>
      <w:pBdr>
        <w:top w:val="single" w:sz="36" w:space="9" w:color="C9E0E0"/>
        <w:left w:val="single" w:sz="36" w:space="9" w:color="C9E0E0"/>
        <w:bottom w:val="single" w:sz="36" w:space="11" w:color="C9E0E0"/>
        <w:right w:val="single" w:sz="36" w:space="9" w:color="C9E0E0"/>
      </w:pBdr>
      <w:shd w:val="clear" w:color="auto" w:fill="C9E0E0"/>
      <w:spacing w:after="120" w:line="240" w:lineRule="auto"/>
      <w:ind w:left="232" w:right="232"/>
    </w:pPr>
    <w:rPr>
      <w:rFonts w:ascii="Arial" w:hAnsi="Arial"/>
      <w:color w:val="000000"/>
    </w:rPr>
  </w:style>
  <w:style w:type="table" w:styleId="PlainTable2">
    <w:name w:val="Plain Table 2"/>
    <w:basedOn w:val="TableNormal"/>
    <w:uiPriority w:val="42"/>
    <w:rsid w:val="00D922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2F385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775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oastalestuary.floodgrants@environment.nsw.gov.a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coastalestuary.floodgrants@environment.nsw.gov.au"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92DF8AD2E0A41D8AB890A415BBA71D7"/>
        <w:category>
          <w:name w:val="General"/>
          <w:gallery w:val="placeholder"/>
        </w:category>
        <w:types>
          <w:type w:val="bbPlcHdr"/>
        </w:types>
        <w:behaviors>
          <w:behavior w:val="content"/>
        </w:behaviors>
        <w:guid w:val="{F612BFBA-1D52-4C21-B7D2-8D6369C4D9FF}"/>
      </w:docPartPr>
      <w:docPartBody>
        <w:p w:rsidR="00FA0D6C" w:rsidRDefault="00C535E1" w:rsidP="00C535E1">
          <w:pPr>
            <w:pStyle w:val="D92DF8AD2E0A41D8AB890A415BBA71D72"/>
          </w:pPr>
          <w:r w:rsidRPr="009571F3">
            <w:rPr>
              <w:rStyle w:val="PlaceholderText"/>
            </w:rPr>
            <w:t>Click or tap here to enter text.</w:t>
          </w:r>
        </w:p>
      </w:docPartBody>
    </w:docPart>
    <w:docPart>
      <w:docPartPr>
        <w:name w:val="86B377498C524DC4BDA4DC689A3E21BA"/>
        <w:category>
          <w:name w:val="General"/>
          <w:gallery w:val="placeholder"/>
        </w:category>
        <w:types>
          <w:type w:val="bbPlcHdr"/>
        </w:types>
        <w:behaviors>
          <w:behavior w:val="content"/>
        </w:behaviors>
        <w:guid w:val="{A14CF862-956B-4669-A004-29D5763D36F2}"/>
      </w:docPartPr>
      <w:docPartBody>
        <w:p w:rsidR="00FA0D6C" w:rsidRDefault="00C535E1" w:rsidP="00C535E1">
          <w:pPr>
            <w:pStyle w:val="86B377498C524DC4BDA4DC689A3E21BA2"/>
          </w:pPr>
          <w:r w:rsidRPr="009571F3">
            <w:rPr>
              <w:rStyle w:val="PlaceholderText"/>
            </w:rPr>
            <w:t>Click or tap here to enter text.</w:t>
          </w:r>
        </w:p>
      </w:docPartBody>
    </w:docPart>
    <w:docPart>
      <w:docPartPr>
        <w:name w:val="9D6E6D37DBA549939AB038BACA52E29F"/>
        <w:category>
          <w:name w:val="General"/>
          <w:gallery w:val="placeholder"/>
        </w:category>
        <w:types>
          <w:type w:val="bbPlcHdr"/>
        </w:types>
        <w:behaviors>
          <w:behavior w:val="content"/>
        </w:behaviors>
        <w:guid w:val="{1D005BD5-9D19-42A0-AB3C-25E9047E2B0B}"/>
      </w:docPartPr>
      <w:docPartBody>
        <w:p w:rsidR="00FA0D6C" w:rsidRDefault="00C535E1" w:rsidP="00C535E1">
          <w:pPr>
            <w:pStyle w:val="9D6E6D37DBA549939AB038BACA52E29F2"/>
          </w:pPr>
          <w:r w:rsidRPr="009571F3">
            <w:rPr>
              <w:rStyle w:val="PlaceholderText"/>
            </w:rPr>
            <w:t>Click or tap here to enter text.</w:t>
          </w:r>
        </w:p>
      </w:docPartBody>
    </w:docPart>
    <w:docPart>
      <w:docPartPr>
        <w:name w:val="547F29282AEB48548D3DAA083A20150E"/>
        <w:category>
          <w:name w:val="General"/>
          <w:gallery w:val="placeholder"/>
        </w:category>
        <w:types>
          <w:type w:val="bbPlcHdr"/>
        </w:types>
        <w:behaviors>
          <w:behavior w:val="content"/>
        </w:behaviors>
        <w:guid w:val="{A89A1437-2600-413A-B543-9CE6AD988F9A}"/>
      </w:docPartPr>
      <w:docPartBody>
        <w:p w:rsidR="00FA0D6C" w:rsidRDefault="00C535E1" w:rsidP="00C535E1">
          <w:pPr>
            <w:pStyle w:val="547F29282AEB48548D3DAA083A20150E2"/>
          </w:pPr>
          <w:r w:rsidRPr="009571F3">
            <w:rPr>
              <w:rStyle w:val="PlaceholderText"/>
            </w:rPr>
            <w:t>Click or tap here to enter text</w:t>
          </w:r>
        </w:p>
      </w:docPartBody>
    </w:docPart>
    <w:docPart>
      <w:docPartPr>
        <w:name w:val="53CFB61DBB5C46A187187A423FD96316"/>
        <w:category>
          <w:name w:val="General"/>
          <w:gallery w:val="placeholder"/>
        </w:category>
        <w:types>
          <w:type w:val="bbPlcHdr"/>
        </w:types>
        <w:behaviors>
          <w:behavior w:val="content"/>
        </w:behaviors>
        <w:guid w:val="{DDDC97F6-B3C8-4A79-9258-E6FCAF191711}"/>
      </w:docPartPr>
      <w:docPartBody>
        <w:p w:rsidR="00FA0D6C" w:rsidRDefault="00C535E1" w:rsidP="00C535E1">
          <w:pPr>
            <w:pStyle w:val="53CFB61DBB5C46A187187A423FD963162"/>
          </w:pPr>
          <w:r w:rsidRPr="009571F3">
            <w:rPr>
              <w:rStyle w:val="PlaceholderText"/>
            </w:rPr>
            <w:t>Click or tap here to enter text</w:t>
          </w:r>
        </w:p>
      </w:docPartBody>
    </w:docPart>
    <w:docPart>
      <w:docPartPr>
        <w:name w:val="F6F9DF168AC8464EA85B78979955604B"/>
        <w:category>
          <w:name w:val="General"/>
          <w:gallery w:val="placeholder"/>
        </w:category>
        <w:types>
          <w:type w:val="bbPlcHdr"/>
        </w:types>
        <w:behaviors>
          <w:behavior w:val="content"/>
        </w:behaviors>
        <w:guid w:val="{CE0EEA28-7AA2-425B-AEFA-AB0D5655D669}"/>
      </w:docPartPr>
      <w:docPartBody>
        <w:p w:rsidR="00FA0D6C" w:rsidRDefault="00C535E1" w:rsidP="00C535E1">
          <w:pPr>
            <w:pStyle w:val="F6F9DF168AC8464EA85B78979955604B2"/>
          </w:pPr>
          <w:r w:rsidRPr="009571F3">
            <w:rPr>
              <w:rStyle w:val="PlaceholderText"/>
            </w:rPr>
            <w:t>Click or tap here to enter text</w:t>
          </w:r>
        </w:p>
      </w:docPartBody>
    </w:docPart>
    <w:docPart>
      <w:docPartPr>
        <w:name w:val="11CFC868D22B478CBF051B38BA94FF72"/>
        <w:category>
          <w:name w:val="General"/>
          <w:gallery w:val="placeholder"/>
        </w:category>
        <w:types>
          <w:type w:val="bbPlcHdr"/>
        </w:types>
        <w:behaviors>
          <w:behavior w:val="content"/>
        </w:behaviors>
        <w:guid w:val="{99407328-3E19-4450-A91E-5910A56A954B}"/>
      </w:docPartPr>
      <w:docPartBody>
        <w:p w:rsidR="00FA0D6C" w:rsidRDefault="00C535E1" w:rsidP="00C535E1">
          <w:pPr>
            <w:pStyle w:val="11CFC868D22B478CBF051B38BA94FF722"/>
          </w:pPr>
          <w:r w:rsidRPr="009571F3">
            <w:rPr>
              <w:rStyle w:val="PlaceholderText"/>
            </w:rPr>
            <w:t>Click or tap here to enter text.</w:t>
          </w:r>
        </w:p>
      </w:docPartBody>
    </w:docPart>
    <w:docPart>
      <w:docPartPr>
        <w:name w:val="3F5CC49B70FE4B8C9D972A6029DDC147"/>
        <w:category>
          <w:name w:val="General"/>
          <w:gallery w:val="placeholder"/>
        </w:category>
        <w:types>
          <w:type w:val="bbPlcHdr"/>
        </w:types>
        <w:behaviors>
          <w:behavior w:val="content"/>
        </w:behaviors>
        <w:guid w:val="{7047EE45-0705-45FA-92AB-6969C748BAA6}"/>
      </w:docPartPr>
      <w:docPartBody>
        <w:p w:rsidR="00FA0D6C" w:rsidRDefault="00C535E1" w:rsidP="00C535E1">
          <w:pPr>
            <w:pStyle w:val="3F5CC49B70FE4B8C9D972A6029DDC1472"/>
          </w:pPr>
          <w:r w:rsidRPr="009571F3">
            <w:rPr>
              <w:rStyle w:val="PlaceholderText"/>
            </w:rPr>
            <w:t>Click or tap here to enter text.</w:t>
          </w:r>
        </w:p>
      </w:docPartBody>
    </w:docPart>
    <w:docPart>
      <w:docPartPr>
        <w:name w:val="53B1803132C04EE09FF39809EEC3DC59"/>
        <w:category>
          <w:name w:val="General"/>
          <w:gallery w:val="placeholder"/>
        </w:category>
        <w:types>
          <w:type w:val="bbPlcHdr"/>
        </w:types>
        <w:behaviors>
          <w:behavior w:val="content"/>
        </w:behaviors>
        <w:guid w:val="{86BB031C-3B8F-46B4-9EFC-A09970882A56}"/>
      </w:docPartPr>
      <w:docPartBody>
        <w:p w:rsidR="00FA0D6C" w:rsidRDefault="00C535E1" w:rsidP="00C535E1">
          <w:pPr>
            <w:pStyle w:val="53B1803132C04EE09FF39809EEC3DC592"/>
          </w:pPr>
          <w:r w:rsidRPr="009571F3">
            <w:rPr>
              <w:rStyle w:val="PlaceholderText"/>
            </w:rPr>
            <w:t>Click or tap here to enter text.</w:t>
          </w:r>
        </w:p>
      </w:docPartBody>
    </w:docPart>
    <w:docPart>
      <w:docPartPr>
        <w:name w:val="37797E7B7AFB472680215E597653675C"/>
        <w:category>
          <w:name w:val="General"/>
          <w:gallery w:val="placeholder"/>
        </w:category>
        <w:types>
          <w:type w:val="bbPlcHdr"/>
        </w:types>
        <w:behaviors>
          <w:behavior w:val="content"/>
        </w:behaviors>
        <w:guid w:val="{58509AEE-787A-46BA-9671-8E8792CC6180}"/>
      </w:docPartPr>
      <w:docPartBody>
        <w:p w:rsidR="00FA0D6C" w:rsidRDefault="00C535E1" w:rsidP="00C535E1">
          <w:pPr>
            <w:pStyle w:val="37797E7B7AFB472680215E597653675C1"/>
          </w:pPr>
          <w:r w:rsidRPr="002F385B">
            <w:rPr>
              <w:color w:val="808080" w:themeColor="background1" w:themeShade="80"/>
            </w:rPr>
            <w:t>$0.00</w:t>
          </w:r>
        </w:p>
      </w:docPartBody>
    </w:docPart>
    <w:docPart>
      <w:docPartPr>
        <w:name w:val="9AE7DEF71D13492FB06E7AE8CE0E7BBC"/>
        <w:category>
          <w:name w:val="General"/>
          <w:gallery w:val="placeholder"/>
        </w:category>
        <w:types>
          <w:type w:val="bbPlcHdr"/>
        </w:types>
        <w:behaviors>
          <w:behavior w:val="content"/>
        </w:behaviors>
        <w:guid w:val="{FD7B1CA6-DF27-4AB6-A2A6-F7E68784E7A5}"/>
      </w:docPartPr>
      <w:docPartBody>
        <w:p w:rsidR="00FA0D6C" w:rsidRDefault="00C535E1" w:rsidP="00C535E1">
          <w:pPr>
            <w:pStyle w:val="9AE7DEF71D13492FB06E7AE8CE0E7BBC1"/>
          </w:pPr>
          <w:r w:rsidRPr="002F385B">
            <w:rPr>
              <w:color w:val="808080" w:themeColor="background1" w:themeShade="80"/>
            </w:rPr>
            <w:t>$0.00</w:t>
          </w:r>
        </w:p>
      </w:docPartBody>
    </w:docPart>
    <w:docPart>
      <w:docPartPr>
        <w:name w:val="3846E0AD61E742E690B556BB001AD186"/>
        <w:category>
          <w:name w:val="General"/>
          <w:gallery w:val="placeholder"/>
        </w:category>
        <w:types>
          <w:type w:val="bbPlcHdr"/>
        </w:types>
        <w:behaviors>
          <w:behavior w:val="content"/>
        </w:behaviors>
        <w:guid w:val="{81AF0F76-C40B-485A-88C6-68C6E895F618}"/>
      </w:docPartPr>
      <w:docPartBody>
        <w:p w:rsidR="00FA0D6C" w:rsidRDefault="00C535E1" w:rsidP="00C535E1">
          <w:pPr>
            <w:pStyle w:val="3846E0AD61E742E690B556BB001AD1861"/>
          </w:pPr>
          <w:r w:rsidRPr="002F385B">
            <w:rPr>
              <w:color w:val="808080" w:themeColor="background1" w:themeShade="80"/>
            </w:rPr>
            <w:t>$0.00</w:t>
          </w:r>
        </w:p>
      </w:docPartBody>
    </w:docPart>
    <w:docPart>
      <w:docPartPr>
        <w:name w:val="D551F06DE54547629F1D1B4EA3593CE1"/>
        <w:category>
          <w:name w:val="General"/>
          <w:gallery w:val="placeholder"/>
        </w:category>
        <w:types>
          <w:type w:val="bbPlcHdr"/>
        </w:types>
        <w:behaviors>
          <w:behavior w:val="content"/>
        </w:behaviors>
        <w:guid w:val="{48288D62-E62F-4F2E-AE90-CF23D07B69B9}"/>
      </w:docPartPr>
      <w:docPartBody>
        <w:p w:rsidR="00FA0D6C" w:rsidRDefault="00C535E1" w:rsidP="00C535E1">
          <w:pPr>
            <w:pStyle w:val="D551F06DE54547629F1D1B4EA3593CE11"/>
          </w:pPr>
          <w:r w:rsidRPr="009571F3">
            <w:rPr>
              <w:rStyle w:val="PlaceholderText"/>
            </w:rPr>
            <w:t>Click or tap here to enter text.</w:t>
          </w:r>
        </w:p>
      </w:docPartBody>
    </w:docPart>
    <w:docPart>
      <w:docPartPr>
        <w:name w:val="7B6F27EBC92D4A00B23E196178600FDE"/>
        <w:category>
          <w:name w:val="General"/>
          <w:gallery w:val="placeholder"/>
        </w:category>
        <w:types>
          <w:type w:val="bbPlcHdr"/>
        </w:types>
        <w:behaviors>
          <w:behavior w:val="content"/>
        </w:behaviors>
        <w:guid w:val="{06CF908D-EF52-48D9-B037-2B97A63A872C}"/>
      </w:docPartPr>
      <w:docPartBody>
        <w:p w:rsidR="00FA0D6C" w:rsidRDefault="00C535E1" w:rsidP="00C535E1">
          <w:pPr>
            <w:pStyle w:val="7B6F27EBC92D4A00B23E196178600FDE1"/>
          </w:pPr>
          <w:r w:rsidRPr="009571F3">
            <w:rPr>
              <w:rStyle w:val="PlaceholderText"/>
            </w:rPr>
            <w:t>Click or tap here to enter text.</w:t>
          </w:r>
        </w:p>
      </w:docPartBody>
    </w:docPart>
    <w:docPart>
      <w:docPartPr>
        <w:name w:val="EEA29C5AE3824844AB2D0F2D3C9B5D18"/>
        <w:category>
          <w:name w:val="General"/>
          <w:gallery w:val="placeholder"/>
        </w:category>
        <w:types>
          <w:type w:val="bbPlcHdr"/>
        </w:types>
        <w:behaviors>
          <w:behavior w:val="content"/>
        </w:behaviors>
        <w:guid w:val="{299E4DB1-A8ED-496F-B286-B5B3B5E353B2}"/>
      </w:docPartPr>
      <w:docPartBody>
        <w:p w:rsidR="00FA0D6C" w:rsidRDefault="00C535E1" w:rsidP="00C535E1">
          <w:pPr>
            <w:pStyle w:val="EEA29C5AE3824844AB2D0F2D3C9B5D181"/>
          </w:pPr>
          <w:r w:rsidRPr="009571F3">
            <w:rPr>
              <w:rStyle w:val="PlaceholderText"/>
            </w:rPr>
            <w:t>Click or tap here to enter text.</w:t>
          </w:r>
        </w:p>
      </w:docPartBody>
    </w:docPart>
    <w:docPart>
      <w:docPartPr>
        <w:name w:val="7CE1AE84B6654487848CEE0666DBBF29"/>
        <w:category>
          <w:name w:val="General"/>
          <w:gallery w:val="placeholder"/>
        </w:category>
        <w:types>
          <w:type w:val="bbPlcHdr"/>
        </w:types>
        <w:behaviors>
          <w:behavior w:val="content"/>
        </w:behaviors>
        <w:guid w:val="{01FD400C-91DB-4DCD-9A40-241CCCF3DE98}"/>
      </w:docPartPr>
      <w:docPartBody>
        <w:p w:rsidR="00FA0D6C" w:rsidRDefault="00C535E1" w:rsidP="00C535E1">
          <w:pPr>
            <w:pStyle w:val="7CE1AE84B6654487848CEE0666DBBF291"/>
          </w:pPr>
          <w:r w:rsidRPr="009571F3">
            <w:rPr>
              <w:rStyle w:val="PlaceholderText"/>
            </w:rPr>
            <w:t>Click or tap here to enter text.</w:t>
          </w:r>
        </w:p>
      </w:docPartBody>
    </w:docPart>
    <w:docPart>
      <w:docPartPr>
        <w:name w:val="AB406D437F7C4670A7782D1ECC5794D3"/>
        <w:category>
          <w:name w:val="General"/>
          <w:gallery w:val="placeholder"/>
        </w:category>
        <w:types>
          <w:type w:val="bbPlcHdr"/>
        </w:types>
        <w:behaviors>
          <w:behavior w:val="content"/>
        </w:behaviors>
        <w:guid w:val="{5BB0CFCF-ACDA-4762-B229-65BE2B3A9741}"/>
      </w:docPartPr>
      <w:docPartBody>
        <w:p w:rsidR="00FA0D6C" w:rsidRDefault="00C535E1" w:rsidP="00C535E1">
          <w:pPr>
            <w:pStyle w:val="AB406D437F7C4670A7782D1ECC5794D31"/>
          </w:pPr>
          <w:r w:rsidRPr="009571F3">
            <w:rPr>
              <w:rStyle w:val="PlaceholderText"/>
            </w:rPr>
            <w:t>Click or tap here to enter text.</w:t>
          </w:r>
        </w:p>
      </w:docPartBody>
    </w:docPart>
    <w:docPart>
      <w:docPartPr>
        <w:name w:val="6EB4B20297064208AD80BE82257E9002"/>
        <w:category>
          <w:name w:val="General"/>
          <w:gallery w:val="placeholder"/>
        </w:category>
        <w:types>
          <w:type w:val="bbPlcHdr"/>
        </w:types>
        <w:behaviors>
          <w:behavior w:val="content"/>
        </w:behaviors>
        <w:guid w:val="{76EF6BED-E4E8-43D5-B1C3-75CF0B3F3DF8}"/>
      </w:docPartPr>
      <w:docPartBody>
        <w:p w:rsidR="00FA0D6C" w:rsidRDefault="00C535E1" w:rsidP="00C535E1">
          <w:pPr>
            <w:pStyle w:val="6EB4B20297064208AD80BE82257E90021"/>
          </w:pPr>
          <w:r w:rsidRPr="009571F3">
            <w:rPr>
              <w:rStyle w:val="PlaceholderText"/>
            </w:rPr>
            <w:t>Click or tap here to enter text.</w:t>
          </w:r>
        </w:p>
      </w:docPartBody>
    </w:docPart>
    <w:docPart>
      <w:docPartPr>
        <w:name w:val="6EC9C70981774B77B033321C244E9F13"/>
        <w:category>
          <w:name w:val="General"/>
          <w:gallery w:val="placeholder"/>
        </w:category>
        <w:types>
          <w:type w:val="bbPlcHdr"/>
        </w:types>
        <w:behaviors>
          <w:behavior w:val="content"/>
        </w:behaviors>
        <w:guid w:val="{69F0727C-F34E-4922-A931-6584A2FD8C48}"/>
      </w:docPartPr>
      <w:docPartBody>
        <w:p w:rsidR="00FA0D6C" w:rsidRDefault="00C535E1" w:rsidP="00C535E1">
          <w:pPr>
            <w:pStyle w:val="6EC9C70981774B77B033321C244E9F131"/>
          </w:pPr>
          <w:r w:rsidRPr="009571F3">
            <w:rPr>
              <w:rStyle w:val="PlaceholderText"/>
            </w:rPr>
            <w:t>Click or tap here to enter text.</w:t>
          </w:r>
        </w:p>
      </w:docPartBody>
    </w:docPart>
    <w:docPart>
      <w:docPartPr>
        <w:name w:val="DBC27F16F9EE4A97AAB7DD37810BFC1E"/>
        <w:category>
          <w:name w:val="General"/>
          <w:gallery w:val="placeholder"/>
        </w:category>
        <w:types>
          <w:type w:val="bbPlcHdr"/>
        </w:types>
        <w:behaviors>
          <w:behavior w:val="content"/>
        </w:behaviors>
        <w:guid w:val="{C5FCE523-36CE-463F-8D4A-75DF7950285C}"/>
      </w:docPartPr>
      <w:docPartBody>
        <w:p w:rsidR="00FA0D6C" w:rsidRDefault="00C535E1" w:rsidP="00C535E1">
          <w:pPr>
            <w:pStyle w:val="DBC27F16F9EE4A97AAB7DD37810BFC1E1"/>
          </w:pPr>
          <w:r w:rsidRPr="009571F3">
            <w:rPr>
              <w:rStyle w:val="PlaceholderText"/>
            </w:rPr>
            <w:t>Click or tap here to enter text.</w:t>
          </w:r>
        </w:p>
      </w:docPartBody>
    </w:docPart>
    <w:docPart>
      <w:docPartPr>
        <w:name w:val="156FE66A026F4FFEB2ABD427CEF6A2A3"/>
        <w:category>
          <w:name w:val="General"/>
          <w:gallery w:val="placeholder"/>
        </w:category>
        <w:types>
          <w:type w:val="bbPlcHdr"/>
        </w:types>
        <w:behaviors>
          <w:behavior w:val="content"/>
        </w:behaviors>
        <w:guid w:val="{46C218EB-04D7-4F1E-8585-46E36D7BC453}"/>
      </w:docPartPr>
      <w:docPartBody>
        <w:p w:rsidR="00FA0D6C" w:rsidRDefault="00C535E1" w:rsidP="00C535E1">
          <w:pPr>
            <w:pStyle w:val="156FE66A026F4FFEB2ABD427CEF6A2A31"/>
          </w:pPr>
          <w:r w:rsidRPr="009571F3">
            <w:rPr>
              <w:rStyle w:val="PlaceholderText"/>
            </w:rPr>
            <w:t>Click or tap here to enter text.</w:t>
          </w:r>
        </w:p>
      </w:docPartBody>
    </w:docPart>
    <w:docPart>
      <w:docPartPr>
        <w:name w:val="5DDB3DAA2B5B49E3B6554D5417FF3E1C"/>
        <w:category>
          <w:name w:val="General"/>
          <w:gallery w:val="placeholder"/>
        </w:category>
        <w:types>
          <w:type w:val="bbPlcHdr"/>
        </w:types>
        <w:behaviors>
          <w:behavior w:val="content"/>
        </w:behaviors>
        <w:guid w:val="{226D10CB-5C31-47A7-A528-8207C4655C7A}"/>
      </w:docPartPr>
      <w:docPartBody>
        <w:p w:rsidR="00FA0D6C" w:rsidRDefault="00C535E1" w:rsidP="00C535E1">
          <w:pPr>
            <w:pStyle w:val="5DDB3DAA2B5B49E3B6554D5417FF3E1C1"/>
          </w:pPr>
          <w:r w:rsidRPr="009571F3">
            <w:rPr>
              <w:rStyle w:val="PlaceholderText"/>
            </w:rPr>
            <w:t>Click or tap here to enter text.</w:t>
          </w:r>
        </w:p>
      </w:docPartBody>
    </w:docPart>
    <w:docPart>
      <w:docPartPr>
        <w:name w:val="0FDBE2DA9948455FBF7465454D3E1356"/>
        <w:category>
          <w:name w:val="General"/>
          <w:gallery w:val="placeholder"/>
        </w:category>
        <w:types>
          <w:type w:val="bbPlcHdr"/>
        </w:types>
        <w:behaviors>
          <w:behavior w:val="content"/>
        </w:behaviors>
        <w:guid w:val="{59AEF06E-5D5E-4849-A34F-CC6D01A0E9F4}"/>
      </w:docPartPr>
      <w:docPartBody>
        <w:p w:rsidR="00FA0D6C" w:rsidRDefault="00C535E1" w:rsidP="00C535E1">
          <w:pPr>
            <w:pStyle w:val="0FDBE2DA9948455FBF7465454D3E1356"/>
          </w:pPr>
          <w:r w:rsidRPr="009571F3">
            <w:rPr>
              <w:rStyle w:val="PlaceholderText"/>
            </w:rPr>
            <w:t>Click or tap here to enter text.</w:t>
          </w:r>
        </w:p>
      </w:docPartBody>
    </w:docPart>
    <w:docPart>
      <w:docPartPr>
        <w:name w:val="203B56C2230E41418D50AC7D7B30330A"/>
        <w:category>
          <w:name w:val="General"/>
          <w:gallery w:val="placeholder"/>
        </w:category>
        <w:types>
          <w:type w:val="bbPlcHdr"/>
        </w:types>
        <w:behaviors>
          <w:behavior w:val="content"/>
        </w:behaviors>
        <w:guid w:val="{D991673A-BA60-4EBA-B917-B4BC6C918FC9}"/>
      </w:docPartPr>
      <w:docPartBody>
        <w:p w:rsidR="00FA0D6C" w:rsidRDefault="00C535E1" w:rsidP="00C535E1">
          <w:pPr>
            <w:pStyle w:val="203B56C2230E41418D50AC7D7B30330A"/>
          </w:pPr>
          <w:r w:rsidRPr="009571F3">
            <w:rPr>
              <w:rStyle w:val="PlaceholderText"/>
            </w:rPr>
            <w:t>Click or tap here to enter text.</w:t>
          </w:r>
        </w:p>
      </w:docPartBody>
    </w:docPart>
    <w:docPart>
      <w:docPartPr>
        <w:name w:val="B4C449E9817E4B9BAEB59B0F190A4CEE"/>
        <w:category>
          <w:name w:val="General"/>
          <w:gallery w:val="placeholder"/>
        </w:category>
        <w:types>
          <w:type w:val="bbPlcHdr"/>
        </w:types>
        <w:behaviors>
          <w:behavior w:val="content"/>
        </w:behaviors>
        <w:guid w:val="{DBF6AB73-DF13-41B8-BE5B-C51691D720C3}"/>
      </w:docPartPr>
      <w:docPartBody>
        <w:p w:rsidR="00FA0D6C" w:rsidRDefault="00C535E1" w:rsidP="00C535E1">
          <w:pPr>
            <w:pStyle w:val="B4C449E9817E4B9BAEB59B0F190A4CEE"/>
          </w:pPr>
          <w:r w:rsidRPr="009571F3">
            <w:rPr>
              <w:rStyle w:val="PlaceholderText"/>
            </w:rPr>
            <w:t>Click or tap to enter a date.</w:t>
          </w:r>
        </w:p>
      </w:docPartBody>
    </w:docPart>
    <w:docPart>
      <w:docPartPr>
        <w:name w:val="69299BD833BD4A5E9F37E5CB0D20174A"/>
        <w:category>
          <w:name w:val="General"/>
          <w:gallery w:val="placeholder"/>
        </w:category>
        <w:types>
          <w:type w:val="bbPlcHdr"/>
        </w:types>
        <w:behaviors>
          <w:behavior w:val="content"/>
        </w:behaviors>
        <w:guid w:val="{22987C22-B82E-4D6C-B34B-56C384CD7000}"/>
      </w:docPartPr>
      <w:docPartBody>
        <w:p w:rsidR="00FA0D6C" w:rsidRDefault="00C535E1" w:rsidP="00C535E1">
          <w:pPr>
            <w:pStyle w:val="69299BD833BD4A5E9F37E5CB0D20174A"/>
          </w:pPr>
          <w:r w:rsidRPr="006329F4">
            <w:rPr>
              <w:color w:val="808080" w:themeColor="background1" w:themeShade="80"/>
            </w:rPr>
            <w:t>enter number</w:t>
          </w:r>
        </w:p>
      </w:docPartBody>
    </w:docPart>
    <w:docPart>
      <w:docPartPr>
        <w:name w:val="A02C7F07D9AB4B36933B846AD9CD4BC8"/>
        <w:category>
          <w:name w:val="General"/>
          <w:gallery w:val="placeholder"/>
        </w:category>
        <w:types>
          <w:type w:val="bbPlcHdr"/>
        </w:types>
        <w:behaviors>
          <w:behavior w:val="content"/>
        </w:behaviors>
        <w:guid w:val="{B14BFB41-FECE-45F9-80F0-E4BAD9F6F1C6}"/>
      </w:docPartPr>
      <w:docPartBody>
        <w:p w:rsidR="00FA0D6C" w:rsidRDefault="00C535E1" w:rsidP="00C535E1">
          <w:pPr>
            <w:pStyle w:val="A02C7F07D9AB4B36933B846AD9CD4BC8"/>
          </w:pPr>
          <w:r w:rsidRPr="009571F3">
            <w:rPr>
              <w:rStyle w:val="PlaceholderText"/>
            </w:rPr>
            <w:t>Click or tap here to enter text.</w:t>
          </w:r>
        </w:p>
      </w:docPartBody>
    </w:docPart>
    <w:docPart>
      <w:docPartPr>
        <w:name w:val="3980934396E64757A2C0E233C6422B03"/>
        <w:category>
          <w:name w:val="General"/>
          <w:gallery w:val="placeholder"/>
        </w:category>
        <w:types>
          <w:type w:val="bbPlcHdr"/>
        </w:types>
        <w:behaviors>
          <w:behavior w:val="content"/>
        </w:behaviors>
        <w:guid w:val="{E0F7ABD9-1752-4F74-827A-83115C0CB5F7}"/>
      </w:docPartPr>
      <w:docPartBody>
        <w:p w:rsidR="00FA0D6C" w:rsidRDefault="00C535E1" w:rsidP="00C535E1">
          <w:pPr>
            <w:pStyle w:val="3980934396E64757A2C0E233C6422B03"/>
          </w:pPr>
          <w:r w:rsidRPr="009571F3">
            <w:rPr>
              <w:rStyle w:val="PlaceholderText"/>
            </w:rPr>
            <w:t>Click or tap here to enter text.</w:t>
          </w:r>
        </w:p>
      </w:docPartBody>
    </w:docPart>
    <w:docPart>
      <w:docPartPr>
        <w:name w:val="149F0057DFAC450DA7D5D53A3D757787"/>
        <w:category>
          <w:name w:val="General"/>
          <w:gallery w:val="placeholder"/>
        </w:category>
        <w:types>
          <w:type w:val="bbPlcHdr"/>
        </w:types>
        <w:behaviors>
          <w:behavior w:val="content"/>
        </w:behaviors>
        <w:guid w:val="{9A05649E-3A4D-4CD2-ACC7-5781D9F19172}"/>
      </w:docPartPr>
      <w:docPartBody>
        <w:p w:rsidR="00FA0D6C" w:rsidRDefault="00C535E1" w:rsidP="00C535E1">
          <w:pPr>
            <w:pStyle w:val="149F0057DFAC450DA7D5D53A3D757787"/>
          </w:pPr>
          <w:r w:rsidRPr="009571F3">
            <w:rPr>
              <w:rStyle w:val="PlaceholderText"/>
            </w:rPr>
            <w:t>Click or tap here to enter text.</w:t>
          </w:r>
        </w:p>
      </w:docPartBody>
    </w:docPart>
    <w:docPart>
      <w:docPartPr>
        <w:name w:val="1BAFE2A9FC734389A10509ED3DC2ECC8"/>
        <w:category>
          <w:name w:val="General"/>
          <w:gallery w:val="placeholder"/>
        </w:category>
        <w:types>
          <w:type w:val="bbPlcHdr"/>
        </w:types>
        <w:behaviors>
          <w:behavior w:val="content"/>
        </w:behaviors>
        <w:guid w:val="{159E4DC6-90BD-40A0-A11D-BA7786333F88}"/>
      </w:docPartPr>
      <w:docPartBody>
        <w:p w:rsidR="00FA0D6C" w:rsidRDefault="00C535E1" w:rsidP="00C535E1">
          <w:pPr>
            <w:pStyle w:val="1BAFE2A9FC734389A10509ED3DC2ECC8"/>
          </w:pPr>
          <w:r w:rsidRPr="009571F3">
            <w:rPr>
              <w:rStyle w:val="PlaceholderText"/>
            </w:rPr>
            <w:t>Click or tap here to enter text.</w:t>
          </w:r>
        </w:p>
      </w:docPartBody>
    </w:docPart>
    <w:docPart>
      <w:docPartPr>
        <w:name w:val="5F0012C3BE0D4101AF078954FABBA1D3"/>
        <w:category>
          <w:name w:val="General"/>
          <w:gallery w:val="placeholder"/>
        </w:category>
        <w:types>
          <w:type w:val="bbPlcHdr"/>
        </w:types>
        <w:behaviors>
          <w:behavior w:val="content"/>
        </w:behaviors>
        <w:guid w:val="{B91AFEE8-E867-474F-A600-728D8EFE9BB6}"/>
      </w:docPartPr>
      <w:docPartBody>
        <w:p w:rsidR="00FA0D6C" w:rsidRDefault="00C535E1" w:rsidP="00C535E1">
          <w:pPr>
            <w:pStyle w:val="5F0012C3BE0D4101AF078954FABBA1D3"/>
          </w:pPr>
          <w:r w:rsidRPr="009571F3">
            <w:rPr>
              <w:rStyle w:val="PlaceholderText"/>
            </w:rPr>
            <w:t>Click or tap here to enter text.</w:t>
          </w:r>
        </w:p>
      </w:docPartBody>
    </w:docPart>
    <w:docPart>
      <w:docPartPr>
        <w:name w:val="1AC3E3E213C14B509D0A0D2DBD38DC14"/>
        <w:category>
          <w:name w:val="General"/>
          <w:gallery w:val="placeholder"/>
        </w:category>
        <w:types>
          <w:type w:val="bbPlcHdr"/>
        </w:types>
        <w:behaviors>
          <w:behavior w:val="content"/>
        </w:behaviors>
        <w:guid w:val="{EDF4A66D-559D-4A30-B5C0-C455FC4C231D}"/>
      </w:docPartPr>
      <w:docPartBody>
        <w:p w:rsidR="00FA0D6C" w:rsidRDefault="00C535E1" w:rsidP="00C535E1">
          <w:pPr>
            <w:pStyle w:val="1AC3E3E213C14B509D0A0D2DBD38DC14"/>
          </w:pPr>
          <w:r w:rsidRPr="009571F3">
            <w:rPr>
              <w:rStyle w:val="PlaceholderText"/>
            </w:rPr>
            <w:t>Click or tap to enter a date.</w:t>
          </w:r>
        </w:p>
      </w:docPartBody>
    </w:docPart>
    <w:docPart>
      <w:docPartPr>
        <w:name w:val="29DDBFE9A5694A51A1C0B35FFB747CF1"/>
        <w:category>
          <w:name w:val="General"/>
          <w:gallery w:val="placeholder"/>
        </w:category>
        <w:types>
          <w:type w:val="bbPlcHdr"/>
        </w:types>
        <w:behaviors>
          <w:behavior w:val="content"/>
        </w:behaviors>
        <w:guid w:val="{C7EA1B89-9811-42E1-9F39-BD9B4061F0F8}"/>
      </w:docPartPr>
      <w:docPartBody>
        <w:p w:rsidR="001C52E6" w:rsidRDefault="002F6C08" w:rsidP="002F6C08">
          <w:pPr>
            <w:pStyle w:val="29DDBFE9A5694A51A1C0B35FFB747CF1"/>
          </w:pPr>
          <w:r w:rsidRPr="009571F3">
            <w:rPr>
              <w:rStyle w:val="PlaceholderText"/>
            </w:rPr>
            <w:t>Click or tap here to enter text.</w:t>
          </w:r>
        </w:p>
      </w:docPartBody>
    </w:docPart>
    <w:docPart>
      <w:docPartPr>
        <w:name w:val="B809B06ECB82472A947DDAA450FE0C31"/>
        <w:category>
          <w:name w:val="General"/>
          <w:gallery w:val="placeholder"/>
        </w:category>
        <w:types>
          <w:type w:val="bbPlcHdr"/>
        </w:types>
        <w:behaviors>
          <w:behavior w:val="content"/>
        </w:behaviors>
        <w:guid w:val="{F84C3E58-D661-41B1-9373-AC5F728542AF}"/>
      </w:docPartPr>
      <w:docPartBody>
        <w:p w:rsidR="001C52E6" w:rsidRDefault="002F6C08" w:rsidP="002F6C08">
          <w:pPr>
            <w:pStyle w:val="B809B06ECB82472A947DDAA450FE0C31"/>
          </w:pPr>
          <w:r w:rsidRPr="009571F3">
            <w:rPr>
              <w:rStyle w:val="PlaceholderText"/>
            </w:rPr>
            <w:t>Click or tap here to enter text.</w:t>
          </w:r>
        </w:p>
      </w:docPartBody>
    </w:docPart>
    <w:docPart>
      <w:docPartPr>
        <w:name w:val="52A0150495294AA1A60A9D7A75DA9F1B"/>
        <w:category>
          <w:name w:val="General"/>
          <w:gallery w:val="placeholder"/>
        </w:category>
        <w:types>
          <w:type w:val="bbPlcHdr"/>
        </w:types>
        <w:behaviors>
          <w:behavior w:val="content"/>
        </w:behaviors>
        <w:guid w:val="{2B25EF0B-89AB-4009-9883-274116D4DEE9}"/>
      </w:docPartPr>
      <w:docPartBody>
        <w:p w:rsidR="001C52E6" w:rsidRDefault="002F6C08" w:rsidP="002F6C08">
          <w:pPr>
            <w:pStyle w:val="52A0150495294AA1A60A9D7A75DA9F1B"/>
          </w:pPr>
          <w:r w:rsidRPr="009571F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A08"/>
    <w:rsid w:val="00025A08"/>
    <w:rsid w:val="00125B0C"/>
    <w:rsid w:val="0018212B"/>
    <w:rsid w:val="001852C3"/>
    <w:rsid w:val="001900B3"/>
    <w:rsid w:val="001C52E6"/>
    <w:rsid w:val="001E275D"/>
    <w:rsid w:val="002047CD"/>
    <w:rsid w:val="00221500"/>
    <w:rsid w:val="00253CF7"/>
    <w:rsid w:val="002F6C08"/>
    <w:rsid w:val="003362D3"/>
    <w:rsid w:val="00522B7E"/>
    <w:rsid w:val="005310E8"/>
    <w:rsid w:val="00662DF9"/>
    <w:rsid w:val="00692BF0"/>
    <w:rsid w:val="006C16BB"/>
    <w:rsid w:val="007F72F9"/>
    <w:rsid w:val="00860BD9"/>
    <w:rsid w:val="00871019"/>
    <w:rsid w:val="00A66CDD"/>
    <w:rsid w:val="00A84439"/>
    <w:rsid w:val="00A85769"/>
    <w:rsid w:val="00B07BBE"/>
    <w:rsid w:val="00B66B8C"/>
    <w:rsid w:val="00BA4F99"/>
    <w:rsid w:val="00C535E1"/>
    <w:rsid w:val="00C750F7"/>
    <w:rsid w:val="00D836A3"/>
    <w:rsid w:val="00D83BF2"/>
    <w:rsid w:val="00DE1984"/>
    <w:rsid w:val="00F963D0"/>
    <w:rsid w:val="00FA0D6C"/>
    <w:rsid w:val="00FC48C8"/>
    <w:rsid w:val="00FC7F35"/>
    <w:rsid w:val="00FD7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C08"/>
    <w:rPr>
      <w:color w:val="808080"/>
    </w:rPr>
  </w:style>
  <w:style w:type="paragraph" w:customStyle="1" w:styleId="A587F5F876D34792906E0CFE12220238">
    <w:name w:val="A587F5F876D34792906E0CFE12220238"/>
    <w:rsid w:val="00025A08"/>
    <w:pPr>
      <w:spacing w:before="60" w:after="60" w:line="240" w:lineRule="auto"/>
    </w:pPr>
    <w:rPr>
      <w:rFonts w:ascii="Arial" w:eastAsiaTheme="minorHAnsi" w:hAnsi="Arial"/>
      <w:color w:val="000000" w:themeColor="text1"/>
      <w:sz w:val="20"/>
      <w:lang w:eastAsia="en-US"/>
    </w:rPr>
  </w:style>
  <w:style w:type="paragraph" w:customStyle="1" w:styleId="BB6BE178AFF94F76BBE147D351C094FC">
    <w:name w:val="BB6BE178AFF94F76BBE147D351C094FC"/>
    <w:rsid w:val="00025A08"/>
    <w:pPr>
      <w:spacing w:before="60" w:after="60" w:line="240" w:lineRule="auto"/>
    </w:pPr>
    <w:rPr>
      <w:rFonts w:ascii="Arial" w:eastAsiaTheme="minorHAnsi" w:hAnsi="Arial"/>
      <w:color w:val="000000" w:themeColor="text1"/>
      <w:sz w:val="20"/>
      <w:lang w:eastAsia="en-US"/>
    </w:rPr>
  </w:style>
  <w:style w:type="paragraph" w:customStyle="1" w:styleId="2F4AB16B82484EA7910904D35A15082F">
    <w:name w:val="2F4AB16B82484EA7910904D35A15082F"/>
    <w:rsid w:val="00025A08"/>
    <w:pPr>
      <w:spacing w:before="60" w:after="60" w:line="240" w:lineRule="auto"/>
    </w:pPr>
    <w:rPr>
      <w:rFonts w:ascii="Arial" w:eastAsiaTheme="minorHAnsi" w:hAnsi="Arial"/>
      <w:color w:val="000000" w:themeColor="text1"/>
      <w:sz w:val="20"/>
      <w:lang w:eastAsia="en-US"/>
    </w:rPr>
  </w:style>
  <w:style w:type="paragraph" w:customStyle="1" w:styleId="1B99F41D6A934AAD8B7675E7B94BBD44">
    <w:name w:val="1B99F41D6A934AAD8B7675E7B94BBD44"/>
    <w:rsid w:val="00025A08"/>
    <w:pPr>
      <w:spacing w:before="120" w:after="120" w:line="240" w:lineRule="auto"/>
    </w:pPr>
    <w:rPr>
      <w:rFonts w:ascii="Arial" w:eastAsiaTheme="minorHAnsi" w:hAnsi="Arial"/>
      <w:noProof/>
      <w:color w:val="000000" w:themeColor="text1"/>
      <w:lang w:eastAsia="en-US"/>
    </w:rPr>
  </w:style>
  <w:style w:type="paragraph" w:customStyle="1" w:styleId="B8405DF0E5F24905A22750C55E229FF4">
    <w:name w:val="B8405DF0E5F24905A22750C55E229FF4"/>
    <w:rsid w:val="00025A08"/>
    <w:pPr>
      <w:spacing w:before="120" w:after="120" w:line="240" w:lineRule="auto"/>
    </w:pPr>
    <w:rPr>
      <w:rFonts w:ascii="Arial" w:eastAsiaTheme="minorHAnsi" w:hAnsi="Arial"/>
      <w:noProof/>
      <w:color w:val="000000" w:themeColor="text1"/>
      <w:lang w:eastAsia="en-US"/>
    </w:rPr>
  </w:style>
  <w:style w:type="paragraph" w:customStyle="1" w:styleId="067186E3BF3D47F5B148588F5C662E11">
    <w:name w:val="067186E3BF3D47F5B148588F5C662E11"/>
    <w:rsid w:val="00025A08"/>
    <w:rPr>
      <w:rFonts w:eastAsiaTheme="minorHAnsi"/>
      <w:lang w:eastAsia="en-US"/>
    </w:rPr>
  </w:style>
  <w:style w:type="paragraph" w:customStyle="1" w:styleId="41B0FB7EAC074598A923F88BA9AE978C">
    <w:name w:val="41B0FB7EAC074598A923F88BA9AE978C"/>
    <w:rsid w:val="00025A08"/>
    <w:rPr>
      <w:rFonts w:eastAsiaTheme="minorHAnsi"/>
      <w:lang w:eastAsia="en-US"/>
    </w:rPr>
  </w:style>
  <w:style w:type="paragraph" w:customStyle="1" w:styleId="60DA867C491F4E5FBCB485E1C49A82BB">
    <w:name w:val="60DA867C491F4E5FBCB485E1C49A82BB"/>
    <w:rsid w:val="00025A08"/>
    <w:rPr>
      <w:rFonts w:eastAsiaTheme="minorHAnsi"/>
      <w:lang w:eastAsia="en-US"/>
    </w:rPr>
  </w:style>
  <w:style w:type="paragraph" w:customStyle="1" w:styleId="76EA0C39253146309E065188F14D4C5C">
    <w:name w:val="76EA0C39253146309E065188F14D4C5C"/>
    <w:rsid w:val="00025A08"/>
    <w:rPr>
      <w:rFonts w:eastAsiaTheme="minorHAnsi"/>
      <w:lang w:eastAsia="en-US"/>
    </w:rPr>
  </w:style>
  <w:style w:type="paragraph" w:customStyle="1" w:styleId="A587F5F876D34792906E0CFE122202381">
    <w:name w:val="A587F5F876D34792906E0CFE122202381"/>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1">
    <w:name w:val="BB6BE178AFF94F76BBE147D351C094FC1"/>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1">
    <w:name w:val="2F4AB16B82484EA7910904D35A15082F1"/>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1">
    <w:name w:val="1B99F41D6A934AAD8B7675E7B94BBD441"/>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1">
    <w:name w:val="B8405DF0E5F24905A22750C55E229FF41"/>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1">
    <w:name w:val="067186E3BF3D47F5B148588F5C662E111"/>
    <w:rsid w:val="00FC48C8"/>
    <w:rPr>
      <w:rFonts w:eastAsiaTheme="minorHAnsi"/>
      <w:lang w:eastAsia="en-US"/>
    </w:rPr>
  </w:style>
  <w:style w:type="paragraph" w:customStyle="1" w:styleId="41B0FB7EAC074598A923F88BA9AE978C1">
    <w:name w:val="41B0FB7EAC074598A923F88BA9AE978C1"/>
    <w:rsid w:val="00FC48C8"/>
    <w:rPr>
      <w:rFonts w:eastAsiaTheme="minorHAnsi"/>
      <w:lang w:eastAsia="en-US"/>
    </w:rPr>
  </w:style>
  <w:style w:type="paragraph" w:customStyle="1" w:styleId="60DA867C491F4E5FBCB485E1C49A82BB1">
    <w:name w:val="60DA867C491F4E5FBCB485E1C49A82BB1"/>
    <w:rsid w:val="00FC48C8"/>
    <w:rPr>
      <w:rFonts w:eastAsiaTheme="minorHAnsi"/>
      <w:lang w:eastAsia="en-US"/>
    </w:rPr>
  </w:style>
  <w:style w:type="paragraph" w:customStyle="1" w:styleId="76EA0C39253146309E065188F14D4C5C1">
    <w:name w:val="76EA0C39253146309E065188F14D4C5C1"/>
    <w:rsid w:val="00FC48C8"/>
    <w:rPr>
      <w:rFonts w:eastAsiaTheme="minorHAnsi"/>
      <w:lang w:eastAsia="en-US"/>
    </w:rPr>
  </w:style>
  <w:style w:type="paragraph" w:customStyle="1" w:styleId="A587F5F876D34792906E0CFE122202382">
    <w:name w:val="A587F5F876D34792906E0CFE122202382"/>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2">
    <w:name w:val="BB6BE178AFF94F76BBE147D351C094FC2"/>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2">
    <w:name w:val="2F4AB16B82484EA7910904D35A15082F2"/>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2">
    <w:name w:val="1B99F41D6A934AAD8B7675E7B94BBD442"/>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2">
    <w:name w:val="B8405DF0E5F24905A22750C55E229FF42"/>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2">
    <w:name w:val="067186E3BF3D47F5B148588F5C662E112"/>
    <w:rsid w:val="00FC48C8"/>
    <w:rPr>
      <w:rFonts w:eastAsiaTheme="minorHAnsi"/>
      <w:lang w:eastAsia="en-US"/>
    </w:rPr>
  </w:style>
  <w:style w:type="paragraph" w:customStyle="1" w:styleId="41B0FB7EAC074598A923F88BA9AE978C2">
    <w:name w:val="41B0FB7EAC074598A923F88BA9AE978C2"/>
    <w:rsid w:val="00FC48C8"/>
    <w:rPr>
      <w:rFonts w:eastAsiaTheme="minorHAnsi"/>
      <w:lang w:eastAsia="en-US"/>
    </w:rPr>
  </w:style>
  <w:style w:type="paragraph" w:customStyle="1" w:styleId="60DA867C491F4E5FBCB485E1C49A82BB2">
    <w:name w:val="60DA867C491F4E5FBCB485E1C49A82BB2"/>
    <w:rsid w:val="00FC48C8"/>
    <w:rPr>
      <w:rFonts w:eastAsiaTheme="minorHAnsi"/>
      <w:lang w:eastAsia="en-US"/>
    </w:rPr>
  </w:style>
  <w:style w:type="paragraph" w:customStyle="1" w:styleId="76EA0C39253146309E065188F14D4C5C2">
    <w:name w:val="76EA0C39253146309E065188F14D4C5C2"/>
    <w:rsid w:val="00FC48C8"/>
    <w:rPr>
      <w:rFonts w:eastAsiaTheme="minorHAnsi"/>
      <w:lang w:eastAsia="en-US"/>
    </w:rPr>
  </w:style>
  <w:style w:type="paragraph" w:customStyle="1" w:styleId="A587F5F876D34792906E0CFE122202383">
    <w:name w:val="A587F5F876D34792906E0CFE122202383"/>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3">
    <w:name w:val="BB6BE178AFF94F76BBE147D351C094FC3"/>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3">
    <w:name w:val="2F4AB16B82484EA7910904D35A15082F3"/>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3">
    <w:name w:val="1B99F41D6A934AAD8B7675E7B94BBD443"/>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3">
    <w:name w:val="B8405DF0E5F24905A22750C55E229FF43"/>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3">
    <w:name w:val="067186E3BF3D47F5B148588F5C662E113"/>
    <w:rsid w:val="00FC48C8"/>
    <w:rPr>
      <w:rFonts w:eastAsiaTheme="minorHAnsi"/>
      <w:lang w:eastAsia="en-US"/>
    </w:rPr>
  </w:style>
  <w:style w:type="paragraph" w:customStyle="1" w:styleId="41B0FB7EAC074598A923F88BA9AE978C3">
    <w:name w:val="41B0FB7EAC074598A923F88BA9AE978C3"/>
    <w:rsid w:val="00FC48C8"/>
    <w:rPr>
      <w:rFonts w:eastAsiaTheme="minorHAnsi"/>
      <w:lang w:eastAsia="en-US"/>
    </w:rPr>
  </w:style>
  <w:style w:type="paragraph" w:customStyle="1" w:styleId="60DA867C491F4E5FBCB485E1C49A82BB3">
    <w:name w:val="60DA867C491F4E5FBCB485E1C49A82BB3"/>
    <w:rsid w:val="00FC48C8"/>
    <w:rPr>
      <w:rFonts w:eastAsiaTheme="minorHAnsi"/>
      <w:lang w:eastAsia="en-US"/>
    </w:rPr>
  </w:style>
  <w:style w:type="paragraph" w:customStyle="1" w:styleId="76EA0C39253146309E065188F14D4C5C3">
    <w:name w:val="76EA0C39253146309E065188F14D4C5C3"/>
    <w:rsid w:val="00FC48C8"/>
    <w:rPr>
      <w:rFonts w:eastAsiaTheme="minorHAnsi"/>
      <w:lang w:eastAsia="en-US"/>
    </w:rPr>
  </w:style>
  <w:style w:type="paragraph" w:customStyle="1" w:styleId="A587F5F876D34792906E0CFE122202384">
    <w:name w:val="A587F5F876D34792906E0CFE122202384"/>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4">
    <w:name w:val="BB6BE178AFF94F76BBE147D351C094FC4"/>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4">
    <w:name w:val="2F4AB16B82484EA7910904D35A15082F4"/>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
    <w:name w:val="8B4433FF65AA4E798A87A09EBCB7455B"/>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4">
    <w:name w:val="B8405DF0E5F24905A22750C55E229FF44"/>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4">
    <w:name w:val="067186E3BF3D47F5B148588F5C662E114"/>
    <w:rsid w:val="00FC7F35"/>
    <w:rPr>
      <w:rFonts w:eastAsiaTheme="minorHAnsi"/>
      <w:lang w:eastAsia="en-US"/>
    </w:rPr>
  </w:style>
  <w:style w:type="paragraph" w:customStyle="1" w:styleId="41B0FB7EAC074598A923F88BA9AE978C4">
    <w:name w:val="41B0FB7EAC074598A923F88BA9AE978C4"/>
    <w:rsid w:val="00FC7F35"/>
    <w:rPr>
      <w:rFonts w:eastAsiaTheme="minorHAnsi"/>
      <w:lang w:eastAsia="en-US"/>
    </w:rPr>
  </w:style>
  <w:style w:type="paragraph" w:customStyle="1" w:styleId="60DA867C491F4E5FBCB485E1C49A82BB4">
    <w:name w:val="60DA867C491F4E5FBCB485E1C49A82BB4"/>
    <w:rsid w:val="00FC7F35"/>
    <w:rPr>
      <w:rFonts w:eastAsiaTheme="minorHAnsi"/>
      <w:lang w:eastAsia="en-US"/>
    </w:rPr>
  </w:style>
  <w:style w:type="paragraph" w:customStyle="1" w:styleId="76EA0C39253146309E065188F14D4C5C4">
    <w:name w:val="76EA0C39253146309E065188F14D4C5C4"/>
    <w:rsid w:val="00FC7F35"/>
    <w:rPr>
      <w:rFonts w:eastAsiaTheme="minorHAnsi"/>
      <w:lang w:eastAsia="en-US"/>
    </w:rPr>
  </w:style>
  <w:style w:type="paragraph" w:customStyle="1" w:styleId="790F74B88E7940A3A9C59B5233E6238A">
    <w:name w:val="790F74B88E7940A3A9C59B5233E6238A"/>
    <w:rsid w:val="00FC7F35"/>
    <w:pPr>
      <w:spacing w:before="120" w:after="120" w:line="240" w:lineRule="auto"/>
    </w:pPr>
    <w:rPr>
      <w:rFonts w:ascii="Arial" w:eastAsiaTheme="minorHAnsi" w:hAnsi="Arial"/>
      <w:noProof/>
      <w:color w:val="000000" w:themeColor="text1"/>
      <w:lang w:eastAsia="en-US"/>
    </w:rPr>
  </w:style>
  <w:style w:type="paragraph" w:customStyle="1" w:styleId="A587F5F876D34792906E0CFE122202385">
    <w:name w:val="A587F5F876D34792906E0CFE122202385"/>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5">
    <w:name w:val="BB6BE178AFF94F76BBE147D351C094FC5"/>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5">
    <w:name w:val="2F4AB16B82484EA7910904D35A15082F5"/>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1">
    <w:name w:val="8B4433FF65AA4E798A87A09EBCB7455B1"/>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5">
    <w:name w:val="B8405DF0E5F24905A22750C55E229FF45"/>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5">
    <w:name w:val="067186E3BF3D47F5B148588F5C662E115"/>
    <w:rsid w:val="00FC7F35"/>
    <w:rPr>
      <w:rFonts w:eastAsiaTheme="minorHAnsi"/>
      <w:lang w:eastAsia="en-US"/>
    </w:rPr>
  </w:style>
  <w:style w:type="paragraph" w:customStyle="1" w:styleId="41B0FB7EAC074598A923F88BA9AE978C5">
    <w:name w:val="41B0FB7EAC074598A923F88BA9AE978C5"/>
    <w:rsid w:val="00FC7F35"/>
    <w:rPr>
      <w:rFonts w:eastAsiaTheme="minorHAnsi"/>
      <w:lang w:eastAsia="en-US"/>
    </w:rPr>
  </w:style>
  <w:style w:type="paragraph" w:customStyle="1" w:styleId="60DA867C491F4E5FBCB485E1C49A82BB5">
    <w:name w:val="60DA867C491F4E5FBCB485E1C49A82BB5"/>
    <w:rsid w:val="00FC7F35"/>
    <w:rPr>
      <w:rFonts w:eastAsiaTheme="minorHAnsi"/>
      <w:lang w:eastAsia="en-US"/>
    </w:rPr>
  </w:style>
  <w:style w:type="paragraph" w:customStyle="1" w:styleId="76EA0C39253146309E065188F14D4C5C5">
    <w:name w:val="76EA0C39253146309E065188F14D4C5C5"/>
    <w:rsid w:val="00FC7F35"/>
    <w:rPr>
      <w:rFonts w:eastAsiaTheme="minorHAnsi"/>
      <w:lang w:eastAsia="en-US"/>
    </w:rPr>
  </w:style>
  <w:style w:type="paragraph" w:customStyle="1" w:styleId="6941F13C69BF4C24B2593019116B48E0">
    <w:name w:val="6941F13C69BF4C24B2593019116B48E0"/>
    <w:rsid w:val="00125B0C"/>
  </w:style>
  <w:style w:type="paragraph" w:customStyle="1" w:styleId="8A0F7EDBAE8D4474817988A5E30A657E">
    <w:name w:val="8A0F7EDBAE8D4474817988A5E30A657E"/>
    <w:rsid w:val="00125B0C"/>
  </w:style>
  <w:style w:type="paragraph" w:customStyle="1" w:styleId="E95EEC40F01446F2B3C4AFDBEAF81BE3">
    <w:name w:val="E95EEC40F01446F2B3C4AFDBEAF81BE3"/>
    <w:rsid w:val="00125B0C"/>
  </w:style>
  <w:style w:type="paragraph" w:customStyle="1" w:styleId="BBD87D7BEB664789A5040C10C953CD77">
    <w:name w:val="BBD87D7BEB664789A5040C10C953CD77"/>
    <w:rsid w:val="00125B0C"/>
  </w:style>
  <w:style w:type="paragraph" w:customStyle="1" w:styleId="0AEFF01195B04A7B82DE134F88CFBBFF">
    <w:name w:val="0AEFF01195B04A7B82DE134F88CFBBFF"/>
    <w:rsid w:val="00125B0C"/>
  </w:style>
  <w:style w:type="paragraph" w:customStyle="1" w:styleId="54C9053D4CF24276BF810DBE2EC7E337">
    <w:name w:val="54C9053D4CF24276BF810DBE2EC7E337"/>
    <w:rsid w:val="00125B0C"/>
  </w:style>
  <w:style w:type="paragraph" w:customStyle="1" w:styleId="6C748712C2154420825DA88A1F2E971D">
    <w:name w:val="6C748712C2154420825DA88A1F2E971D"/>
    <w:rsid w:val="00125B0C"/>
  </w:style>
  <w:style w:type="paragraph" w:customStyle="1" w:styleId="87389287060B4406B41B037F2DD1555B">
    <w:name w:val="87389287060B4406B41B037F2DD1555B"/>
    <w:rsid w:val="00125B0C"/>
  </w:style>
  <w:style w:type="paragraph" w:customStyle="1" w:styleId="1534DF52B0E2409A84CF2626D945540A">
    <w:name w:val="1534DF52B0E2409A84CF2626D945540A"/>
    <w:rsid w:val="00125B0C"/>
  </w:style>
  <w:style w:type="paragraph" w:customStyle="1" w:styleId="CBFC0CE9E6334BF69BCF56DE27E5EFC5">
    <w:name w:val="CBFC0CE9E6334BF69BCF56DE27E5EFC5"/>
    <w:rsid w:val="00125B0C"/>
  </w:style>
  <w:style w:type="paragraph" w:customStyle="1" w:styleId="F753371A43504978AC159D78A98B71AC">
    <w:name w:val="F753371A43504978AC159D78A98B71AC"/>
    <w:rsid w:val="00125B0C"/>
  </w:style>
  <w:style w:type="paragraph" w:customStyle="1" w:styleId="7ADD66B3E16E44988E03C4811286317E">
    <w:name w:val="7ADD66B3E16E44988E03C4811286317E"/>
    <w:rsid w:val="00125B0C"/>
  </w:style>
  <w:style w:type="paragraph" w:customStyle="1" w:styleId="9189A5B5D5FC44C690274D1C0B868361">
    <w:name w:val="9189A5B5D5FC44C690274D1C0B868361"/>
    <w:rsid w:val="00125B0C"/>
  </w:style>
  <w:style w:type="paragraph" w:customStyle="1" w:styleId="B787BA3FE6004A1685C881E7E337BBAC">
    <w:name w:val="B787BA3FE6004A1685C881E7E337BBAC"/>
    <w:rsid w:val="00125B0C"/>
  </w:style>
  <w:style w:type="paragraph" w:customStyle="1" w:styleId="9390253EC4C7426D917C69DDD7EE559B">
    <w:name w:val="9390253EC4C7426D917C69DDD7EE559B"/>
    <w:rsid w:val="00125B0C"/>
  </w:style>
  <w:style w:type="paragraph" w:customStyle="1" w:styleId="5D7BA5E3952D476AA1B53A8A053A52DB">
    <w:name w:val="5D7BA5E3952D476AA1B53A8A053A52DB"/>
    <w:rsid w:val="00125B0C"/>
  </w:style>
  <w:style w:type="paragraph" w:customStyle="1" w:styleId="82C21CB10BA34480A367B9E232537CA9">
    <w:name w:val="82C21CB10BA34480A367B9E232537CA9"/>
    <w:rsid w:val="00125B0C"/>
  </w:style>
  <w:style w:type="paragraph" w:customStyle="1" w:styleId="D4270625ED8B474DB1B286AC736F3977">
    <w:name w:val="D4270625ED8B474DB1B286AC736F3977"/>
    <w:rsid w:val="00125B0C"/>
  </w:style>
  <w:style w:type="paragraph" w:customStyle="1" w:styleId="5BE54070DB984E6FB3D6A11F44463CD3">
    <w:name w:val="5BE54070DB984E6FB3D6A11F44463CD3"/>
    <w:rsid w:val="00125B0C"/>
    <w:pPr>
      <w:spacing w:before="120" w:after="120" w:line="240" w:lineRule="auto"/>
    </w:pPr>
    <w:rPr>
      <w:rFonts w:ascii="Arial" w:eastAsiaTheme="minorHAnsi" w:hAnsi="Arial"/>
      <w:noProof/>
      <w:color w:val="000000" w:themeColor="text1"/>
      <w:lang w:eastAsia="en-US"/>
    </w:rPr>
  </w:style>
  <w:style w:type="paragraph" w:customStyle="1" w:styleId="5ABF7A8A237C4A87802DB9A3BC618A23">
    <w:name w:val="5ABF7A8A237C4A87802DB9A3BC618A23"/>
    <w:rsid w:val="00125B0C"/>
    <w:pPr>
      <w:spacing w:before="120" w:after="120" w:line="240" w:lineRule="auto"/>
    </w:pPr>
    <w:rPr>
      <w:rFonts w:ascii="Arial" w:eastAsiaTheme="minorHAnsi" w:hAnsi="Arial"/>
      <w:noProof/>
      <w:color w:val="000000" w:themeColor="text1"/>
      <w:lang w:eastAsia="en-US"/>
    </w:rPr>
  </w:style>
  <w:style w:type="paragraph" w:customStyle="1" w:styleId="50194E1578CC48A2825A6D746A4158B1">
    <w:name w:val="50194E1578CC48A2825A6D746A4158B1"/>
    <w:rsid w:val="00125B0C"/>
    <w:pPr>
      <w:spacing w:before="120" w:after="120" w:line="240" w:lineRule="auto"/>
    </w:pPr>
    <w:rPr>
      <w:rFonts w:ascii="Arial" w:eastAsiaTheme="minorHAnsi" w:hAnsi="Arial"/>
      <w:noProof/>
      <w:color w:val="000000" w:themeColor="text1"/>
      <w:lang w:eastAsia="en-US"/>
    </w:rPr>
  </w:style>
  <w:style w:type="paragraph" w:customStyle="1" w:styleId="6DA84D085A47428C8496EFB2C33700CF">
    <w:name w:val="6DA84D085A47428C8496EFB2C33700CF"/>
    <w:rsid w:val="00125B0C"/>
    <w:pPr>
      <w:spacing w:before="120" w:after="120" w:line="240" w:lineRule="auto"/>
    </w:pPr>
    <w:rPr>
      <w:rFonts w:ascii="Arial" w:eastAsiaTheme="minorHAnsi" w:hAnsi="Arial"/>
      <w:noProof/>
      <w:color w:val="000000" w:themeColor="text1"/>
      <w:lang w:eastAsia="en-US"/>
    </w:rPr>
  </w:style>
  <w:style w:type="paragraph" w:customStyle="1" w:styleId="7BD017634593495FB845BB41DE56D001">
    <w:name w:val="7BD017634593495FB845BB41DE56D001"/>
    <w:rsid w:val="00125B0C"/>
    <w:pPr>
      <w:spacing w:before="120" w:after="120" w:line="240" w:lineRule="auto"/>
    </w:pPr>
    <w:rPr>
      <w:rFonts w:ascii="Arial" w:eastAsiaTheme="minorHAnsi" w:hAnsi="Arial"/>
      <w:noProof/>
      <w:color w:val="000000" w:themeColor="text1"/>
      <w:lang w:eastAsia="en-US"/>
    </w:rPr>
  </w:style>
  <w:style w:type="paragraph" w:customStyle="1" w:styleId="A625794585ED4A31BE21A8ACA3E1BCE0">
    <w:name w:val="A625794585ED4A31BE21A8ACA3E1BCE0"/>
    <w:rsid w:val="00125B0C"/>
    <w:pPr>
      <w:spacing w:before="120" w:after="120" w:line="240" w:lineRule="auto"/>
    </w:pPr>
    <w:rPr>
      <w:rFonts w:ascii="Arial" w:eastAsiaTheme="minorHAnsi" w:hAnsi="Arial"/>
      <w:noProof/>
      <w:color w:val="000000" w:themeColor="text1"/>
      <w:lang w:eastAsia="en-US"/>
    </w:rPr>
  </w:style>
  <w:style w:type="paragraph" w:customStyle="1" w:styleId="F00B941671D341FC98C05FE1A6FC8643">
    <w:name w:val="F00B941671D341FC98C05FE1A6FC8643"/>
    <w:rsid w:val="00125B0C"/>
    <w:pPr>
      <w:spacing w:before="120" w:after="120" w:line="240" w:lineRule="auto"/>
    </w:pPr>
    <w:rPr>
      <w:rFonts w:ascii="Arial" w:eastAsiaTheme="minorHAnsi" w:hAnsi="Arial"/>
      <w:noProof/>
      <w:color w:val="000000" w:themeColor="text1"/>
      <w:lang w:eastAsia="en-US"/>
    </w:rPr>
  </w:style>
  <w:style w:type="paragraph" w:customStyle="1" w:styleId="3FC11D330ED34F4C8DDB63E57CEA08A2">
    <w:name w:val="3FC11D330ED34F4C8DDB63E57CEA08A2"/>
    <w:rsid w:val="00125B0C"/>
    <w:pPr>
      <w:spacing w:before="120" w:after="120" w:line="240" w:lineRule="auto"/>
    </w:pPr>
    <w:rPr>
      <w:rFonts w:ascii="Arial" w:eastAsiaTheme="minorHAnsi" w:hAnsi="Arial"/>
      <w:noProof/>
      <w:color w:val="000000" w:themeColor="text1"/>
      <w:lang w:eastAsia="en-US"/>
    </w:rPr>
  </w:style>
  <w:style w:type="paragraph" w:customStyle="1" w:styleId="03A24ECA2B1A4D8D9E6B18D540DFA1C7">
    <w:name w:val="03A24ECA2B1A4D8D9E6B18D540DFA1C7"/>
    <w:rsid w:val="00125B0C"/>
    <w:pPr>
      <w:spacing w:before="120" w:after="120" w:line="240" w:lineRule="auto"/>
    </w:pPr>
    <w:rPr>
      <w:rFonts w:ascii="Arial" w:eastAsiaTheme="minorHAnsi" w:hAnsi="Arial"/>
      <w:noProof/>
      <w:color w:val="000000" w:themeColor="text1"/>
      <w:lang w:eastAsia="en-US"/>
    </w:rPr>
  </w:style>
  <w:style w:type="paragraph" w:customStyle="1" w:styleId="BBD87D7BEB664789A5040C10C953CD771">
    <w:name w:val="BBD87D7BEB664789A5040C10C953CD771"/>
    <w:rsid w:val="00125B0C"/>
    <w:pPr>
      <w:spacing w:before="120" w:after="120" w:line="240" w:lineRule="auto"/>
    </w:pPr>
    <w:rPr>
      <w:rFonts w:ascii="Arial" w:eastAsiaTheme="minorHAnsi" w:hAnsi="Arial"/>
      <w:noProof/>
      <w:color w:val="000000" w:themeColor="text1"/>
      <w:lang w:eastAsia="en-US"/>
    </w:rPr>
  </w:style>
  <w:style w:type="paragraph" w:customStyle="1" w:styleId="4160F28773F742FE8FC91CCF11B46401">
    <w:name w:val="4160F28773F742FE8FC91CCF11B46401"/>
    <w:rsid w:val="00125B0C"/>
    <w:pPr>
      <w:spacing w:before="120" w:after="120" w:line="240" w:lineRule="auto"/>
    </w:pPr>
    <w:rPr>
      <w:rFonts w:ascii="Arial" w:eastAsiaTheme="minorHAnsi" w:hAnsi="Arial"/>
      <w:noProof/>
      <w:color w:val="000000" w:themeColor="text1"/>
      <w:lang w:eastAsia="en-US"/>
    </w:rPr>
  </w:style>
  <w:style w:type="paragraph" w:customStyle="1" w:styleId="8A0F7EDBAE8D4474817988A5E30A657E1">
    <w:name w:val="8A0F7EDBAE8D4474817988A5E30A657E1"/>
    <w:rsid w:val="00125B0C"/>
    <w:pPr>
      <w:spacing w:before="120" w:after="120" w:line="240" w:lineRule="auto"/>
    </w:pPr>
    <w:rPr>
      <w:rFonts w:ascii="Arial" w:eastAsiaTheme="minorHAnsi" w:hAnsi="Arial"/>
      <w:noProof/>
      <w:color w:val="000000" w:themeColor="text1"/>
      <w:lang w:eastAsia="en-US"/>
    </w:rPr>
  </w:style>
  <w:style w:type="paragraph" w:customStyle="1" w:styleId="0AEFF01195B04A7B82DE134F88CFBBFF1">
    <w:name w:val="0AEFF01195B04A7B82DE134F88CFBBFF1"/>
    <w:rsid w:val="00125B0C"/>
    <w:pPr>
      <w:spacing w:before="120" w:after="120" w:line="240" w:lineRule="auto"/>
    </w:pPr>
    <w:rPr>
      <w:rFonts w:ascii="Arial" w:eastAsiaTheme="minorHAnsi" w:hAnsi="Arial"/>
      <w:noProof/>
      <w:color w:val="000000" w:themeColor="text1"/>
      <w:lang w:eastAsia="en-US"/>
    </w:rPr>
  </w:style>
  <w:style w:type="paragraph" w:customStyle="1" w:styleId="6C748712C2154420825DA88A1F2E971D1">
    <w:name w:val="6C748712C2154420825DA88A1F2E971D1"/>
    <w:rsid w:val="00125B0C"/>
    <w:pPr>
      <w:spacing w:before="120" w:after="120" w:line="240" w:lineRule="auto"/>
    </w:pPr>
    <w:rPr>
      <w:rFonts w:ascii="Arial" w:eastAsiaTheme="minorHAnsi" w:hAnsi="Arial"/>
      <w:noProof/>
      <w:color w:val="000000" w:themeColor="text1"/>
      <w:lang w:eastAsia="en-US"/>
    </w:rPr>
  </w:style>
  <w:style w:type="paragraph" w:customStyle="1" w:styleId="E95EEC40F01446F2B3C4AFDBEAF81BE31">
    <w:name w:val="E95EEC40F01446F2B3C4AFDBEAF81BE31"/>
    <w:rsid w:val="00125B0C"/>
    <w:pPr>
      <w:spacing w:before="120" w:after="120" w:line="240" w:lineRule="auto"/>
    </w:pPr>
    <w:rPr>
      <w:rFonts w:ascii="Arial" w:eastAsiaTheme="minorHAnsi" w:hAnsi="Arial"/>
      <w:noProof/>
      <w:color w:val="000000" w:themeColor="text1"/>
      <w:lang w:eastAsia="en-US"/>
    </w:rPr>
  </w:style>
  <w:style w:type="paragraph" w:customStyle="1" w:styleId="54C9053D4CF24276BF810DBE2EC7E3371">
    <w:name w:val="54C9053D4CF24276BF810DBE2EC7E3371"/>
    <w:rsid w:val="00125B0C"/>
    <w:pPr>
      <w:spacing w:before="120" w:after="120" w:line="240" w:lineRule="auto"/>
    </w:pPr>
    <w:rPr>
      <w:rFonts w:ascii="Arial" w:eastAsiaTheme="minorHAnsi" w:hAnsi="Arial"/>
      <w:noProof/>
      <w:color w:val="000000" w:themeColor="text1"/>
      <w:lang w:eastAsia="en-US"/>
    </w:rPr>
  </w:style>
  <w:style w:type="paragraph" w:customStyle="1" w:styleId="87389287060B4406B41B037F2DD1555B1">
    <w:name w:val="87389287060B4406B41B037F2DD1555B1"/>
    <w:rsid w:val="00125B0C"/>
    <w:pPr>
      <w:spacing w:before="120" w:after="120" w:line="240" w:lineRule="auto"/>
    </w:pPr>
    <w:rPr>
      <w:rFonts w:ascii="Arial" w:eastAsiaTheme="minorHAnsi" w:hAnsi="Arial"/>
      <w:noProof/>
      <w:color w:val="000000" w:themeColor="text1"/>
      <w:lang w:eastAsia="en-US"/>
    </w:rPr>
  </w:style>
  <w:style w:type="paragraph" w:customStyle="1" w:styleId="1534DF52B0E2409A84CF2626D945540A1">
    <w:name w:val="1534DF52B0E2409A84CF2626D945540A1"/>
    <w:rsid w:val="00125B0C"/>
    <w:pPr>
      <w:spacing w:before="120" w:after="120" w:line="240" w:lineRule="auto"/>
    </w:pPr>
    <w:rPr>
      <w:rFonts w:ascii="Arial" w:eastAsiaTheme="minorHAnsi" w:hAnsi="Arial"/>
      <w:noProof/>
      <w:color w:val="000000" w:themeColor="text1"/>
      <w:lang w:eastAsia="en-US"/>
    </w:rPr>
  </w:style>
  <w:style w:type="paragraph" w:customStyle="1" w:styleId="7ADD66B3E16E44988E03C4811286317E1">
    <w:name w:val="7ADD66B3E16E44988E03C4811286317E1"/>
    <w:rsid w:val="00125B0C"/>
    <w:pPr>
      <w:spacing w:before="120" w:after="120" w:line="240" w:lineRule="auto"/>
    </w:pPr>
    <w:rPr>
      <w:rFonts w:ascii="Arial" w:eastAsiaTheme="minorHAnsi" w:hAnsi="Arial"/>
      <w:noProof/>
      <w:color w:val="000000" w:themeColor="text1"/>
      <w:lang w:eastAsia="en-US"/>
    </w:rPr>
  </w:style>
  <w:style w:type="paragraph" w:customStyle="1" w:styleId="CBFC0CE9E6334BF69BCF56DE27E5EFC51">
    <w:name w:val="CBFC0CE9E6334BF69BCF56DE27E5EFC51"/>
    <w:rsid w:val="00125B0C"/>
    <w:pPr>
      <w:spacing w:before="120" w:after="120" w:line="240" w:lineRule="auto"/>
    </w:pPr>
    <w:rPr>
      <w:rFonts w:ascii="Arial" w:eastAsiaTheme="minorHAnsi" w:hAnsi="Arial"/>
      <w:noProof/>
      <w:color w:val="000000" w:themeColor="text1"/>
      <w:lang w:eastAsia="en-US"/>
    </w:rPr>
  </w:style>
  <w:style w:type="paragraph" w:customStyle="1" w:styleId="F753371A43504978AC159D78A98B71AC1">
    <w:name w:val="F753371A43504978AC159D78A98B71AC1"/>
    <w:rsid w:val="00125B0C"/>
    <w:pPr>
      <w:spacing w:before="120" w:after="120" w:line="240" w:lineRule="auto"/>
    </w:pPr>
    <w:rPr>
      <w:rFonts w:ascii="Arial" w:eastAsiaTheme="minorHAnsi" w:hAnsi="Arial"/>
      <w:noProof/>
      <w:color w:val="000000" w:themeColor="text1"/>
      <w:lang w:eastAsia="en-US"/>
    </w:rPr>
  </w:style>
  <w:style w:type="paragraph" w:customStyle="1" w:styleId="9189A5B5D5FC44C690274D1C0B8683611">
    <w:name w:val="9189A5B5D5FC44C690274D1C0B8683611"/>
    <w:rsid w:val="00125B0C"/>
    <w:pPr>
      <w:spacing w:before="120" w:after="120" w:line="240" w:lineRule="auto"/>
    </w:pPr>
    <w:rPr>
      <w:rFonts w:ascii="Arial" w:eastAsiaTheme="minorHAnsi" w:hAnsi="Arial"/>
      <w:noProof/>
      <w:color w:val="000000" w:themeColor="text1"/>
      <w:lang w:eastAsia="en-US"/>
    </w:rPr>
  </w:style>
  <w:style w:type="paragraph" w:customStyle="1" w:styleId="B787BA3FE6004A1685C881E7E337BBAC1">
    <w:name w:val="B787BA3FE6004A1685C881E7E337BBAC1"/>
    <w:rsid w:val="00125B0C"/>
    <w:pPr>
      <w:spacing w:before="120" w:after="120" w:line="240" w:lineRule="auto"/>
    </w:pPr>
    <w:rPr>
      <w:rFonts w:ascii="Arial" w:eastAsiaTheme="minorHAnsi" w:hAnsi="Arial"/>
      <w:noProof/>
      <w:color w:val="000000" w:themeColor="text1"/>
      <w:lang w:eastAsia="en-US"/>
    </w:rPr>
  </w:style>
  <w:style w:type="paragraph" w:customStyle="1" w:styleId="9390253EC4C7426D917C69DDD7EE559B1">
    <w:name w:val="9390253EC4C7426D917C69DDD7EE559B1"/>
    <w:rsid w:val="00125B0C"/>
    <w:pPr>
      <w:spacing w:before="120" w:after="120" w:line="240" w:lineRule="auto"/>
    </w:pPr>
    <w:rPr>
      <w:rFonts w:ascii="Arial" w:eastAsiaTheme="minorHAnsi" w:hAnsi="Arial"/>
      <w:noProof/>
      <w:color w:val="000000" w:themeColor="text1"/>
      <w:lang w:eastAsia="en-US"/>
    </w:rPr>
  </w:style>
  <w:style w:type="paragraph" w:customStyle="1" w:styleId="D4270625ED8B474DB1B286AC736F39771">
    <w:name w:val="D4270625ED8B474DB1B286AC736F39771"/>
    <w:rsid w:val="00125B0C"/>
    <w:pPr>
      <w:spacing w:before="120" w:after="120" w:line="240" w:lineRule="auto"/>
    </w:pPr>
    <w:rPr>
      <w:rFonts w:ascii="Arial" w:eastAsiaTheme="minorHAnsi" w:hAnsi="Arial"/>
      <w:noProof/>
      <w:color w:val="000000" w:themeColor="text1"/>
      <w:lang w:eastAsia="en-US"/>
    </w:rPr>
  </w:style>
  <w:style w:type="paragraph" w:customStyle="1" w:styleId="7E3E4B09F9674138A9D624D69407B2C8">
    <w:name w:val="7E3E4B09F9674138A9D624D69407B2C8"/>
    <w:rsid w:val="00125B0C"/>
  </w:style>
  <w:style w:type="paragraph" w:customStyle="1" w:styleId="661AE42F4A864980A1FB978398DAD0F6">
    <w:name w:val="661AE42F4A864980A1FB978398DAD0F6"/>
    <w:rsid w:val="00125B0C"/>
  </w:style>
  <w:style w:type="paragraph" w:customStyle="1" w:styleId="523568A148754A3D9F2D4CC895857D52">
    <w:name w:val="523568A148754A3D9F2D4CC895857D52"/>
    <w:rsid w:val="00125B0C"/>
  </w:style>
  <w:style w:type="paragraph" w:customStyle="1" w:styleId="B99228BA8AEF4DE4A0383F7F22779398">
    <w:name w:val="B99228BA8AEF4DE4A0383F7F22779398"/>
    <w:rsid w:val="00125B0C"/>
  </w:style>
  <w:style w:type="paragraph" w:customStyle="1" w:styleId="63AB46C7BBF84631A41D75B84E96701E">
    <w:name w:val="63AB46C7BBF84631A41D75B84E96701E"/>
    <w:rsid w:val="00125B0C"/>
  </w:style>
  <w:style w:type="paragraph" w:customStyle="1" w:styleId="9256484F0B184F759CB913F57C312646">
    <w:name w:val="9256484F0B184F759CB913F57C312646"/>
    <w:rsid w:val="00125B0C"/>
  </w:style>
  <w:style w:type="paragraph" w:customStyle="1" w:styleId="F66127899A9143C2ABEF869BD8D097EC">
    <w:name w:val="F66127899A9143C2ABEF869BD8D097EC"/>
    <w:rsid w:val="00125B0C"/>
  </w:style>
  <w:style w:type="paragraph" w:customStyle="1" w:styleId="BAC9A6D6F30648279565DBDD7A64466A">
    <w:name w:val="BAC9A6D6F30648279565DBDD7A64466A"/>
    <w:rsid w:val="00125B0C"/>
  </w:style>
  <w:style w:type="paragraph" w:customStyle="1" w:styleId="429B760B836A4C7BAD3A69E343FD5259">
    <w:name w:val="429B760B836A4C7BAD3A69E343FD5259"/>
    <w:rsid w:val="00125B0C"/>
  </w:style>
  <w:style w:type="paragraph" w:customStyle="1" w:styleId="969C170F54CC4797A58F6EC258B0863D">
    <w:name w:val="969C170F54CC4797A58F6EC258B0863D"/>
    <w:rsid w:val="00125B0C"/>
  </w:style>
  <w:style w:type="paragraph" w:customStyle="1" w:styleId="B5005D6881FB4E0EAEFD03E04C8AFB4A">
    <w:name w:val="B5005D6881FB4E0EAEFD03E04C8AFB4A"/>
    <w:rsid w:val="00125B0C"/>
  </w:style>
  <w:style w:type="paragraph" w:customStyle="1" w:styleId="F37DF35EB9634EB1BBC6B45EC97A0E73">
    <w:name w:val="F37DF35EB9634EB1BBC6B45EC97A0E73"/>
    <w:rsid w:val="00125B0C"/>
  </w:style>
  <w:style w:type="paragraph" w:customStyle="1" w:styleId="C36651F1ED4849B2BE8C704BB837F863">
    <w:name w:val="C36651F1ED4849B2BE8C704BB837F863"/>
    <w:rsid w:val="00125B0C"/>
  </w:style>
  <w:style w:type="paragraph" w:customStyle="1" w:styleId="1A079D73B6FD49159113D92F4459BEEE">
    <w:name w:val="1A079D73B6FD49159113D92F4459BEEE"/>
    <w:rsid w:val="00125B0C"/>
  </w:style>
  <w:style w:type="paragraph" w:customStyle="1" w:styleId="16E61A4DD5144CD18170AC8F05561BF8">
    <w:name w:val="16E61A4DD5144CD18170AC8F05561BF8"/>
    <w:rsid w:val="00125B0C"/>
  </w:style>
  <w:style w:type="paragraph" w:customStyle="1" w:styleId="A39128E43F454E23A613A068778EC98D">
    <w:name w:val="A39128E43F454E23A613A068778EC98D"/>
    <w:rsid w:val="00125B0C"/>
  </w:style>
  <w:style w:type="paragraph" w:customStyle="1" w:styleId="7F718343D534442EAC0CF1F0A64E04C6">
    <w:name w:val="7F718343D534442EAC0CF1F0A64E04C6"/>
    <w:rsid w:val="00125B0C"/>
  </w:style>
  <w:style w:type="paragraph" w:customStyle="1" w:styleId="E2FBB476D2664A2B86CFB2B3274B8C60">
    <w:name w:val="E2FBB476D2664A2B86CFB2B3274B8C60"/>
    <w:rsid w:val="00125B0C"/>
  </w:style>
  <w:style w:type="paragraph" w:customStyle="1" w:styleId="C26F996447704D6BA82AB71374BD061F">
    <w:name w:val="C26F996447704D6BA82AB71374BD061F"/>
    <w:rsid w:val="00125B0C"/>
  </w:style>
  <w:style w:type="paragraph" w:customStyle="1" w:styleId="BE89EF6C97214071906E4896412BAE20">
    <w:name w:val="BE89EF6C97214071906E4896412BAE20"/>
    <w:rsid w:val="00125B0C"/>
  </w:style>
  <w:style w:type="paragraph" w:customStyle="1" w:styleId="FCC209BEBAD74305A06055AFE431C018">
    <w:name w:val="FCC209BEBAD74305A06055AFE431C018"/>
    <w:rsid w:val="00125B0C"/>
  </w:style>
  <w:style w:type="paragraph" w:customStyle="1" w:styleId="F1925B42F1EC47F38F7543804A83E7BA">
    <w:name w:val="F1925B42F1EC47F38F7543804A83E7BA"/>
    <w:rsid w:val="00125B0C"/>
  </w:style>
  <w:style w:type="paragraph" w:customStyle="1" w:styleId="70088291C6194D468E85E12422775EFC">
    <w:name w:val="70088291C6194D468E85E12422775EFC"/>
    <w:rsid w:val="00125B0C"/>
  </w:style>
  <w:style w:type="paragraph" w:customStyle="1" w:styleId="F4ECBCCB66AE44729A1C32463E98E19E">
    <w:name w:val="F4ECBCCB66AE44729A1C32463E98E19E"/>
    <w:rsid w:val="00125B0C"/>
  </w:style>
  <w:style w:type="paragraph" w:customStyle="1" w:styleId="7CB302C5B8704F5DB4AE452F944C3C33">
    <w:name w:val="7CB302C5B8704F5DB4AE452F944C3C33"/>
    <w:rsid w:val="00125B0C"/>
  </w:style>
  <w:style w:type="paragraph" w:customStyle="1" w:styleId="6A51DE6F8501457682E962DE45314876">
    <w:name w:val="6A51DE6F8501457682E962DE45314876"/>
    <w:rsid w:val="00125B0C"/>
  </w:style>
  <w:style w:type="paragraph" w:customStyle="1" w:styleId="2D555A789DA049F7970F24F0B0536EC4">
    <w:name w:val="2D555A789DA049F7970F24F0B0536EC4"/>
    <w:rsid w:val="00125B0C"/>
  </w:style>
  <w:style w:type="paragraph" w:customStyle="1" w:styleId="F587118D71FF4A76A963B046D655996B">
    <w:name w:val="F587118D71FF4A76A963B046D655996B"/>
    <w:rsid w:val="00125B0C"/>
  </w:style>
  <w:style w:type="paragraph" w:customStyle="1" w:styleId="5DFBA161E5934016BAB8204928C2B411">
    <w:name w:val="5DFBA161E5934016BAB8204928C2B411"/>
    <w:rsid w:val="00125B0C"/>
  </w:style>
  <w:style w:type="paragraph" w:customStyle="1" w:styleId="6839A0A0911745949F7C9CC078D2B81D">
    <w:name w:val="6839A0A0911745949F7C9CC078D2B81D"/>
    <w:rsid w:val="00125B0C"/>
  </w:style>
  <w:style w:type="paragraph" w:customStyle="1" w:styleId="6C0698DCB3424DC08A185A04902862B1">
    <w:name w:val="6C0698DCB3424DC08A185A04902862B1"/>
    <w:rsid w:val="00125B0C"/>
  </w:style>
  <w:style w:type="paragraph" w:customStyle="1" w:styleId="E2F2BA5AC7204FCF956E77512B064731">
    <w:name w:val="E2F2BA5AC7204FCF956E77512B064731"/>
    <w:rsid w:val="00125B0C"/>
  </w:style>
  <w:style w:type="paragraph" w:customStyle="1" w:styleId="5E58C5A0A26E4B099A85D93E140EA044">
    <w:name w:val="5E58C5A0A26E4B099A85D93E140EA044"/>
    <w:rsid w:val="00125B0C"/>
  </w:style>
  <w:style w:type="paragraph" w:customStyle="1" w:styleId="EEF588A8B5194F93BE0AB475454FEED9">
    <w:name w:val="EEF588A8B5194F93BE0AB475454FEED9"/>
    <w:rsid w:val="00125B0C"/>
  </w:style>
  <w:style w:type="paragraph" w:customStyle="1" w:styleId="26D111FB60DE4BD2ADBDC8EA4A136B7C">
    <w:name w:val="26D111FB60DE4BD2ADBDC8EA4A136B7C"/>
    <w:rsid w:val="00125B0C"/>
  </w:style>
  <w:style w:type="paragraph" w:customStyle="1" w:styleId="9F3C0E41F3544113BE2D8595E8663999">
    <w:name w:val="9F3C0E41F3544113BE2D8595E8663999"/>
    <w:rsid w:val="00125B0C"/>
  </w:style>
  <w:style w:type="paragraph" w:customStyle="1" w:styleId="92A569AB11314EF9A9B2945DB3C11D49">
    <w:name w:val="92A569AB11314EF9A9B2945DB3C11D49"/>
    <w:rsid w:val="00125B0C"/>
  </w:style>
  <w:style w:type="paragraph" w:customStyle="1" w:styleId="F48B1ED276A9460092B4251A6E117DBE">
    <w:name w:val="F48B1ED276A9460092B4251A6E117DBE"/>
    <w:rsid w:val="00125B0C"/>
  </w:style>
  <w:style w:type="paragraph" w:customStyle="1" w:styleId="2B71EB1496664551B5E258042E427C28">
    <w:name w:val="2B71EB1496664551B5E258042E427C28"/>
    <w:rsid w:val="00125B0C"/>
  </w:style>
  <w:style w:type="paragraph" w:customStyle="1" w:styleId="0EF486118CAC467E8571DA0DBF65B7DE">
    <w:name w:val="0EF486118CAC467E8571DA0DBF65B7DE"/>
    <w:rsid w:val="00125B0C"/>
  </w:style>
  <w:style w:type="paragraph" w:customStyle="1" w:styleId="BECBCC4235534D58BD49A7F8E22F3CB6">
    <w:name w:val="BECBCC4235534D58BD49A7F8E22F3CB6"/>
    <w:rsid w:val="00125B0C"/>
  </w:style>
  <w:style w:type="paragraph" w:customStyle="1" w:styleId="20C3BBBE6F344465AABE9807BA55DE67">
    <w:name w:val="20C3BBBE6F344465AABE9807BA55DE67"/>
    <w:rsid w:val="00125B0C"/>
  </w:style>
  <w:style w:type="paragraph" w:customStyle="1" w:styleId="4E1A39F2ADDC4D09830167F0E6FA94D6">
    <w:name w:val="4E1A39F2ADDC4D09830167F0E6FA94D6"/>
    <w:rsid w:val="00125B0C"/>
  </w:style>
  <w:style w:type="paragraph" w:customStyle="1" w:styleId="7F7334127F624CEE97EDC661745EB7FD">
    <w:name w:val="7F7334127F624CEE97EDC661745EB7FD"/>
    <w:rsid w:val="00125B0C"/>
  </w:style>
  <w:style w:type="paragraph" w:customStyle="1" w:styleId="6995B71B879442509F5F51F924028092">
    <w:name w:val="6995B71B879442509F5F51F924028092"/>
    <w:rsid w:val="00125B0C"/>
  </w:style>
  <w:style w:type="paragraph" w:customStyle="1" w:styleId="BAA50F8CEB6347E6AFD421B269CFDFD1">
    <w:name w:val="BAA50F8CEB6347E6AFD421B269CFDFD1"/>
    <w:rsid w:val="00125B0C"/>
  </w:style>
  <w:style w:type="paragraph" w:customStyle="1" w:styleId="BD7018AB80924A869E75E6A3EABB2535">
    <w:name w:val="BD7018AB80924A869E75E6A3EABB2535"/>
    <w:rsid w:val="00125B0C"/>
  </w:style>
  <w:style w:type="paragraph" w:customStyle="1" w:styleId="EC19FACD8C9D4088A89CB48343637836">
    <w:name w:val="EC19FACD8C9D4088A89CB48343637836"/>
    <w:rsid w:val="00125B0C"/>
  </w:style>
  <w:style w:type="paragraph" w:customStyle="1" w:styleId="C675E83F20BE4EBEA296FBFD4B33373E">
    <w:name w:val="C675E83F20BE4EBEA296FBFD4B33373E"/>
    <w:rsid w:val="00125B0C"/>
  </w:style>
  <w:style w:type="paragraph" w:customStyle="1" w:styleId="599F868C8CAD4CF2B5CB008125D5B022">
    <w:name w:val="599F868C8CAD4CF2B5CB008125D5B022"/>
    <w:rsid w:val="00125B0C"/>
  </w:style>
  <w:style w:type="paragraph" w:customStyle="1" w:styleId="94372E6763DB48D79FBC50889F694118">
    <w:name w:val="94372E6763DB48D79FBC50889F694118"/>
    <w:rsid w:val="00125B0C"/>
  </w:style>
  <w:style w:type="paragraph" w:customStyle="1" w:styleId="002BAC0C1F4242C78945F16F949F7C69">
    <w:name w:val="002BAC0C1F4242C78945F16F949F7C69"/>
    <w:rsid w:val="00125B0C"/>
  </w:style>
  <w:style w:type="paragraph" w:customStyle="1" w:styleId="72379E6559524275B9165E59CA8AE39C">
    <w:name w:val="72379E6559524275B9165E59CA8AE39C"/>
    <w:rsid w:val="00125B0C"/>
  </w:style>
  <w:style w:type="paragraph" w:customStyle="1" w:styleId="40B1B328A7C54516807E75727EB8B920">
    <w:name w:val="40B1B328A7C54516807E75727EB8B920"/>
    <w:rsid w:val="007F72F9"/>
  </w:style>
  <w:style w:type="paragraph" w:customStyle="1" w:styleId="0A57FA5B77E34FFBB26FE354E9B71584">
    <w:name w:val="0A57FA5B77E34FFBB26FE354E9B71584"/>
    <w:rsid w:val="007F72F9"/>
  </w:style>
  <w:style w:type="paragraph" w:customStyle="1" w:styleId="D59087BC6EB242829766952CD52696F1">
    <w:name w:val="D59087BC6EB242829766952CD52696F1"/>
    <w:rsid w:val="007F72F9"/>
  </w:style>
  <w:style w:type="paragraph" w:customStyle="1" w:styleId="9E128C1783334F95AE208D4D879400E9">
    <w:name w:val="9E128C1783334F95AE208D4D879400E9"/>
    <w:rsid w:val="007F72F9"/>
  </w:style>
  <w:style w:type="paragraph" w:customStyle="1" w:styleId="1BB2C10DEF6D45FABC6D0A3761338D32">
    <w:name w:val="1BB2C10DEF6D45FABC6D0A3761338D32"/>
    <w:rsid w:val="007F72F9"/>
  </w:style>
  <w:style w:type="paragraph" w:customStyle="1" w:styleId="40454483CB6646CB8740177B7499F26A">
    <w:name w:val="40454483CB6646CB8740177B7499F26A"/>
    <w:rsid w:val="007F72F9"/>
  </w:style>
  <w:style w:type="paragraph" w:customStyle="1" w:styleId="07E2A0FF583F46FBB6642084A528A6F4">
    <w:name w:val="07E2A0FF583F46FBB6642084A528A6F4"/>
    <w:rsid w:val="007F72F9"/>
  </w:style>
  <w:style w:type="paragraph" w:customStyle="1" w:styleId="9B1F7491263A4D409B4A454BFDD7D13A">
    <w:name w:val="9B1F7491263A4D409B4A454BFDD7D13A"/>
    <w:rsid w:val="007F72F9"/>
  </w:style>
  <w:style w:type="paragraph" w:customStyle="1" w:styleId="0974DD9CD1DA4F2FAA14FB1DB5C20188">
    <w:name w:val="0974DD9CD1DA4F2FAA14FB1DB5C20188"/>
    <w:rsid w:val="007F72F9"/>
  </w:style>
  <w:style w:type="paragraph" w:customStyle="1" w:styleId="14AD34432E004A94848B57EFDE0BCD32">
    <w:name w:val="14AD34432E004A94848B57EFDE0BCD32"/>
    <w:rsid w:val="007F72F9"/>
  </w:style>
  <w:style w:type="paragraph" w:customStyle="1" w:styleId="7EBAA63193F34836AFDB1F479D419D70">
    <w:name w:val="7EBAA63193F34836AFDB1F479D419D70"/>
    <w:rsid w:val="007F72F9"/>
  </w:style>
  <w:style w:type="paragraph" w:customStyle="1" w:styleId="7432101749624CE2B9D402C809B3613C">
    <w:name w:val="7432101749624CE2B9D402C809B3613C"/>
    <w:rsid w:val="007F72F9"/>
  </w:style>
  <w:style w:type="paragraph" w:customStyle="1" w:styleId="96CF5CCE8C164476889FAFFAACACEF8C">
    <w:name w:val="96CF5CCE8C164476889FAFFAACACEF8C"/>
    <w:rsid w:val="007F72F9"/>
  </w:style>
  <w:style w:type="paragraph" w:customStyle="1" w:styleId="04F0F562B08F476FB8510747AC00E65E">
    <w:name w:val="04F0F562B08F476FB8510747AC00E65E"/>
    <w:rsid w:val="007F72F9"/>
  </w:style>
  <w:style w:type="paragraph" w:customStyle="1" w:styleId="808C1F6B597A4B42BA182C0DEEA06572">
    <w:name w:val="808C1F6B597A4B42BA182C0DEEA06572"/>
    <w:rsid w:val="007F72F9"/>
  </w:style>
  <w:style w:type="paragraph" w:customStyle="1" w:styleId="ED98FA090BD24A5A84C3A085C5EEE2E9">
    <w:name w:val="ED98FA090BD24A5A84C3A085C5EEE2E9"/>
    <w:rsid w:val="007F72F9"/>
  </w:style>
  <w:style w:type="paragraph" w:customStyle="1" w:styleId="FAD959B7FDEB4D91BC6A1E31FE15BEDD">
    <w:name w:val="FAD959B7FDEB4D91BC6A1E31FE15BEDD"/>
    <w:rsid w:val="007F72F9"/>
  </w:style>
  <w:style w:type="paragraph" w:customStyle="1" w:styleId="76BB0F5D178A472C83C6435209166C58">
    <w:name w:val="76BB0F5D178A472C83C6435209166C58"/>
    <w:rsid w:val="007F72F9"/>
  </w:style>
  <w:style w:type="paragraph" w:customStyle="1" w:styleId="90902EFDC8364049A6CC971A5CD90AFD">
    <w:name w:val="90902EFDC8364049A6CC971A5CD90AFD"/>
    <w:rsid w:val="007F72F9"/>
  </w:style>
  <w:style w:type="paragraph" w:customStyle="1" w:styleId="43733CEC2AF1478EB44E227C280F719E">
    <w:name w:val="43733CEC2AF1478EB44E227C280F719E"/>
    <w:rsid w:val="007F72F9"/>
  </w:style>
  <w:style w:type="paragraph" w:customStyle="1" w:styleId="728C37719D2F45AC8E34A6D86C26EB96">
    <w:name w:val="728C37719D2F45AC8E34A6D86C26EB96"/>
    <w:rsid w:val="007F72F9"/>
  </w:style>
  <w:style w:type="paragraph" w:customStyle="1" w:styleId="8B954FC31C6D408CA6568BAEBDF8CDE6">
    <w:name w:val="8B954FC31C6D408CA6568BAEBDF8CDE6"/>
    <w:rsid w:val="007F72F9"/>
  </w:style>
  <w:style w:type="paragraph" w:customStyle="1" w:styleId="26BC4D7A6DCA4CFDA2CE1DE3ED2B64EE">
    <w:name w:val="26BC4D7A6DCA4CFDA2CE1DE3ED2B64EE"/>
    <w:rsid w:val="007F72F9"/>
  </w:style>
  <w:style w:type="paragraph" w:customStyle="1" w:styleId="2252D8EDC9054C1997A8248265E9BBF5">
    <w:name w:val="2252D8EDC9054C1997A8248265E9BBF5"/>
    <w:rsid w:val="007F72F9"/>
  </w:style>
  <w:style w:type="paragraph" w:customStyle="1" w:styleId="38ED19A6C2D44E2FA3E7C6AA1C2A7EFD">
    <w:name w:val="38ED19A6C2D44E2FA3E7C6AA1C2A7EFD"/>
    <w:rsid w:val="007F72F9"/>
  </w:style>
  <w:style w:type="paragraph" w:customStyle="1" w:styleId="6142CC29D9C84FD28A547920060E8536">
    <w:name w:val="6142CC29D9C84FD28A547920060E8536"/>
    <w:rsid w:val="007F72F9"/>
  </w:style>
  <w:style w:type="paragraph" w:customStyle="1" w:styleId="529B2E592DD7472391AFFA7692F210AA">
    <w:name w:val="529B2E592DD7472391AFFA7692F210AA"/>
    <w:rsid w:val="007F72F9"/>
  </w:style>
  <w:style w:type="paragraph" w:customStyle="1" w:styleId="9BEDDBEFDF654A4E9BEE40F2567ECB0A">
    <w:name w:val="9BEDDBEFDF654A4E9BEE40F2567ECB0A"/>
    <w:rsid w:val="007F72F9"/>
  </w:style>
  <w:style w:type="paragraph" w:customStyle="1" w:styleId="50AFF90C276845EEB525186A7203700B">
    <w:name w:val="50AFF90C276845EEB525186A7203700B"/>
    <w:rsid w:val="001852C3"/>
  </w:style>
  <w:style w:type="paragraph" w:customStyle="1" w:styleId="31014025E63B46F68F29D01B371EB2B2">
    <w:name w:val="31014025E63B46F68F29D01B371EB2B2"/>
    <w:rsid w:val="001852C3"/>
  </w:style>
  <w:style w:type="paragraph" w:customStyle="1" w:styleId="E94DE4ACD0C84FFFBD48C675B6930191">
    <w:name w:val="E94DE4ACD0C84FFFBD48C675B693019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
    <w:name w:val="12482E8FD3774397B8F0E09EE7B86719"/>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
    <w:name w:val="AEDB94E5B39D4800A669455E8E83C19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
    <w:name w:val="6E9B9FAB304C47EAAA20DEF039A6F29B"/>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
    <w:name w:val="39F1F1478F5A4C3AA4C8E1BF44911C0B"/>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
    <w:name w:val="0C3A5A536D86484192185804A932D25A"/>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
    <w:name w:val="09BF8E2754004015A2C61090BF2F9220"/>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
    <w:name w:val="D6F50C19B2F441A7B647DEEFBB5DD3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
    <w:name w:val="82B931BBB8EF440681A7E6F2D90846EE"/>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
    <w:name w:val="C59070E095AA4B1DB49604B8847AFF2D"/>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
    <w:name w:val="5F3750B041694484AD46BBCA80F69F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
    <w:name w:val="9CD83E0BD137451C90A9D95FE5080BB7"/>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
    <w:name w:val="81D431E0F0FF447B89BEFFD135B0442D"/>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
    <w:name w:val="418F3FE50DF5430EA96579394C92A4AE"/>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
    <w:name w:val="038EF0DF507E42778D2BD30F9F0F4B09"/>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
    <w:name w:val="720B9F69BF1C4CBE8AED9AF534ACA55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
    <w:name w:val="DC8F33B29017481C9D7318416D6FB9E0"/>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1">
    <w:name w:val="50AFF90C276845EEB525186A7203700B1"/>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1">
    <w:name w:val="31014025E63B46F68F29D01B371EB2B21"/>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
    <w:name w:val="D53E547076194123A74320E797E1D37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1">
    <w:name w:val="E94DE4ACD0C84FFFBD48C675B6930191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1">
    <w:name w:val="12482E8FD3774397B8F0E09EE7B867191"/>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1">
    <w:name w:val="AEDB94E5B39D4800A669455E8E83C1921"/>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1">
    <w:name w:val="6E9B9FAB304C47EAAA20DEF039A6F29B1"/>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1">
    <w:name w:val="39F1F1478F5A4C3AA4C8E1BF44911C0B1"/>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1">
    <w:name w:val="0C3A5A536D86484192185804A932D25A1"/>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1">
    <w:name w:val="09BF8E2754004015A2C61090BF2F92201"/>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1">
    <w:name w:val="D6F50C19B2F441A7B647DEEFBB5DD3221"/>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1">
    <w:name w:val="82B931BBB8EF440681A7E6F2D90846EE1"/>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1">
    <w:name w:val="C59070E095AA4B1DB49604B8847AFF2D1"/>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1">
    <w:name w:val="5F3750B041694484AD46BBCA80F69F221"/>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1">
    <w:name w:val="9CD83E0BD137451C90A9D95FE5080BB71"/>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1">
    <w:name w:val="81D431E0F0FF447B89BEFFD135B0442D1"/>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1">
    <w:name w:val="418F3FE50DF5430EA96579394C92A4AE1"/>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1">
    <w:name w:val="038EF0DF507E42778D2BD30F9F0F4B091"/>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1">
    <w:name w:val="720B9F69BF1C4CBE8AED9AF534ACA551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1">
    <w:name w:val="DC8F33B29017481C9D7318416D6FB9E01"/>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2">
    <w:name w:val="50AFF90C276845EEB525186A7203700B2"/>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2">
    <w:name w:val="31014025E63B46F68F29D01B371EB2B22"/>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1">
    <w:name w:val="D53E547076194123A74320E797E1D3721"/>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
    <w:name w:val="45D29000F260497FB74FFB753EEA78D9"/>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2">
    <w:name w:val="E94DE4ACD0C84FFFBD48C675B69301912"/>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2">
    <w:name w:val="12482E8FD3774397B8F0E09EE7B867192"/>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2">
    <w:name w:val="AEDB94E5B39D4800A669455E8E83C192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2">
    <w:name w:val="6E9B9FAB304C47EAAA20DEF039A6F29B2"/>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2">
    <w:name w:val="39F1F1478F5A4C3AA4C8E1BF44911C0B2"/>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2">
    <w:name w:val="0C3A5A536D86484192185804A932D25A2"/>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2">
    <w:name w:val="09BF8E2754004015A2C61090BF2F92202"/>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2">
    <w:name w:val="D6F50C19B2F441A7B647DEEFBB5DD32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2">
    <w:name w:val="82B931BBB8EF440681A7E6F2D90846EE2"/>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2">
    <w:name w:val="C59070E095AA4B1DB49604B8847AFF2D2"/>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2">
    <w:name w:val="5F3750B041694484AD46BBCA80F69F2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2">
    <w:name w:val="9CD83E0BD137451C90A9D95FE5080BB72"/>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2">
    <w:name w:val="81D431E0F0FF447B89BEFFD135B0442D2"/>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2">
    <w:name w:val="418F3FE50DF5430EA96579394C92A4AE2"/>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2">
    <w:name w:val="038EF0DF507E42778D2BD30F9F0F4B092"/>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2">
    <w:name w:val="720B9F69BF1C4CBE8AED9AF534ACA5512"/>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2">
    <w:name w:val="DC8F33B29017481C9D7318416D6FB9E02"/>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3">
    <w:name w:val="50AFF90C276845EEB525186A7203700B3"/>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3">
    <w:name w:val="31014025E63B46F68F29D01B371EB2B23"/>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2">
    <w:name w:val="D53E547076194123A74320E797E1D3722"/>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1">
    <w:name w:val="45D29000F260497FB74FFB753EEA78D91"/>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3">
    <w:name w:val="E94DE4ACD0C84FFFBD48C675B69301913"/>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3">
    <w:name w:val="12482E8FD3774397B8F0E09EE7B867193"/>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3">
    <w:name w:val="AEDB94E5B39D4800A669455E8E83C1923"/>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3">
    <w:name w:val="6E9B9FAB304C47EAAA20DEF039A6F29B3"/>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3">
    <w:name w:val="39F1F1478F5A4C3AA4C8E1BF44911C0B3"/>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3">
    <w:name w:val="0C3A5A536D86484192185804A932D25A3"/>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3">
    <w:name w:val="09BF8E2754004015A2C61090BF2F92203"/>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3">
    <w:name w:val="D6F50C19B2F441A7B647DEEFBB5DD3223"/>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3">
    <w:name w:val="82B931BBB8EF440681A7E6F2D90846EE3"/>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3">
    <w:name w:val="C59070E095AA4B1DB49604B8847AFF2D3"/>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3">
    <w:name w:val="5F3750B041694484AD46BBCA80F69F223"/>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3">
    <w:name w:val="9CD83E0BD137451C90A9D95FE5080BB73"/>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3">
    <w:name w:val="81D431E0F0FF447B89BEFFD135B0442D3"/>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3">
    <w:name w:val="418F3FE50DF5430EA96579394C92A4AE3"/>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3">
    <w:name w:val="038EF0DF507E42778D2BD30F9F0F4B093"/>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3">
    <w:name w:val="720B9F69BF1C4CBE8AED9AF534ACA5513"/>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3">
    <w:name w:val="DC8F33B29017481C9D7318416D6FB9E03"/>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4">
    <w:name w:val="50AFF90C276845EEB525186A7203700B4"/>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4">
    <w:name w:val="31014025E63B46F68F29D01B371EB2B24"/>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3">
    <w:name w:val="D53E547076194123A74320E797E1D3723"/>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2">
    <w:name w:val="45D29000F260497FB74FFB753EEA78D9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4">
    <w:name w:val="E94DE4ACD0C84FFFBD48C675B69301914"/>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4">
    <w:name w:val="12482E8FD3774397B8F0E09EE7B867194"/>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4">
    <w:name w:val="AEDB94E5B39D4800A669455E8E83C1924"/>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4">
    <w:name w:val="6E9B9FAB304C47EAAA20DEF039A6F29B4"/>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4">
    <w:name w:val="39F1F1478F5A4C3AA4C8E1BF44911C0B4"/>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4">
    <w:name w:val="0C3A5A536D86484192185804A932D25A4"/>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4">
    <w:name w:val="09BF8E2754004015A2C61090BF2F92204"/>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4">
    <w:name w:val="D6F50C19B2F441A7B647DEEFBB5DD3224"/>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4">
    <w:name w:val="82B931BBB8EF440681A7E6F2D90846EE4"/>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4">
    <w:name w:val="C59070E095AA4B1DB49604B8847AFF2D4"/>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4">
    <w:name w:val="5F3750B041694484AD46BBCA80F69F224"/>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4">
    <w:name w:val="9CD83E0BD137451C90A9D95FE5080BB74"/>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4">
    <w:name w:val="81D431E0F0FF447B89BEFFD135B0442D4"/>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4">
    <w:name w:val="418F3FE50DF5430EA96579394C92A4AE4"/>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4">
    <w:name w:val="038EF0DF507E42778D2BD30F9F0F4B094"/>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4">
    <w:name w:val="720B9F69BF1C4CBE8AED9AF534ACA5514"/>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4">
    <w:name w:val="DC8F33B29017481C9D7318416D6FB9E04"/>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5">
    <w:name w:val="50AFF90C276845EEB525186A7203700B5"/>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5">
    <w:name w:val="31014025E63B46F68F29D01B371EB2B25"/>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4">
    <w:name w:val="D53E547076194123A74320E797E1D3724"/>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3">
    <w:name w:val="45D29000F260497FB74FFB753EEA78D93"/>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
    <w:name w:val="6FC72A99C0CE4421B5C2C004AD46A337"/>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
    <w:name w:val="B8C8673F47C04FE7B6A8227F67D695F2"/>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
    <w:name w:val="00E07F6892D648B386878E00AD6D9C82"/>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
    <w:name w:val="CBC23B9388834BE38A6009F1F8D29282"/>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
    <w:name w:val="2C1BA39BC77E4EB78A433E1C4F4BA574"/>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
    <w:name w:val="C0984D29A83647D5B2FE45FE7697A158"/>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
    <w:name w:val="237A78CFED9F4A0280768E7AE183B2C0"/>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
    <w:name w:val="35D60B54CC6D42DA9D34213C424C393A"/>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
    <w:name w:val="1DBD0F4A8CE943F690DFE575A8C3F52A"/>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5">
    <w:name w:val="E94DE4ACD0C84FFFBD48C675B69301915"/>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5">
    <w:name w:val="12482E8FD3774397B8F0E09EE7B867195"/>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5">
    <w:name w:val="AEDB94E5B39D4800A669455E8E83C1925"/>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5">
    <w:name w:val="6E9B9FAB304C47EAAA20DEF039A6F29B5"/>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5">
    <w:name w:val="39F1F1478F5A4C3AA4C8E1BF44911C0B5"/>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5">
    <w:name w:val="0C3A5A536D86484192185804A932D25A5"/>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5">
    <w:name w:val="09BF8E2754004015A2C61090BF2F92205"/>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5">
    <w:name w:val="D6F50C19B2F441A7B647DEEFBB5DD3225"/>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5">
    <w:name w:val="82B931BBB8EF440681A7E6F2D90846EE5"/>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5">
    <w:name w:val="C59070E095AA4B1DB49604B8847AFF2D5"/>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5">
    <w:name w:val="5F3750B041694484AD46BBCA80F69F225"/>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5">
    <w:name w:val="9CD83E0BD137451C90A9D95FE5080BB75"/>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5">
    <w:name w:val="81D431E0F0FF447B89BEFFD135B0442D5"/>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5">
    <w:name w:val="418F3FE50DF5430EA96579394C92A4AE5"/>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5">
    <w:name w:val="038EF0DF507E42778D2BD30F9F0F4B095"/>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5">
    <w:name w:val="720B9F69BF1C4CBE8AED9AF534ACA5515"/>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5">
    <w:name w:val="DC8F33B29017481C9D7318416D6FB9E05"/>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6">
    <w:name w:val="50AFF90C276845EEB525186A7203700B6"/>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6">
    <w:name w:val="31014025E63B46F68F29D01B371EB2B26"/>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5">
    <w:name w:val="D53E547076194123A74320E797E1D3725"/>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4">
    <w:name w:val="45D29000F260497FB74FFB753EEA78D94"/>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1">
    <w:name w:val="6FC72A99C0CE4421B5C2C004AD46A3371"/>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1">
    <w:name w:val="B8C8673F47C04FE7B6A8227F67D695F21"/>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1">
    <w:name w:val="00E07F6892D648B386878E00AD6D9C821"/>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1">
    <w:name w:val="CBC23B9388834BE38A6009F1F8D292821"/>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1">
    <w:name w:val="2C1BA39BC77E4EB78A433E1C4F4BA5741"/>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1">
    <w:name w:val="C0984D29A83647D5B2FE45FE7697A1581"/>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1">
    <w:name w:val="237A78CFED9F4A0280768E7AE183B2C01"/>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1">
    <w:name w:val="35D60B54CC6D42DA9D34213C424C393A1"/>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1">
    <w:name w:val="1DBD0F4A8CE943F690DFE575A8C3F52A1"/>
    <w:rsid w:val="00253CF7"/>
    <w:pPr>
      <w:spacing w:before="120" w:after="120" w:line="240" w:lineRule="auto"/>
    </w:pPr>
    <w:rPr>
      <w:rFonts w:ascii="Arial" w:eastAsiaTheme="minorHAnsi" w:hAnsi="Arial"/>
      <w:noProof/>
      <w:color w:val="000000" w:themeColor="text1"/>
      <w:lang w:eastAsia="en-US"/>
    </w:rPr>
  </w:style>
  <w:style w:type="paragraph" w:customStyle="1" w:styleId="3BE59FCF5D624733BD528B630F4B6B43">
    <w:name w:val="3BE59FCF5D624733BD528B630F4B6B43"/>
    <w:rsid w:val="00253CF7"/>
  </w:style>
  <w:style w:type="paragraph" w:customStyle="1" w:styleId="3239176B724B47B18679BD3B6F0D271C">
    <w:name w:val="3239176B724B47B18679BD3B6F0D271C"/>
    <w:rsid w:val="00253CF7"/>
  </w:style>
  <w:style w:type="paragraph" w:customStyle="1" w:styleId="8C779905411B4E08BC2EBD79D413C820">
    <w:name w:val="8C779905411B4E08BC2EBD79D413C820"/>
    <w:rsid w:val="00253CF7"/>
  </w:style>
  <w:style w:type="paragraph" w:customStyle="1" w:styleId="BCC91919832F4ABDACDF4993281D6ACA">
    <w:name w:val="BCC91919832F4ABDACDF4993281D6ACA"/>
    <w:rsid w:val="00692BF0"/>
    <w:rPr>
      <w:rFonts w:eastAsiaTheme="minorHAnsi"/>
      <w:lang w:eastAsia="en-US"/>
    </w:rPr>
  </w:style>
  <w:style w:type="paragraph" w:customStyle="1" w:styleId="B218FD6827874E468C59CFD49958DBCC">
    <w:name w:val="B218FD6827874E468C59CFD49958DBCC"/>
    <w:rsid w:val="00692BF0"/>
    <w:rPr>
      <w:rFonts w:eastAsiaTheme="minorHAnsi"/>
      <w:lang w:eastAsia="en-US"/>
    </w:rPr>
  </w:style>
  <w:style w:type="paragraph" w:customStyle="1" w:styleId="2247C87D3E2A4CA1B952A90F5CA2078B">
    <w:name w:val="2247C87D3E2A4CA1B952A90F5CA2078B"/>
    <w:rsid w:val="00692BF0"/>
    <w:rPr>
      <w:rFonts w:eastAsiaTheme="minorHAnsi"/>
      <w:lang w:eastAsia="en-US"/>
    </w:rPr>
  </w:style>
  <w:style w:type="paragraph" w:customStyle="1" w:styleId="AF6D11656B7E4E0385075F360801BAC2">
    <w:name w:val="AF6D11656B7E4E0385075F360801BAC2"/>
    <w:rsid w:val="00692BF0"/>
    <w:rPr>
      <w:rFonts w:eastAsiaTheme="minorHAnsi"/>
      <w:lang w:eastAsia="en-US"/>
    </w:rPr>
  </w:style>
  <w:style w:type="paragraph" w:customStyle="1" w:styleId="707ADC68AA264012B83DC9C75AEC69BF">
    <w:name w:val="707ADC68AA264012B83DC9C75AEC69BF"/>
    <w:rsid w:val="00692BF0"/>
    <w:rPr>
      <w:rFonts w:eastAsiaTheme="minorHAnsi"/>
      <w:lang w:eastAsia="en-US"/>
    </w:rPr>
  </w:style>
  <w:style w:type="paragraph" w:customStyle="1" w:styleId="76EA9A1AEFE24957A4CED49705E7C5EE">
    <w:name w:val="76EA9A1AEFE24957A4CED49705E7C5EE"/>
    <w:rsid w:val="00692BF0"/>
    <w:rPr>
      <w:rFonts w:eastAsiaTheme="minorHAnsi"/>
      <w:lang w:eastAsia="en-US"/>
    </w:rPr>
  </w:style>
  <w:style w:type="paragraph" w:customStyle="1" w:styleId="76EDE177830D4B46BA1F657E1747ED85">
    <w:name w:val="76EDE177830D4B46BA1F657E1747ED85"/>
    <w:rsid w:val="00692BF0"/>
    <w:rPr>
      <w:rFonts w:eastAsiaTheme="minorHAnsi"/>
      <w:lang w:eastAsia="en-US"/>
    </w:rPr>
  </w:style>
  <w:style w:type="paragraph" w:customStyle="1" w:styleId="34D02344674343A99E5DCABAE9740DBC">
    <w:name w:val="34D02344674343A99E5DCABAE9740DBC"/>
    <w:rsid w:val="00692BF0"/>
    <w:rPr>
      <w:rFonts w:eastAsiaTheme="minorHAnsi"/>
      <w:lang w:eastAsia="en-US"/>
    </w:rPr>
  </w:style>
  <w:style w:type="paragraph" w:customStyle="1" w:styleId="29BF156B870B492CA5913DD1863966C8">
    <w:name w:val="29BF156B870B492CA5913DD1863966C8"/>
    <w:rsid w:val="00692BF0"/>
    <w:rPr>
      <w:rFonts w:eastAsiaTheme="minorHAnsi"/>
      <w:lang w:eastAsia="en-US"/>
    </w:rPr>
  </w:style>
  <w:style w:type="paragraph" w:customStyle="1" w:styleId="17AC0F122C9B4F8C92D48055BBAB4614">
    <w:name w:val="17AC0F122C9B4F8C92D48055BBAB4614"/>
    <w:rsid w:val="00692BF0"/>
    <w:rPr>
      <w:rFonts w:eastAsiaTheme="minorHAnsi"/>
      <w:lang w:eastAsia="en-US"/>
    </w:rPr>
  </w:style>
  <w:style w:type="paragraph" w:customStyle="1" w:styleId="8B7F87EF9C924FEF9AD4BE4595252319">
    <w:name w:val="8B7F87EF9C924FEF9AD4BE4595252319"/>
    <w:rsid w:val="00692BF0"/>
    <w:rPr>
      <w:rFonts w:eastAsiaTheme="minorHAnsi"/>
      <w:lang w:eastAsia="en-US"/>
    </w:rPr>
  </w:style>
  <w:style w:type="paragraph" w:customStyle="1" w:styleId="42ACBAA22CCB4B38A8735A2BC5EE14A9">
    <w:name w:val="42ACBAA22CCB4B38A8735A2BC5EE14A9"/>
    <w:rsid w:val="00692BF0"/>
    <w:rPr>
      <w:rFonts w:eastAsiaTheme="minorHAnsi"/>
      <w:lang w:eastAsia="en-US"/>
    </w:rPr>
  </w:style>
  <w:style w:type="paragraph" w:customStyle="1" w:styleId="61DA074992544E6E951602A9115AC2E9">
    <w:name w:val="61DA074992544E6E951602A9115AC2E9"/>
    <w:rsid w:val="00692BF0"/>
    <w:rPr>
      <w:rFonts w:eastAsiaTheme="minorHAnsi"/>
      <w:lang w:eastAsia="en-US"/>
    </w:rPr>
  </w:style>
  <w:style w:type="paragraph" w:customStyle="1" w:styleId="19CCF2D2C8B44C38953805021CF2B36B">
    <w:name w:val="19CCF2D2C8B44C38953805021CF2B36B"/>
    <w:rsid w:val="00A85769"/>
  </w:style>
  <w:style w:type="paragraph" w:customStyle="1" w:styleId="FCAAFA3F23344D15BBA6A8CE5CE9F7E6">
    <w:name w:val="FCAAFA3F23344D15BBA6A8CE5CE9F7E6"/>
    <w:rsid w:val="00A85769"/>
  </w:style>
  <w:style w:type="paragraph" w:customStyle="1" w:styleId="7A003322A2E046E7B36EE6F4C1FA9EEB">
    <w:name w:val="7A003322A2E046E7B36EE6F4C1FA9EEB"/>
    <w:rsid w:val="00A85769"/>
  </w:style>
  <w:style w:type="paragraph" w:customStyle="1" w:styleId="DE2565F780744C29B5EE2B5459A368A9">
    <w:name w:val="DE2565F780744C29B5EE2B5459A368A9"/>
    <w:rsid w:val="00A85769"/>
  </w:style>
  <w:style w:type="paragraph" w:customStyle="1" w:styleId="A222B10F726F4A2B8CDBBF5CF527DD2C">
    <w:name w:val="A222B10F726F4A2B8CDBBF5CF527DD2C"/>
    <w:rsid w:val="00A85769"/>
  </w:style>
  <w:style w:type="paragraph" w:customStyle="1" w:styleId="9264146D36444211815386BB62AF3422">
    <w:name w:val="9264146D36444211815386BB62AF3422"/>
    <w:rsid w:val="00A85769"/>
  </w:style>
  <w:style w:type="paragraph" w:customStyle="1" w:styleId="CB63E3B6A4A445038A91F1FDBF10AACA">
    <w:name w:val="CB63E3B6A4A445038A91F1FDBF10AACA"/>
    <w:rsid w:val="00A85769"/>
  </w:style>
  <w:style w:type="paragraph" w:customStyle="1" w:styleId="C3C2B911BADC4E3A929392A9C0E2AD72">
    <w:name w:val="C3C2B911BADC4E3A929392A9C0E2AD72"/>
    <w:rsid w:val="00A85769"/>
  </w:style>
  <w:style w:type="paragraph" w:customStyle="1" w:styleId="A5C5AD95CFF344F7AB1DFA8140BA2A97">
    <w:name w:val="A5C5AD95CFF344F7AB1DFA8140BA2A97"/>
    <w:rsid w:val="00A85769"/>
  </w:style>
  <w:style w:type="paragraph" w:customStyle="1" w:styleId="DF23A367170C4E7C9C78C1CBAC78F25C">
    <w:name w:val="DF23A367170C4E7C9C78C1CBAC78F25C"/>
    <w:rsid w:val="00A85769"/>
  </w:style>
  <w:style w:type="paragraph" w:customStyle="1" w:styleId="D75B7AA2C343421B96792A5F80BD952A">
    <w:name w:val="D75B7AA2C343421B96792A5F80BD952A"/>
    <w:rsid w:val="00A85769"/>
  </w:style>
  <w:style w:type="paragraph" w:customStyle="1" w:styleId="980DAC0A9EED4CB68D64A75C4D31725B">
    <w:name w:val="980DAC0A9EED4CB68D64A75C4D31725B"/>
    <w:rsid w:val="00A85769"/>
  </w:style>
  <w:style w:type="paragraph" w:customStyle="1" w:styleId="329ABE64696B445F98F3A1F751520E78">
    <w:name w:val="329ABE64696B445F98F3A1F751520E78"/>
    <w:rsid w:val="00A85769"/>
  </w:style>
  <w:style w:type="paragraph" w:customStyle="1" w:styleId="BA57A5CF8F514FB8886492C1B6AC8BC8">
    <w:name w:val="BA57A5CF8F514FB8886492C1B6AC8BC8"/>
    <w:rsid w:val="00A85769"/>
  </w:style>
  <w:style w:type="paragraph" w:customStyle="1" w:styleId="CFF4B74B7A6541AB8E30F5B6F80A74FC">
    <w:name w:val="CFF4B74B7A6541AB8E30F5B6F80A74FC"/>
    <w:rsid w:val="00A85769"/>
  </w:style>
  <w:style w:type="paragraph" w:customStyle="1" w:styleId="49EEDD01C7544CF9B9CBB903ECC47507">
    <w:name w:val="49EEDD01C7544CF9B9CBB903ECC47507"/>
    <w:rsid w:val="00A85769"/>
  </w:style>
  <w:style w:type="paragraph" w:customStyle="1" w:styleId="94DBF46949FB4EEA9B1A5441EA1A6372">
    <w:name w:val="94DBF46949FB4EEA9B1A5441EA1A6372"/>
    <w:rsid w:val="00A85769"/>
  </w:style>
  <w:style w:type="paragraph" w:customStyle="1" w:styleId="3D194A09745B412E8D949D16FC2C0BA5">
    <w:name w:val="3D194A09745B412E8D949D16FC2C0BA5"/>
    <w:rsid w:val="00A85769"/>
  </w:style>
  <w:style w:type="paragraph" w:customStyle="1" w:styleId="8E98E66B93844B39AFA3D05E3C218E1B">
    <w:name w:val="8E98E66B93844B39AFA3D05E3C218E1B"/>
    <w:rsid w:val="00A85769"/>
  </w:style>
  <w:style w:type="paragraph" w:customStyle="1" w:styleId="33F6C0F379AD494999590BE06D44F665">
    <w:name w:val="33F6C0F379AD494999590BE06D44F665"/>
    <w:rsid w:val="00A85769"/>
  </w:style>
  <w:style w:type="paragraph" w:customStyle="1" w:styleId="10F0160A96054C0781BC93B40AE9BA2F">
    <w:name w:val="10F0160A96054C0781BC93B40AE9BA2F"/>
    <w:rsid w:val="00A85769"/>
  </w:style>
  <w:style w:type="paragraph" w:customStyle="1" w:styleId="DC3ADB180E774588A855C76F63EDB371">
    <w:name w:val="DC3ADB180E774588A855C76F63EDB371"/>
    <w:rsid w:val="00A85769"/>
  </w:style>
  <w:style w:type="paragraph" w:customStyle="1" w:styleId="08F8ACD620E04367938AA9737F7FA2E4">
    <w:name w:val="08F8ACD620E04367938AA9737F7FA2E4"/>
    <w:rsid w:val="00A85769"/>
  </w:style>
  <w:style w:type="paragraph" w:customStyle="1" w:styleId="6CCA35365C92428EA8C06D08DB940AA6">
    <w:name w:val="6CCA35365C92428EA8C06D08DB940AA6"/>
    <w:rsid w:val="00A85769"/>
  </w:style>
  <w:style w:type="paragraph" w:customStyle="1" w:styleId="64875D8492844D97BC24959B2EACCAEF">
    <w:name w:val="64875D8492844D97BC24959B2EACCAEF"/>
    <w:rsid w:val="00A85769"/>
  </w:style>
  <w:style w:type="paragraph" w:customStyle="1" w:styleId="1390FE191AA0414FB5477A94A77D6E31">
    <w:name w:val="1390FE191AA0414FB5477A94A77D6E31"/>
    <w:rsid w:val="00A85769"/>
  </w:style>
  <w:style w:type="paragraph" w:customStyle="1" w:styleId="3A5D34CD4D5E4AF7AB68509AFC25CD43">
    <w:name w:val="3A5D34CD4D5E4AF7AB68509AFC25CD43"/>
    <w:rsid w:val="00A85769"/>
  </w:style>
  <w:style w:type="paragraph" w:customStyle="1" w:styleId="34C716EF238B4B4485AFA47D25A7765B">
    <w:name w:val="34C716EF238B4B4485AFA47D25A7765B"/>
    <w:rsid w:val="00A85769"/>
  </w:style>
  <w:style w:type="paragraph" w:customStyle="1" w:styleId="A0C4664049614A689A25A0481F697C94">
    <w:name w:val="A0C4664049614A689A25A0481F697C94"/>
    <w:rsid w:val="00A85769"/>
  </w:style>
  <w:style w:type="paragraph" w:customStyle="1" w:styleId="497C1ABDC5A8475382391F329CBEA3EC">
    <w:name w:val="497C1ABDC5A8475382391F329CBEA3EC"/>
    <w:rsid w:val="00A85769"/>
  </w:style>
  <w:style w:type="paragraph" w:customStyle="1" w:styleId="85324C2943624531A1FB12DAD078F300">
    <w:name w:val="85324C2943624531A1FB12DAD078F300"/>
    <w:rsid w:val="00A85769"/>
  </w:style>
  <w:style w:type="paragraph" w:customStyle="1" w:styleId="A9F187F092E8490488A23D0953B94FB4">
    <w:name w:val="A9F187F092E8490488A23D0953B94FB4"/>
    <w:rsid w:val="00A85769"/>
  </w:style>
  <w:style w:type="paragraph" w:customStyle="1" w:styleId="B42EF5DE7C3C454A8796684725836383">
    <w:name w:val="B42EF5DE7C3C454A8796684725836383"/>
    <w:rsid w:val="00A85769"/>
  </w:style>
  <w:style w:type="paragraph" w:customStyle="1" w:styleId="755888A922ED436FAD289675807D2FB8">
    <w:name w:val="755888A922ED436FAD289675807D2FB8"/>
    <w:rsid w:val="00A85769"/>
  </w:style>
  <w:style w:type="paragraph" w:customStyle="1" w:styleId="3AC5302AF94B4E339FA7A1DA272AA67C">
    <w:name w:val="3AC5302AF94B4E339FA7A1DA272AA67C"/>
    <w:rsid w:val="00A85769"/>
  </w:style>
  <w:style w:type="paragraph" w:customStyle="1" w:styleId="AE71DE41E9EB45BE944CB989A42FE220">
    <w:name w:val="AE71DE41E9EB45BE944CB989A42FE220"/>
    <w:rsid w:val="00A85769"/>
  </w:style>
  <w:style w:type="paragraph" w:customStyle="1" w:styleId="DF2E7A20BEC14CCCB49463972DA9C242">
    <w:name w:val="DF2E7A20BEC14CCCB49463972DA9C242"/>
    <w:rsid w:val="00A85769"/>
  </w:style>
  <w:style w:type="paragraph" w:customStyle="1" w:styleId="3961FFCEF6C34BC785C548611ED791B7">
    <w:name w:val="3961FFCEF6C34BC785C548611ED791B7"/>
    <w:rsid w:val="00A85769"/>
  </w:style>
  <w:style w:type="paragraph" w:customStyle="1" w:styleId="4477ED3750434F36B9A0A3D4A7E791B4">
    <w:name w:val="4477ED3750434F36B9A0A3D4A7E791B4"/>
    <w:rsid w:val="00A85769"/>
  </w:style>
  <w:style w:type="paragraph" w:customStyle="1" w:styleId="64D218C6ACAC4D82A981C4370A6769E5">
    <w:name w:val="64D218C6ACAC4D82A981C4370A6769E5"/>
    <w:rsid w:val="00A85769"/>
  </w:style>
  <w:style w:type="paragraph" w:customStyle="1" w:styleId="DF28002C5C7447169EC3A46CE08D80B0">
    <w:name w:val="DF28002C5C7447169EC3A46CE08D80B0"/>
    <w:rsid w:val="00A85769"/>
  </w:style>
  <w:style w:type="paragraph" w:customStyle="1" w:styleId="BD5AA637F5B04BFBAD114B3BFBBF9703">
    <w:name w:val="BD5AA637F5B04BFBAD114B3BFBBF9703"/>
    <w:rsid w:val="00A85769"/>
  </w:style>
  <w:style w:type="paragraph" w:customStyle="1" w:styleId="1F41387134F047159B5FC0D92E410FBD">
    <w:name w:val="1F41387134F047159B5FC0D92E410FBD"/>
    <w:rsid w:val="00A85769"/>
  </w:style>
  <w:style w:type="paragraph" w:customStyle="1" w:styleId="D0255B6ECE704A70988C1A1FDC5C3C8E">
    <w:name w:val="D0255B6ECE704A70988C1A1FDC5C3C8E"/>
    <w:rsid w:val="00A85769"/>
  </w:style>
  <w:style w:type="paragraph" w:customStyle="1" w:styleId="78571B5751AE4656ADA6693650E2BE78">
    <w:name w:val="78571B5751AE4656ADA6693650E2BE78"/>
    <w:rsid w:val="00A85769"/>
  </w:style>
  <w:style w:type="paragraph" w:customStyle="1" w:styleId="FE1344655CA545228163481B7C791DEB">
    <w:name w:val="FE1344655CA545228163481B7C791DEB"/>
    <w:rsid w:val="00A85769"/>
  </w:style>
  <w:style w:type="paragraph" w:customStyle="1" w:styleId="A8AE4022067A4BFF9A052B4837DA1104">
    <w:name w:val="A8AE4022067A4BFF9A052B4837DA1104"/>
    <w:rsid w:val="00A85769"/>
  </w:style>
  <w:style w:type="paragraph" w:customStyle="1" w:styleId="75CC04938EE54A469AD3D40AD2A50058">
    <w:name w:val="75CC04938EE54A469AD3D40AD2A50058"/>
    <w:rsid w:val="00A85769"/>
  </w:style>
  <w:style w:type="paragraph" w:customStyle="1" w:styleId="7D7A0EAC89364A85815A7F70EFD43348">
    <w:name w:val="7D7A0EAC89364A85815A7F70EFD43348"/>
    <w:rsid w:val="00A85769"/>
  </w:style>
  <w:style w:type="paragraph" w:customStyle="1" w:styleId="7D03C0CFA10340E296E75CD8F6B52B5D">
    <w:name w:val="7D03C0CFA10340E296E75CD8F6B52B5D"/>
    <w:rsid w:val="00A85769"/>
  </w:style>
  <w:style w:type="paragraph" w:customStyle="1" w:styleId="1EF15BD23A66427DB955D21F48FD7046">
    <w:name w:val="1EF15BD23A66427DB955D21F48FD7046"/>
    <w:rsid w:val="00A85769"/>
  </w:style>
  <w:style w:type="paragraph" w:customStyle="1" w:styleId="8965290D498640DBAFB108C898A1DFC8">
    <w:name w:val="8965290D498640DBAFB108C898A1DFC8"/>
    <w:rsid w:val="00A85769"/>
  </w:style>
  <w:style w:type="paragraph" w:customStyle="1" w:styleId="A55F10A649784846A41C689102B73ACD">
    <w:name w:val="A55F10A649784846A41C689102B73ACD"/>
    <w:rsid w:val="00A85769"/>
  </w:style>
  <w:style w:type="paragraph" w:customStyle="1" w:styleId="03CB0814B47C4B1D9899F98F41592371">
    <w:name w:val="03CB0814B47C4B1D9899F98F41592371"/>
    <w:rsid w:val="00A85769"/>
  </w:style>
  <w:style w:type="paragraph" w:customStyle="1" w:styleId="84D641F6ECA24DF39DC155C6B9690152">
    <w:name w:val="84D641F6ECA24DF39DC155C6B9690152"/>
    <w:rsid w:val="00A85769"/>
  </w:style>
  <w:style w:type="paragraph" w:customStyle="1" w:styleId="97D8BCBBCE174A3B968D3CF05C926CD9">
    <w:name w:val="97D8BCBBCE174A3B968D3CF05C926CD9"/>
    <w:rsid w:val="00A85769"/>
  </w:style>
  <w:style w:type="paragraph" w:customStyle="1" w:styleId="44B89C2B8F3C484C9266C65DB0E20369">
    <w:name w:val="44B89C2B8F3C484C9266C65DB0E20369"/>
    <w:rsid w:val="00A85769"/>
  </w:style>
  <w:style w:type="paragraph" w:customStyle="1" w:styleId="BCC91919832F4ABDACDF4993281D6ACA1">
    <w:name w:val="BCC91919832F4ABDACDF4993281D6ACA1"/>
    <w:rsid w:val="00A85769"/>
    <w:rPr>
      <w:rFonts w:eastAsiaTheme="minorHAnsi"/>
      <w:lang w:eastAsia="en-US"/>
    </w:rPr>
  </w:style>
  <w:style w:type="paragraph" w:customStyle="1" w:styleId="B218FD6827874E468C59CFD49958DBCC1">
    <w:name w:val="B218FD6827874E468C59CFD49958DBCC1"/>
    <w:rsid w:val="00A85769"/>
    <w:rPr>
      <w:rFonts w:eastAsiaTheme="minorHAnsi"/>
      <w:lang w:eastAsia="en-US"/>
    </w:rPr>
  </w:style>
  <w:style w:type="paragraph" w:customStyle="1" w:styleId="2247C87D3E2A4CA1B952A90F5CA2078B1">
    <w:name w:val="2247C87D3E2A4CA1B952A90F5CA2078B1"/>
    <w:rsid w:val="00A85769"/>
    <w:rPr>
      <w:rFonts w:eastAsiaTheme="minorHAnsi"/>
      <w:lang w:eastAsia="en-US"/>
    </w:rPr>
  </w:style>
  <w:style w:type="paragraph" w:customStyle="1" w:styleId="AF6D11656B7E4E0385075F360801BAC21">
    <w:name w:val="AF6D11656B7E4E0385075F360801BAC21"/>
    <w:rsid w:val="00A85769"/>
    <w:rPr>
      <w:rFonts w:eastAsiaTheme="minorHAnsi"/>
      <w:lang w:eastAsia="en-US"/>
    </w:rPr>
  </w:style>
  <w:style w:type="paragraph" w:customStyle="1" w:styleId="707ADC68AA264012B83DC9C75AEC69BF1">
    <w:name w:val="707ADC68AA264012B83DC9C75AEC69BF1"/>
    <w:rsid w:val="00A85769"/>
    <w:rPr>
      <w:rFonts w:eastAsiaTheme="minorHAnsi"/>
      <w:lang w:eastAsia="en-US"/>
    </w:rPr>
  </w:style>
  <w:style w:type="paragraph" w:customStyle="1" w:styleId="19CCF2D2C8B44C38953805021CF2B36B1">
    <w:name w:val="19CCF2D2C8B44C38953805021CF2B36B1"/>
    <w:rsid w:val="00A85769"/>
    <w:rPr>
      <w:rFonts w:eastAsiaTheme="minorHAnsi"/>
      <w:lang w:eastAsia="en-US"/>
    </w:rPr>
  </w:style>
  <w:style w:type="paragraph" w:customStyle="1" w:styleId="FCAAFA3F23344D15BBA6A8CE5CE9F7E61">
    <w:name w:val="FCAAFA3F23344D15BBA6A8CE5CE9F7E61"/>
    <w:rsid w:val="00A85769"/>
    <w:rPr>
      <w:rFonts w:eastAsiaTheme="minorHAnsi"/>
      <w:lang w:eastAsia="en-US"/>
    </w:rPr>
  </w:style>
  <w:style w:type="paragraph" w:customStyle="1" w:styleId="7A003322A2E046E7B36EE6F4C1FA9EEB1">
    <w:name w:val="7A003322A2E046E7B36EE6F4C1FA9EEB1"/>
    <w:rsid w:val="00A85769"/>
    <w:rPr>
      <w:rFonts w:eastAsiaTheme="minorHAnsi"/>
      <w:lang w:eastAsia="en-US"/>
    </w:rPr>
  </w:style>
  <w:style w:type="paragraph" w:customStyle="1" w:styleId="DE2565F780744C29B5EE2B5459A368A91">
    <w:name w:val="DE2565F780744C29B5EE2B5459A368A91"/>
    <w:rsid w:val="00A85769"/>
    <w:rPr>
      <w:rFonts w:eastAsiaTheme="minorHAnsi"/>
      <w:lang w:eastAsia="en-US"/>
    </w:rPr>
  </w:style>
  <w:style w:type="paragraph" w:customStyle="1" w:styleId="A222B10F726F4A2B8CDBBF5CF527DD2C1">
    <w:name w:val="A222B10F726F4A2B8CDBBF5CF527DD2C1"/>
    <w:rsid w:val="00A85769"/>
    <w:rPr>
      <w:rFonts w:eastAsiaTheme="minorHAnsi"/>
      <w:lang w:eastAsia="en-US"/>
    </w:rPr>
  </w:style>
  <w:style w:type="paragraph" w:customStyle="1" w:styleId="9264146D36444211815386BB62AF34221">
    <w:name w:val="9264146D36444211815386BB62AF34221"/>
    <w:rsid w:val="00A85769"/>
    <w:rPr>
      <w:rFonts w:eastAsiaTheme="minorHAnsi"/>
      <w:lang w:eastAsia="en-US"/>
    </w:rPr>
  </w:style>
  <w:style w:type="paragraph" w:customStyle="1" w:styleId="CB63E3B6A4A445038A91F1FDBF10AACA1">
    <w:name w:val="CB63E3B6A4A445038A91F1FDBF10AACA1"/>
    <w:rsid w:val="00A85769"/>
    <w:rPr>
      <w:rFonts w:eastAsiaTheme="minorHAnsi"/>
      <w:lang w:eastAsia="en-US"/>
    </w:rPr>
  </w:style>
  <w:style w:type="paragraph" w:customStyle="1" w:styleId="C3C2B911BADC4E3A929392A9C0E2AD721">
    <w:name w:val="C3C2B911BADC4E3A929392A9C0E2AD721"/>
    <w:rsid w:val="00A85769"/>
    <w:rPr>
      <w:rFonts w:eastAsiaTheme="minorHAnsi"/>
      <w:lang w:eastAsia="en-US"/>
    </w:rPr>
  </w:style>
  <w:style w:type="paragraph" w:customStyle="1" w:styleId="A5C5AD95CFF344F7AB1DFA8140BA2A971">
    <w:name w:val="A5C5AD95CFF344F7AB1DFA8140BA2A971"/>
    <w:rsid w:val="00A85769"/>
    <w:rPr>
      <w:rFonts w:eastAsiaTheme="minorHAnsi"/>
      <w:lang w:eastAsia="en-US"/>
    </w:rPr>
  </w:style>
  <w:style w:type="paragraph" w:customStyle="1" w:styleId="DF23A367170C4E7C9C78C1CBAC78F25C1">
    <w:name w:val="DF23A367170C4E7C9C78C1CBAC78F25C1"/>
    <w:rsid w:val="00A85769"/>
    <w:rPr>
      <w:rFonts w:eastAsiaTheme="minorHAnsi"/>
      <w:lang w:eastAsia="en-US"/>
    </w:rPr>
  </w:style>
  <w:style w:type="paragraph" w:customStyle="1" w:styleId="D75B7AA2C343421B96792A5F80BD952A1">
    <w:name w:val="D75B7AA2C343421B96792A5F80BD952A1"/>
    <w:rsid w:val="00A85769"/>
    <w:rPr>
      <w:rFonts w:eastAsiaTheme="minorHAnsi"/>
      <w:lang w:eastAsia="en-US"/>
    </w:rPr>
  </w:style>
  <w:style w:type="paragraph" w:customStyle="1" w:styleId="980DAC0A9EED4CB68D64A75C4D31725B1">
    <w:name w:val="980DAC0A9EED4CB68D64A75C4D31725B1"/>
    <w:rsid w:val="00A85769"/>
    <w:rPr>
      <w:rFonts w:eastAsiaTheme="minorHAnsi"/>
      <w:lang w:eastAsia="en-US"/>
    </w:rPr>
  </w:style>
  <w:style w:type="paragraph" w:customStyle="1" w:styleId="CFF4B74B7A6541AB8E30F5B6F80A74FC1">
    <w:name w:val="CFF4B74B7A6541AB8E30F5B6F80A74FC1"/>
    <w:rsid w:val="00A85769"/>
    <w:rPr>
      <w:rFonts w:eastAsiaTheme="minorHAnsi"/>
      <w:lang w:eastAsia="en-US"/>
    </w:rPr>
  </w:style>
  <w:style w:type="paragraph" w:customStyle="1" w:styleId="329ABE64696B445F98F3A1F751520E781">
    <w:name w:val="329ABE64696B445F98F3A1F751520E781"/>
    <w:rsid w:val="00A85769"/>
    <w:rPr>
      <w:rFonts w:eastAsiaTheme="minorHAnsi"/>
      <w:lang w:eastAsia="en-US"/>
    </w:rPr>
  </w:style>
  <w:style w:type="paragraph" w:customStyle="1" w:styleId="49EEDD01C7544CF9B9CBB903ECC475071">
    <w:name w:val="49EEDD01C7544CF9B9CBB903ECC475071"/>
    <w:rsid w:val="00A85769"/>
    <w:rPr>
      <w:rFonts w:eastAsiaTheme="minorHAnsi"/>
      <w:lang w:eastAsia="en-US"/>
    </w:rPr>
  </w:style>
  <w:style w:type="paragraph" w:customStyle="1" w:styleId="BA57A5CF8F514FB8886492C1B6AC8BC81">
    <w:name w:val="BA57A5CF8F514FB8886492C1B6AC8BC81"/>
    <w:rsid w:val="00A85769"/>
    <w:rPr>
      <w:rFonts w:eastAsiaTheme="minorHAnsi"/>
      <w:lang w:eastAsia="en-US"/>
    </w:rPr>
  </w:style>
  <w:style w:type="paragraph" w:customStyle="1" w:styleId="94DBF46949FB4EEA9B1A5441EA1A63721">
    <w:name w:val="94DBF46949FB4EEA9B1A5441EA1A63721"/>
    <w:rsid w:val="00A85769"/>
    <w:rPr>
      <w:rFonts w:eastAsiaTheme="minorHAnsi"/>
      <w:lang w:eastAsia="en-US"/>
    </w:rPr>
  </w:style>
  <w:style w:type="paragraph" w:customStyle="1" w:styleId="2B4B52D5C6314D8E91754F31BB995816">
    <w:name w:val="2B4B52D5C6314D8E91754F31BB995816"/>
    <w:rsid w:val="00A85769"/>
    <w:rPr>
      <w:rFonts w:eastAsiaTheme="minorHAnsi"/>
      <w:lang w:eastAsia="en-US"/>
    </w:rPr>
  </w:style>
  <w:style w:type="paragraph" w:customStyle="1" w:styleId="3D194A09745B412E8D949D16FC2C0BA51">
    <w:name w:val="3D194A09745B412E8D949D16FC2C0BA51"/>
    <w:rsid w:val="00A85769"/>
    <w:rPr>
      <w:rFonts w:eastAsiaTheme="minorHAnsi"/>
      <w:lang w:eastAsia="en-US"/>
    </w:rPr>
  </w:style>
  <w:style w:type="paragraph" w:customStyle="1" w:styleId="8E98E66B93844B39AFA3D05E3C218E1B1">
    <w:name w:val="8E98E66B93844B39AFA3D05E3C218E1B1"/>
    <w:rsid w:val="00A85769"/>
    <w:rPr>
      <w:rFonts w:eastAsiaTheme="minorHAnsi"/>
      <w:lang w:eastAsia="en-US"/>
    </w:rPr>
  </w:style>
  <w:style w:type="paragraph" w:customStyle="1" w:styleId="33F6C0F379AD494999590BE06D44F6651">
    <w:name w:val="33F6C0F379AD494999590BE06D44F6651"/>
    <w:rsid w:val="00A85769"/>
    <w:rPr>
      <w:rFonts w:eastAsiaTheme="minorHAnsi"/>
      <w:lang w:eastAsia="en-US"/>
    </w:rPr>
  </w:style>
  <w:style w:type="paragraph" w:customStyle="1" w:styleId="10F0160A96054C0781BC93B40AE9BA2F1">
    <w:name w:val="10F0160A96054C0781BC93B40AE9BA2F1"/>
    <w:rsid w:val="00A85769"/>
    <w:rPr>
      <w:rFonts w:eastAsiaTheme="minorHAnsi"/>
      <w:lang w:eastAsia="en-US"/>
    </w:rPr>
  </w:style>
  <w:style w:type="paragraph" w:customStyle="1" w:styleId="DC3ADB180E774588A855C76F63EDB3711">
    <w:name w:val="DC3ADB180E774588A855C76F63EDB3711"/>
    <w:rsid w:val="00A85769"/>
    <w:rPr>
      <w:rFonts w:eastAsiaTheme="minorHAnsi"/>
      <w:lang w:eastAsia="en-US"/>
    </w:rPr>
  </w:style>
  <w:style w:type="paragraph" w:customStyle="1" w:styleId="08F8ACD620E04367938AA9737F7FA2E41">
    <w:name w:val="08F8ACD620E04367938AA9737F7FA2E41"/>
    <w:rsid w:val="00A85769"/>
    <w:rPr>
      <w:rFonts w:eastAsiaTheme="minorHAnsi"/>
      <w:lang w:eastAsia="en-US"/>
    </w:rPr>
  </w:style>
  <w:style w:type="paragraph" w:customStyle="1" w:styleId="6CCA35365C92428EA8C06D08DB940AA61">
    <w:name w:val="6CCA35365C92428EA8C06D08DB940AA61"/>
    <w:rsid w:val="00A85769"/>
    <w:pPr>
      <w:spacing w:before="120" w:after="120" w:line="240" w:lineRule="auto"/>
    </w:pPr>
    <w:rPr>
      <w:rFonts w:ascii="Arial" w:eastAsiaTheme="minorHAnsi" w:hAnsi="Arial"/>
      <w:noProof/>
      <w:color w:val="000000" w:themeColor="text1"/>
      <w:lang w:eastAsia="en-US"/>
    </w:rPr>
  </w:style>
  <w:style w:type="paragraph" w:customStyle="1" w:styleId="1390FE191AA0414FB5477A94A77D6E311">
    <w:name w:val="1390FE191AA0414FB5477A94A77D6E311"/>
    <w:rsid w:val="00A85769"/>
    <w:pPr>
      <w:spacing w:before="120" w:after="120" w:line="240" w:lineRule="auto"/>
    </w:pPr>
    <w:rPr>
      <w:rFonts w:ascii="Arial" w:eastAsiaTheme="minorHAnsi" w:hAnsi="Arial"/>
      <w:noProof/>
      <w:color w:val="000000" w:themeColor="text1"/>
      <w:lang w:eastAsia="en-US"/>
    </w:rPr>
  </w:style>
  <w:style w:type="paragraph" w:customStyle="1" w:styleId="3A5D34CD4D5E4AF7AB68509AFC25CD431">
    <w:name w:val="3A5D34CD4D5E4AF7AB68509AFC25CD431"/>
    <w:rsid w:val="00A85769"/>
    <w:pPr>
      <w:spacing w:before="120" w:after="120" w:line="240" w:lineRule="auto"/>
    </w:pPr>
    <w:rPr>
      <w:rFonts w:ascii="Arial" w:eastAsiaTheme="minorHAnsi" w:hAnsi="Arial"/>
      <w:noProof/>
      <w:color w:val="000000" w:themeColor="text1"/>
      <w:lang w:eastAsia="en-US"/>
    </w:rPr>
  </w:style>
  <w:style w:type="paragraph" w:customStyle="1" w:styleId="34C716EF238B4B4485AFA47D25A7765B1">
    <w:name w:val="34C716EF238B4B4485AFA47D25A7765B1"/>
    <w:rsid w:val="00A85769"/>
    <w:pPr>
      <w:spacing w:before="120" w:after="120" w:line="240" w:lineRule="auto"/>
    </w:pPr>
    <w:rPr>
      <w:rFonts w:ascii="Arial" w:eastAsiaTheme="minorHAnsi" w:hAnsi="Arial"/>
      <w:noProof/>
      <w:color w:val="000000" w:themeColor="text1"/>
      <w:lang w:eastAsia="en-US"/>
    </w:rPr>
  </w:style>
  <w:style w:type="paragraph" w:customStyle="1" w:styleId="85324C2943624531A1FB12DAD078F3001">
    <w:name w:val="85324C2943624531A1FB12DAD078F3001"/>
    <w:rsid w:val="00A85769"/>
    <w:pPr>
      <w:spacing w:before="120" w:after="120" w:line="240" w:lineRule="auto"/>
    </w:pPr>
    <w:rPr>
      <w:rFonts w:ascii="Arial" w:eastAsiaTheme="minorHAnsi" w:hAnsi="Arial"/>
      <w:noProof/>
      <w:color w:val="000000" w:themeColor="text1"/>
      <w:lang w:eastAsia="en-US"/>
    </w:rPr>
  </w:style>
  <w:style w:type="paragraph" w:customStyle="1" w:styleId="A9F187F092E8490488A23D0953B94FB41">
    <w:name w:val="A9F187F092E8490488A23D0953B94FB41"/>
    <w:rsid w:val="00A85769"/>
    <w:pPr>
      <w:spacing w:before="120" w:after="120" w:line="240" w:lineRule="auto"/>
    </w:pPr>
    <w:rPr>
      <w:rFonts w:ascii="Arial" w:eastAsiaTheme="minorHAnsi" w:hAnsi="Arial"/>
      <w:noProof/>
      <w:color w:val="000000" w:themeColor="text1"/>
      <w:lang w:eastAsia="en-US"/>
    </w:rPr>
  </w:style>
  <w:style w:type="paragraph" w:customStyle="1" w:styleId="B42EF5DE7C3C454A87966847258363831">
    <w:name w:val="B42EF5DE7C3C454A87966847258363831"/>
    <w:rsid w:val="00A85769"/>
    <w:pPr>
      <w:spacing w:before="120" w:after="120" w:line="240" w:lineRule="auto"/>
    </w:pPr>
    <w:rPr>
      <w:rFonts w:ascii="Arial" w:eastAsiaTheme="minorHAnsi" w:hAnsi="Arial"/>
      <w:noProof/>
      <w:color w:val="000000" w:themeColor="text1"/>
      <w:lang w:eastAsia="en-US"/>
    </w:rPr>
  </w:style>
  <w:style w:type="paragraph" w:customStyle="1" w:styleId="755888A922ED436FAD289675807D2FB81">
    <w:name w:val="755888A922ED436FAD289675807D2FB81"/>
    <w:rsid w:val="00A85769"/>
    <w:pPr>
      <w:spacing w:before="120" w:after="120" w:line="240" w:lineRule="auto"/>
    </w:pPr>
    <w:rPr>
      <w:rFonts w:ascii="Arial" w:eastAsiaTheme="minorHAnsi" w:hAnsi="Arial"/>
      <w:noProof/>
      <w:color w:val="000000" w:themeColor="text1"/>
      <w:lang w:eastAsia="en-US"/>
    </w:rPr>
  </w:style>
  <w:style w:type="paragraph" w:customStyle="1" w:styleId="3AC5302AF94B4E339FA7A1DA272AA67C1">
    <w:name w:val="3AC5302AF94B4E339FA7A1DA272AA67C1"/>
    <w:rsid w:val="00A85769"/>
    <w:rPr>
      <w:rFonts w:eastAsiaTheme="minorHAnsi"/>
      <w:lang w:eastAsia="en-US"/>
    </w:rPr>
  </w:style>
  <w:style w:type="paragraph" w:customStyle="1" w:styleId="AE71DE41E9EB45BE944CB989A42FE2201">
    <w:name w:val="AE71DE41E9EB45BE944CB989A42FE2201"/>
    <w:rsid w:val="00A85769"/>
    <w:rPr>
      <w:rFonts w:eastAsiaTheme="minorHAnsi"/>
      <w:lang w:eastAsia="en-US"/>
    </w:rPr>
  </w:style>
  <w:style w:type="paragraph" w:customStyle="1" w:styleId="DF2E7A20BEC14CCCB49463972DA9C2421">
    <w:name w:val="DF2E7A20BEC14CCCB49463972DA9C2421"/>
    <w:rsid w:val="00A85769"/>
    <w:rPr>
      <w:rFonts w:eastAsiaTheme="minorHAnsi"/>
      <w:lang w:eastAsia="en-US"/>
    </w:rPr>
  </w:style>
  <w:style w:type="paragraph" w:customStyle="1" w:styleId="3961FFCEF6C34BC785C548611ED791B71">
    <w:name w:val="3961FFCEF6C34BC785C548611ED791B71"/>
    <w:rsid w:val="00A85769"/>
    <w:rPr>
      <w:rFonts w:eastAsiaTheme="minorHAnsi"/>
      <w:lang w:eastAsia="en-US"/>
    </w:rPr>
  </w:style>
  <w:style w:type="paragraph" w:customStyle="1" w:styleId="4477ED3750434F36B9A0A3D4A7E791B41">
    <w:name w:val="4477ED3750434F36B9A0A3D4A7E791B41"/>
    <w:rsid w:val="00A85769"/>
    <w:rPr>
      <w:rFonts w:eastAsiaTheme="minorHAnsi"/>
      <w:lang w:eastAsia="en-US"/>
    </w:rPr>
  </w:style>
  <w:style w:type="paragraph" w:customStyle="1" w:styleId="64D218C6ACAC4D82A981C4370A6769E51">
    <w:name w:val="64D218C6ACAC4D82A981C4370A6769E51"/>
    <w:rsid w:val="00A85769"/>
    <w:rPr>
      <w:rFonts w:eastAsiaTheme="minorHAnsi"/>
      <w:lang w:eastAsia="en-US"/>
    </w:rPr>
  </w:style>
  <w:style w:type="paragraph" w:customStyle="1" w:styleId="DF28002C5C7447169EC3A46CE08D80B01">
    <w:name w:val="DF28002C5C7447169EC3A46CE08D80B01"/>
    <w:rsid w:val="00A85769"/>
    <w:rPr>
      <w:rFonts w:eastAsiaTheme="minorHAnsi"/>
      <w:lang w:eastAsia="en-US"/>
    </w:rPr>
  </w:style>
  <w:style w:type="paragraph" w:customStyle="1" w:styleId="BD5AA637F5B04BFBAD114B3BFBBF97031">
    <w:name w:val="BD5AA637F5B04BFBAD114B3BFBBF97031"/>
    <w:rsid w:val="00A85769"/>
    <w:rPr>
      <w:rFonts w:eastAsiaTheme="minorHAnsi"/>
      <w:lang w:eastAsia="en-US"/>
    </w:rPr>
  </w:style>
  <w:style w:type="paragraph" w:customStyle="1" w:styleId="1F41387134F047159B5FC0D92E410FBD1">
    <w:name w:val="1F41387134F047159B5FC0D92E410FBD1"/>
    <w:rsid w:val="00A85769"/>
    <w:rPr>
      <w:rFonts w:eastAsiaTheme="minorHAnsi"/>
      <w:lang w:eastAsia="en-US"/>
    </w:rPr>
  </w:style>
  <w:style w:type="paragraph" w:customStyle="1" w:styleId="D0255B6ECE704A70988C1A1FDC5C3C8E1">
    <w:name w:val="D0255B6ECE704A70988C1A1FDC5C3C8E1"/>
    <w:rsid w:val="00A85769"/>
    <w:rPr>
      <w:rFonts w:eastAsiaTheme="minorHAnsi"/>
      <w:lang w:eastAsia="en-US"/>
    </w:rPr>
  </w:style>
  <w:style w:type="paragraph" w:customStyle="1" w:styleId="78571B5751AE4656ADA6693650E2BE781">
    <w:name w:val="78571B5751AE4656ADA6693650E2BE781"/>
    <w:rsid w:val="00A85769"/>
    <w:rPr>
      <w:rFonts w:eastAsiaTheme="minorHAnsi"/>
      <w:lang w:eastAsia="en-US"/>
    </w:rPr>
  </w:style>
  <w:style w:type="paragraph" w:customStyle="1" w:styleId="FE1344655CA545228163481B7C791DEB1">
    <w:name w:val="FE1344655CA545228163481B7C791DEB1"/>
    <w:rsid w:val="00A85769"/>
    <w:rPr>
      <w:rFonts w:eastAsiaTheme="minorHAnsi"/>
      <w:lang w:eastAsia="en-US"/>
    </w:rPr>
  </w:style>
  <w:style w:type="paragraph" w:customStyle="1" w:styleId="A8AE4022067A4BFF9A052B4837DA11041">
    <w:name w:val="A8AE4022067A4BFF9A052B4837DA11041"/>
    <w:rsid w:val="00A85769"/>
    <w:rPr>
      <w:rFonts w:eastAsiaTheme="minorHAnsi"/>
      <w:lang w:eastAsia="en-US"/>
    </w:rPr>
  </w:style>
  <w:style w:type="paragraph" w:customStyle="1" w:styleId="75CC04938EE54A469AD3D40AD2A500581">
    <w:name w:val="75CC04938EE54A469AD3D40AD2A500581"/>
    <w:rsid w:val="00A85769"/>
    <w:rPr>
      <w:rFonts w:eastAsiaTheme="minorHAnsi"/>
      <w:lang w:eastAsia="en-US"/>
    </w:rPr>
  </w:style>
  <w:style w:type="paragraph" w:customStyle="1" w:styleId="7D7A0EAC89364A85815A7F70EFD433481">
    <w:name w:val="7D7A0EAC89364A85815A7F70EFD433481"/>
    <w:rsid w:val="00A85769"/>
    <w:rPr>
      <w:rFonts w:eastAsiaTheme="minorHAnsi"/>
      <w:lang w:eastAsia="en-US"/>
    </w:rPr>
  </w:style>
  <w:style w:type="paragraph" w:customStyle="1" w:styleId="7D03C0CFA10340E296E75CD8F6B52B5D1">
    <w:name w:val="7D03C0CFA10340E296E75CD8F6B52B5D1"/>
    <w:rsid w:val="00A85769"/>
    <w:rPr>
      <w:rFonts w:eastAsiaTheme="minorHAnsi"/>
      <w:lang w:eastAsia="en-US"/>
    </w:rPr>
  </w:style>
  <w:style w:type="paragraph" w:customStyle="1" w:styleId="1EF15BD23A66427DB955D21F48FD70461">
    <w:name w:val="1EF15BD23A66427DB955D21F48FD70461"/>
    <w:rsid w:val="00A85769"/>
    <w:rPr>
      <w:rFonts w:eastAsiaTheme="minorHAnsi"/>
      <w:lang w:eastAsia="en-US"/>
    </w:rPr>
  </w:style>
  <w:style w:type="paragraph" w:customStyle="1" w:styleId="8965290D498640DBAFB108C898A1DFC81">
    <w:name w:val="8965290D498640DBAFB108C898A1DFC81"/>
    <w:rsid w:val="00A85769"/>
    <w:rPr>
      <w:rFonts w:eastAsiaTheme="minorHAnsi"/>
      <w:lang w:eastAsia="en-US"/>
    </w:rPr>
  </w:style>
  <w:style w:type="paragraph" w:customStyle="1" w:styleId="A55F10A649784846A41C689102B73ACD1">
    <w:name w:val="A55F10A649784846A41C689102B73ACD1"/>
    <w:rsid w:val="00A85769"/>
    <w:rPr>
      <w:rFonts w:eastAsiaTheme="minorHAnsi"/>
      <w:lang w:eastAsia="en-US"/>
    </w:rPr>
  </w:style>
  <w:style w:type="paragraph" w:customStyle="1" w:styleId="03CB0814B47C4B1D9899F98F415923711">
    <w:name w:val="03CB0814B47C4B1D9899F98F415923711"/>
    <w:rsid w:val="00A85769"/>
    <w:rPr>
      <w:rFonts w:eastAsiaTheme="minorHAnsi"/>
      <w:lang w:eastAsia="en-US"/>
    </w:rPr>
  </w:style>
  <w:style w:type="paragraph" w:customStyle="1" w:styleId="84D641F6ECA24DF39DC155C6B96901521">
    <w:name w:val="84D641F6ECA24DF39DC155C6B96901521"/>
    <w:rsid w:val="00A85769"/>
    <w:rPr>
      <w:rFonts w:eastAsiaTheme="minorHAnsi"/>
      <w:lang w:eastAsia="en-US"/>
    </w:rPr>
  </w:style>
  <w:style w:type="paragraph" w:customStyle="1" w:styleId="97D8BCBBCE174A3B968D3CF05C926CD91">
    <w:name w:val="97D8BCBBCE174A3B968D3CF05C926CD91"/>
    <w:rsid w:val="00A85769"/>
    <w:rPr>
      <w:rFonts w:eastAsiaTheme="minorHAnsi"/>
      <w:lang w:eastAsia="en-US"/>
    </w:rPr>
  </w:style>
  <w:style w:type="paragraph" w:customStyle="1" w:styleId="44B89C2B8F3C484C9266C65DB0E203691">
    <w:name w:val="44B89C2B8F3C484C9266C65DB0E203691"/>
    <w:rsid w:val="00A85769"/>
    <w:rPr>
      <w:rFonts w:eastAsiaTheme="minorHAnsi"/>
      <w:lang w:eastAsia="en-US"/>
    </w:rPr>
  </w:style>
  <w:style w:type="paragraph" w:customStyle="1" w:styleId="258C54E931E44AEC8B054C97ED191AD3">
    <w:name w:val="258C54E931E44AEC8B054C97ED191AD3"/>
    <w:rsid w:val="00A85769"/>
    <w:rPr>
      <w:rFonts w:eastAsiaTheme="minorHAnsi"/>
      <w:lang w:eastAsia="en-US"/>
    </w:rPr>
  </w:style>
  <w:style w:type="paragraph" w:customStyle="1" w:styleId="4CEC586FDBC44E0E8C227D387CC1DBC5">
    <w:name w:val="4CEC586FDBC44E0E8C227D387CC1DBC5"/>
    <w:rsid w:val="00BA4F99"/>
  </w:style>
  <w:style w:type="paragraph" w:customStyle="1" w:styleId="4A7281978F96440F868896BA7AB03F92">
    <w:name w:val="4A7281978F96440F868896BA7AB03F92"/>
    <w:rsid w:val="00BA4F99"/>
  </w:style>
  <w:style w:type="paragraph" w:customStyle="1" w:styleId="4995882F22BB49A6A4EC4A7E8034CE79">
    <w:name w:val="4995882F22BB49A6A4EC4A7E8034CE79"/>
    <w:rsid w:val="00BA4F99"/>
  </w:style>
  <w:style w:type="paragraph" w:customStyle="1" w:styleId="ABA288E689184F7A84FB65D874D44E91">
    <w:name w:val="ABA288E689184F7A84FB65D874D44E91"/>
    <w:rsid w:val="00BA4F99"/>
  </w:style>
  <w:style w:type="paragraph" w:customStyle="1" w:styleId="EFD335B9DBEE47B3937D7C4DD25F90A4">
    <w:name w:val="EFD335B9DBEE47B3937D7C4DD25F90A4"/>
    <w:rsid w:val="00BA4F99"/>
  </w:style>
  <w:style w:type="paragraph" w:customStyle="1" w:styleId="BCC91919832F4ABDACDF4993281D6ACA2">
    <w:name w:val="BCC91919832F4ABDACDF4993281D6ACA2"/>
    <w:rsid w:val="00BA4F99"/>
    <w:rPr>
      <w:rFonts w:eastAsiaTheme="minorHAnsi"/>
      <w:lang w:eastAsia="en-US"/>
    </w:rPr>
  </w:style>
  <w:style w:type="paragraph" w:customStyle="1" w:styleId="B218FD6827874E468C59CFD49958DBCC2">
    <w:name w:val="B218FD6827874E468C59CFD49958DBCC2"/>
    <w:rsid w:val="00BA4F99"/>
    <w:rPr>
      <w:rFonts w:eastAsiaTheme="minorHAnsi"/>
      <w:lang w:eastAsia="en-US"/>
    </w:rPr>
  </w:style>
  <w:style w:type="paragraph" w:customStyle="1" w:styleId="2247C87D3E2A4CA1B952A90F5CA2078B2">
    <w:name w:val="2247C87D3E2A4CA1B952A90F5CA2078B2"/>
    <w:rsid w:val="00BA4F99"/>
    <w:rPr>
      <w:rFonts w:eastAsiaTheme="minorHAnsi"/>
      <w:lang w:eastAsia="en-US"/>
    </w:rPr>
  </w:style>
  <w:style w:type="paragraph" w:customStyle="1" w:styleId="AF6D11656B7E4E0385075F360801BAC22">
    <w:name w:val="AF6D11656B7E4E0385075F360801BAC22"/>
    <w:rsid w:val="00BA4F99"/>
    <w:rPr>
      <w:rFonts w:eastAsiaTheme="minorHAnsi"/>
      <w:lang w:eastAsia="en-US"/>
    </w:rPr>
  </w:style>
  <w:style w:type="paragraph" w:customStyle="1" w:styleId="707ADC68AA264012B83DC9C75AEC69BF2">
    <w:name w:val="707ADC68AA264012B83DC9C75AEC69BF2"/>
    <w:rsid w:val="00BA4F99"/>
    <w:rPr>
      <w:rFonts w:eastAsiaTheme="minorHAnsi"/>
      <w:lang w:eastAsia="en-US"/>
    </w:rPr>
  </w:style>
  <w:style w:type="paragraph" w:customStyle="1" w:styleId="19CCF2D2C8B44C38953805021CF2B36B2">
    <w:name w:val="19CCF2D2C8B44C38953805021CF2B36B2"/>
    <w:rsid w:val="00BA4F99"/>
    <w:rPr>
      <w:rFonts w:eastAsiaTheme="minorHAnsi"/>
      <w:lang w:eastAsia="en-US"/>
    </w:rPr>
  </w:style>
  <w:style w:type="paragraph" w:customStyle="1" w:styleId="FCAAFA3F23344D15BBA6A8CE5CE9F7E62">
    <w:name w:val="FCAAFA3F23344D15BBA6A8CE5CE9F7E62"/>
    <w:rsid w:val="00BA4F99"/>
    <w:rPr>
      <w:rFonts w:eastAsiaTheme="minorHAnsi"/>
      <w:lang w:eastAsia="en-US"/>
    </w:rPr>
  </w:style>
  <w:style w:type="paragraph" w:customStyle="1" w:styleId="7A003322A2E046E7B36EE6F4C1FA9EEB2">
    <w:name w:val="7A003322A2E046E7B36EE6F4C1FA9EEB2"/>
    <w:rsid w:val="00BA4F99"/>
    <w:rPr>
      <w:rFonts w:eastAsiaTheme="minorHAnsi"/>
      <w:lang w:eastAsia="en-US"/>
    </w:rPr>
  </w:style>
  <w:style w:type="paragraph" w:customStyle="1" w:styleId="DE2565F780744C29B5EE2B5459A368A92">
    <w:name w:val="DE2565F780744C29B5EE2B5459A368A92"/>
    <w:rsid w:val="00BA4F99"/>
    <w:rPr>
      <w:rFonts w:eastAsiaTheme="minorHAnsi"/>
      <w:lang w:eastAsia="en-US"/>
    </w:rPr>
  </w:style>
  <w:style w:type="paragraph" w:customStyle="1" w:styleId="A222B10F726F4A2B8CDBBF5CF527DD2C2">
    <w:name w:val="A222B10F726F4A2B8CDBBF5CF527DD2C2"/>
    <w:rsid w:val="00BA4F99"/>
    <w:rPr>
      <w:rFonts w:eastAsiaTheme="minorHAnsi"/>
      <w:lang w:eastAsia="en-US"/>
    </w:rPr>
  </w:style>
  <w:style w:type="paragraph" w:customStyle="1" w:styleId="9264146D36444211815386BB62AF34222">
    <w:name w:val="9264146D36444211815386BB62AF34222"/>
    <w:rsid w:val="00BA4F99"/>
    <w:rPr>
      <w:rFonts w:eastAsiaTheme="minorHAnsi"/>
      <w:lang w:eastAsia="en-US"/>
    </w:rPr>
  </w:style>
  <w:style w:type="paragraph" w:customStyle="1" w:styleId="CB63E3B6A4A445038A91F1FDBF10AACA2">
    <w:name w:val="CB63E3B6A4A445038A91F1FDBF10AACA2"/>
    <w:rsid w:val="00BA4F99"/>
    <w:rPr>
      <w:rFonts w:eastAsiaTheme="minorHAnsi"/>
      <w:lang w:eastAsia="en-US"/>
    </w:rPr>
  </w:style>
  <w:style w:type="paragraph" w:customStyle="1" w:styleId="C3C2B911BADC4E3A929392A9C0E2AD722">
    <w:name w:val="C3C2B911BADC4E3A929392A9C0E2AD722"/>
    <w:rsid w:val="00BA4F99"/>
    <w:rPr>
      <w:rFonts w:eastAsiaTheme="minorHAnsi"/>
      <w:lang w:eastAsia="en-US"/>
    </w:rPr>
  </w:style>
  <w:style w:type="paragraph" w:customStyle="1" w:styleId="A5C5AD95CFF344F7AB1DFA8140BA2A972">
    <w:name w:val="A5C5AD95CFF344F7AB1DFA8140BA2A972"/>
    <w:rsid w:val="00BA4F99"/>
    <w:rPr>
      <w:rFonts w:eastAsiaTheme="minorHAnsi"/>
      <w:lang w:eastAsia="en-US"/>
    </w:rPr>
  </w:style>
  <w:style w:type="paragraph" w:customStyle="1" w:styleId="DF23A367170C4E7C9C78C1CBAC78F25C2">
    <w:name w:val="DF23A367170C4E7C9C78C1CBAC78F25C2"/>
    <w:rsid w:val="00BA4F99"/>
    <w:rPr>
      <w:rFonts w:eastAsiaTheme="minorHAnsi"/>
      <w:lang w:eastAsia="en-US"/>
    </w:rPr>
  </w:style>
  <w:style w:type="paragraph" w:customStyle="1" w:styleId="D75B7AA2C343421B96792A5F80BD952A2">
    <w:name w:val="D75B7AA2C343421B96792A5F80BD952A2"/>
    <w:rsid w:val="00BA4F99"/>
    <w:rPr>
      <w:rFonts w:eastAsiaTheme="minorHAnsi"/>
      <w:lang w:eastAsia="en-US"/>
    </w:rPr>
  </w:style>
  <w:style w:type="paragraph" w:customStyle="1" w:styleId="980DAC0A9EED4CB68D64A75C4D31725B2">
    <w:name w:val="980DAC0A9EED4CB68D64A75C4D31725B2"/>
    <w:rsid w:val="00BA4F99"/>
    <w:rPr>
      <w:rFonts w:eastAsiaTheme="minorHAnsi"/>
      <w:lang w:eastAsia="en-US"/>
    </w:rPr>
  </w:style>
  <w:style w:type="paragraph" w:customStyle="1" w:styleId="CFF4B74B7A6541AB8E30F5B6F80A74FC2">
    <w:name w:val="CFF4B74B7A6541AB8E30F5B6F80A74FC2"/>
    <w:rsid w:val="00BA4F99"/>
    <w:rPr>
      <w:rFonts w:eastAsiaTheme="minorHAnsi"/>
      <w:lang w:eastAsia="en-US"/>
    </w:rPr>
  </w:style>
  <w:style w:type="paragraph" w:customStyle="1" w:styleId="329ABE64696B445F98F3A1F751520E782">
    <w:name w:val="329ABE64696B445F98F3A1F751520E782"/>
    <w:rsid w:val="00BA4F99"/>
    <w:rPr>
      <w:rFonts w:eastAsiaTheme="minorHAnsi"/>
      <w:lang w:eastAsia="en-US"/>
    </w:rPr>
  </w:style>
  <w:style w:type="paragraph" w:customStyle="1" w:styleId="49EEDD01C7544CF9B9CBB903ECC475072">
    <w:name w:val="49EEDD01C7544CF9B9CBB903ECC475072"/>
    <w:rsid w:val="00BA4F99"/>
    <w:rPr>
      <w:rFonts w:eastAsiaTheme="minorHAnsi"/>
      <w:lang w:eastAsia="en-US"/>
    </w:rPr>
  </w:style>
  <w:style w:type="paragraph" w:customStyle="1" w:styleId="BA57A5CF8F514FB8886492C1B6AC8BC82">
    <w:name w:val="BA57A5CF8F514FB8886492C1B6AC8BC82"/>
    <w:rsid w:val="00BA4F99"/>
    <w:rPr>
      <w:rFonts w:eastAsiaTheme="minorHAnsi"/>
      <w:lang w:eastAsia="en-US"/>
    </w:rPr>
  </w:style>
  <w:style w:type="paragraph" w:customStyle="1" w:styleId="94DBF46949FB4EEA9B1A5441EA1A63722">
    <w:name w:val="94DBF46949FB4EEA9B1A5441EA1A63722"/>
    <w:rsid w:val="00BA4F99"/>
    <w:rPr>
      <w:rFonts w:eastAsiaTheme="minorHAnsi"/>
      <w:lang w:eastAsia="en-US"/>
    </w:rPr>
  </w:style>
  <w:style w:type="paragraph" w:customStyle="1" w:styleId="2B4B52D5C6314D8E91754F31BB9958161">
    <w:name w:val="2B4B52D5C6314D8E91754F31BB9958161"/>
    <w:rsid w:val="00BA4F99"/>
    <w:rPr>
      <w:rFonts w:eastAsiaTheme="minorHAnsi"/>
      <w:lang w:eastAsia="en-US"/>
    </w:rPr>
  </w:style>
  <w:style w:type="paragraph" w:customStyle="1" w:styleId="3D194A09745B412E8D949D16FC2C0BA52">
    <w:name w:val="3D194A09745B412E8D949D16FC2C0BA52"/>
    <w:rsid w:val="00BA4F99"/>
    <w:rPr>
      <w:rFonts w:eastAsiaTheme="minorHAnsi"/>
      <w:lang w:eastAsia="en-US"/>
    </w:rPr>
  </w:style>
  <w:style w:type="paragraph" w:customStyle="1" w:styleId="8E98E66B93844B39AFA3D05E3C218E1B2">
    <w:name w:val="8E98E66B93844B39AFA3D05E3C218E1B2"/>
    <w:rsid w:val="00BA4F99"/>
    <w:rPr>
      <w:rFonts w:eastAsiaTheme="minorHAnsi"/>
      <w:lang w:eastAsia="en-US"/>
    </w:rPr>
  </w:style>
  <w:style w:type="paragraph" w:customStyle="1" w:styleId="33F6C0F379AD494999590BE06D44F6652">
    <w:name w:val="33F6C0F379AD494999590BE06D44F6652"/>
    <w:rsid w:val="00BA4F99"/>
    <w:rPr>
      <w:rFonts w:eastAsiaTheme="minorHAnsi"/>
      <w:lang w:eastAsia="en-US"/>
    </w:rPr>
  </w:style>
  <w:style w:type="paragraph" w:customStyle="1" w:styleId="10F0160A96054C0781BC93B40AE9BA2F2">
    <w:name w:val="10F0160A96054C0781BC93B40AE9BA2F2"/>
    <w:rsid w:val="00BA4F99"/>
    <w:rPr>
      <w:rFonts w:eastAsiaTheme="minorHAnsi"/>
      <w:lang w:eastAsia="en-US"/>
    </w:rPr>
  </w:style>
  <w:style w:type="paragraph" w:customStyle="1" w:styleId="DC3ADB180E774588A855C76F63EDB3712">
    <w:name w:val="DC3ADB180E774588A855C76F63EDB3712"/>
    <w:rsid w:val="00BA4F99"/>
    <w:rPr>
      <w:rFonts w:eastAsiaTheme="minorHAnsi"/>
      <w:lang w:eastAsia="en-US"/>
    </w:rPr>
  </w:style>
  <w:style w:type="paragraph" w:customStyle="1" w:styleId="08F8ACD620E04367938AA9737F7FA2E42">
    <w:name w:val="08F8ACD620E04367938AA9737F7FA2E42"/>
    <w:rsid w:val="00BA4F99"/>
    <w:rPr>
      <w:rFonts w:eastAsiaTheme="minorHAnsi"/>
      <w:lang w:eastAsia="en-US"/>
    </w:rPr>
  </w:style>
  <w:style w:type="paragraph" w:customStyle="1" w:styleId="6CCA35365C92428EA8C06D08DB940AA62">
    <w:name w:val="6CCA35365C92428EA8C06D08DB940AA62"/>
    <w:rsid w:val="00BA4F99"/>
    <w:pPr>
      <w:spacing w:before="120" w:after="120" w:line="240" w:lineRule="auto"/>
    </w:pPr>
    <w:rPr>
      <w:rFonts w:ascii="Arial" w:eastAsiaTheme="minorHAnsi" w:hAnsi="Arial"/>
      <w:noProof/>
      <w:color w:val="000000" w:themeColor="text1"/>
      <w:lang w:eastAsia="en-US"/>
    </w:rPr>
  </w:style>
  <w:style w:type="paragraph" w:customStyle="1" w:styleId="1390FE191AA0414FB5477A94A77D6E312">
    <w:name w:val="1390FE191AA0414FB5477A94A77D6E312"/>
    <w:rsid w:val="00BA4F99"/>
    <w:pPr>
      <w:spacing w:before="120" w:after="120" w:line="240" w:lineRule="auto"/>
    </w:pPr>
    <w:rPr>
      <w:rFonts w:ascii="Arial" w:eastAsiaTheme="minorHAnsi" w:hAnsi="Arial"/>
      <w:noProof/>
      <w:color w:val="000000" w:themeColor="text1"/>
      <w:lang w:eastAsia="en-US"/>
    </w:rPr>
  </w:style>
  <w:style w:type="paragraph" w:customStyle="1" w:styleId="3A5D34CD4D5E4AF7AB68509AFC25CD432">
    <w:name w:val="3A5D34CD4D5E4AF7AB68509AFC25CD432"/>
    <w:rsid w:val="00BA4F99"/>
    <w:pPr>
      <w:spacing w:before="120" w:after="120" w:line="240" w:lineRule="auto"/>
    </w:pPr>
    <w:rPr>
      <w:rFonts w:ascii="Arial" w:eastAsiaTheme="minorHAnsi" w:hAnsi="Arial"/>
      <w:noProof/>
      <w:color w:val="000000" w:themeColor="text1"/>
      <w:lang w:eastAsia="en-US"/>
    </w:rPr>
  </w:style>
  <w:style w:type="paragraph" w:customStyle="1" w:styleId="34C716EF238B4B4485AFA47D25A7765B2">
    <w:name w:val="34C716EF238B4B4485AFA47D25A7765B2"/>
    <w:rsid w:val="00BA4F99"/>
    <w:pPr>
      <w:spacing w:before="120" w:after="120" w:line="240" w:lineRule="auto"/>
    </w:pPr>
    <w:rPr>
      <w:rFonts w:ascii="Arial" w:eastAsiaTheme="minorHAnsi" w:hAnsi="Arial"/>
      <w:noProof/>
      <w:color w:val="000000" w:themeColor="text1"/>
      <w:lang w:eastAsia="en-US"/>
    </w:rPr>
  </w:style>
  <w:style w:type="paragraph" w:customStyle="1" w:styleId="85324C2943624531A1FB12DAD078F3002">
    <w:name w:val="85324C2943624531A1FB12DAD078F3002"/>
    <w:rsid w:val="00BA4F99"/>
    <w:pPr>
      <w:spacing w:before="120" w:after="120" w:line="240" w:lineRule="auto"/>
    </w:pPr>
    <w:rPr>
      <w:rFonts w:ascii="Arial" w:eastAsiaTheme="minorHAnsi" w:hAnsi="Arial"/>
      <w:noProof/>
      <w:color w:val="000000" w:themeColor="text1"/>
      <w:lang w:eastAsia="en-US"/>
    </w:rPr>
  </w:style>
  <w:style w:type="paragraph" w:customStyle="1" w:styleId="A9F187F092E8490488A23D0953B94FB42">
    <w:name w:val="A9F187F092E8490488A23D0953B94FB42"/>
    <w:rsid w:val="00BA4F99"/>
    <w:pPr>
      <w:spacing w:before="120" w:after="120" w:line="240" w:lineRule="auto"/>
    </w:pPr>
    <w:rPr>
      <w:rFonts w:ascii="Arial" w:eastAsiaTheme="minorHAnsi" w:hAnsi="Arial"/>
      <w:noProof/>
      <w:color w:val="000000" w:themeColor="text1"/>
      <w:lang w:eastAsia="en-US"/>
    </w:rPr>
  </w:style>
  <w:style w:type="paragraph" w:customStyle="1" w:styleId="ABA288E689184F7A84FB65D874D44E911">
    <w:name w:val="ABA288E689184F7A84FB65D874D44E911"/>
    <w:rsid w:val="00BA4F99"/>
    <w:pPr>
      <w:spacing w:before="120" w:after="120" w:line="240" w:lineRule="auto"/>
    </w:pPr>
    <w:rPr>
      <w:rFonts w:ascii="Arial" w:eastAsiaTheme="minorHAnsi" w:hAnsi="Arial"/>
      <w:noProof/>
      <w:color w:val="000000" w:themeColor="text1"/>
      <w:lang w:eastAsia="en-US"/>
    </w:rPr>
  </w:style>
  <w:style w:type="paragraph" w:customStyle="1" w:styleId="EFD335B9DBEE47B3937D7C4DD25F90A41">
    <w:name w:val="EFD335B9DBEE47B3937D7C4DD25F90A41"/>
    <w:rsid w:val="00BA4F99"/>
    <w:pPr>
      <w:spacing w:before="120" w:after="120" w:line="240" w:lineRule="auto"/>
    </w:pPr>
    <w:rPr>
      <w:rFonts w:ascii="Arial" w:eastAsiaTheme="minorHAnsi" w:hAnsi="Arial"/>
      <w:noProof/>
      <w:color w:val="000000" w:themeColor="text1"/>
      <w:lang w:eastAsia="en-US"/>
    </w:rPr>
  </w:style>
  <w:style w:type="paragraph" w:customStyle="1" w:styleId="3961FFCEF6C34BC785C548611ED791B72">
    <w:name w:val="3961FFCEF6C34BC785C548611ED791B72"/>
    <w:rsid w:val="00BA4F99"/>
    <w:rPr>
      <w:rFonts w:eastAsiaTheme="minorHAnsi"/>
      <w:lang w:eastAsia="en-US"/>
    </w:rPr>
  </w:style>
  <w:style w:type="paragraph" w:customStyle="1" w:styleId="4477ED3750434F36B9A0A3D4A7E791B42">
    <w:name w:val="4477ED3750434F36B9A0A3D4A7E791B42"/>
    <w:rsid w:val="00BA4F99"/>
    <w:rPr>
      <w:rFonts w:eastAsiaTheme="minorHAnsi"/>
      <w:lang w:eastAsia="en-US"/>
    </w:rPr>
  </w:style>
  <w:style w:type="paragraph" w:customStyle="1" w:styleId="64D218C6ACAC4D82A981C4370A6769E52">
    <w:name w:val="64D218C6ACAC4D82A981C4370A6769E52"/>
    <w:rsid w:val="00BA4F99"/>
    <w:rPr>
      <w:rFonts w:eastAsiaTheme="minorHAnsi"/>
      <w:lang w:eastAsia="en-US"/>
    </w:rPr>
  </w:style>
  <w:style w:type="paragraph" w:customStyle="1" w:styleId="DF28002C5C7447169EC3A46CE08D80B02">
    <w:name w:val="DF28002C5C7447169EC3A46CE08D80B02"/>
    <w:rsid w:val="00BA4F99"/>
    <w:rPr>
      <w:rFonts w:eastAsiaTheme="minorHAnsi"/>
      <w:lang w:eastAsia="en-US"/>
    </w:rPr>
  </w:style>
  <w:style w:type="paragraph" w:customStyle="1" w:styleId="BD5AA637F5B04BFBAD114B3BFBBF97032">
    <w:name w:val="BD5AA637F5B04BFBAD114B3BFBBF97032"/>
    <w:rsid w:val="00BA4F99"/>
    <w:rPr>
      <w:rFonts w:eastAsiaTheme="minorHAnsi"/>
      <w:lang w:eastAsia="en-US"/>
    </w:rPr>
  </w:style>
  <w:style w:type="paragraph" w:customStyle="1" w:styleId="1F41387134F047159B5FC0D92E410FBD2">
    <w:name w:val="1F41387134F047159B5FC0D92E410FBD2"/>
    <w:rsid w:val="00BA4F99"/>
    <w:rPr>
      <w:rFonts w:eastAsiaTheme="minorHAnsi"/>
      <w:lang w:eastAsia="en-US"/>
    </w:rPr>
  </w:style>
  <w:style w:type="paragraph" w:customStyle="1" w:styleId="D0255B6ECE704A70988C1A1FDC5C3C8E2">
    <w:name w:val="D0255B6ECE704A70988C1A1FDC5C3C8E2"/>
    <w:rsid w:val="00BA4F99"/>
    <w:rPr>
      <w:rFonts w:eastAsiaTheme="minorHAnsi"/>
      <w:lang w:eastAsia="en-US"/>
    </w:rPr>
  </w:style>
  <w:style w:type="paragraph" w:customStyle="1" w:styleId="78571B5751AE4656ADA6693650E2BE782">
    <w:name w:val="78571B5751AE4656ADA6693650E2BE782"/>
    <w:rsid w:val="00BA4F99"/>
    <w:rPr>
      <w:rFonts w:eastAsiaTheme="minorHAnsi"/>
      <w:lang w:eastAsia="en-US"/>
    </w:rPr>
  </w:style>
  <w:style w:type="paragraph" w:customStyle="1" w:styleId="FE1344655CA545228163481B7C791DEB2">
    <w:name w:val="FE1344655CA545228163481B7C791DEB2"/>
    <w:rsid w:val="00BA4F99"/>
    <w:rPr>
      <w:rFonts w:eastAsiaTheme="minorHAnsi"/>
      <w:lang w:eastAsia="en-US"/>
    </w:rPr>
  </w:style>
  <w:style w:type="paragraph" w:customStyle="1" w:styleId="A8AE4022067A4BFF9A052B4837DA11042">
    <w:name w:val="A8AE4022067A4BFF9A052B4837DA11042"/>
    <w:rsid w:val="00BA4F99"/>
    <w:rPr>
      <w:rFonts w:eastAsiaTheme="minorHAnsi"/>
      <w:lang w:eastAsia="en-US"/>
    </w:rPr>
  </w:style>
  <w:style w:type="paragraph" w:customStyle="1" w:styleId="75CC04938EE54A469AD3D40AD2A500582">
    <w:name w:val="75CC04938EE54A469AD3D40AD2A500582"/>
    <w:rsid w:val="00BA4F99"/>
    <w:rPr>
      <w:rFonts w:eastAsiaTheme="minorHAnsi"/>
      <w:lang w:eastAsia="en-US"/>
    </w:rPr>
  </w:style>
  <w:style w:type="paragraph" w:customStyle="1" w:styleId="7D7A0EAC89364A85815A7F70EFD433482">
    <w:name w:val="7D7A0EAC89364A85815A7F70EFD433482"/>
    <w:rsid w:val="00BA4F99"/>
    <w:rPr>
      <w:rFonts w:eastAsiaTheme="minorHAnsi"/>
      <w:lang w:eastAsia="en-US"/>
    </w:rPr>
  </w:style>
  <w:style w:type="paragraph" w:customStyle="1" w:styleId="7D03C0CFA10340E296E75CD8F6B52B5D2">
    <w:name w:val="7D03C0CFA10340E296E75CD8F6B52B5D2"/>
    <w:rsid w:val="00BA4F99"/>
    <w:rPr>
      <w:rFonts w:eastAsiaTheme="minorHAnsi"/>
      <w:lang w:eastAsia="en-US"/>
    </w:rPr>
  </w:style>
  <w:style w:type="paragraph" w:customStyle="1" w:styleId="1EF15BD23A66427DB955D21F48FD70462">
    <w:name w:val="1EF15BD23A66427DB955D21F48FD70462"/>
    <w:rsid w:val="00BA4F99"/>
    <w:rPr>
      <w:rFonts w:eastAsiaTheme="minorHAnsi"/>
      <w:lang w:eastAsia="en-US"/>
    </w:rPr>
  </w:style>
  <w:style w:type="paragraph" w:customStyle="1" w:styleId="8965290D498640DBAFB108C898A1DFC82">
    <w:name w:val="8965290D498640DBAFB108C898A1DFC82"/>
    <w:rsid w:val="00BA4F99"/>
    <w:rPr>
      <w:rFonts w:eastAsiaTheme="minorHAnsi"/>
      <w:lang w:eastAsia="en-US"/>
    </w:rPr>
  </w:style>
  <w:style w:type="paragraph" w:customStyle="1" w:styleId="A55F10A649784846A41C689102B73ACD2">
    <w:name w:val="A55F10A649784846A41C689102B73ACD2"/>
    <w:rsid w:val="00BA4F99"/>
    <w:rPr>
      <w:rFonts w:eastAsiaTheme="minorHAnsi"/>
      <w:lang w:eastAsia="en-US"/>
    </w:rPr>
  </w:style>
  <w:style w:type="paragraph" w:customStyle="1" w:styleId="03CB0814B47C4B1D9899F98F415923712">
    <w:name w:val="03CB0814B47C4B1D9899F98F415923712"/>
    <w:rsid w:val="00BA4F99"/>
    <w:rPr>
      <w:rFonts w:eastAsiaTheme="minorHAnsi"/>
      <w:lang w:eastAsia="en-US"/>
    </w:rPr>
  </w:style>
  <w:style w:type="paragraph" w:customStyle="1" w:styleId="84D641F6ECA24DF39DC155C6B96901522">
    <w:name w:val="84D641F6ECA24DF39DC155C6B96901522"/>
    <w:rsid w:val="00BA4F99"/>
    <w:rPr>
      <w:rFonts w:eastAsiaTheme="minorHAnsi"/>
      <w:lang w:eastAsia="en-US"/>
    </w:rPr>
  </w:style>
  <w:style w:type="paragraph" w:customStyle="1" w:styleId="4A7281978F96440F868896BA7AB03F921">
    <w:name w:val="4A7281978F96440F868896BA7AB03F921"/>
    <w:rsid w:val="00BA4F99"/>
    <w:pPr>
      <w:spacing w:before="120" w:after="120" w:line="240" w:lineRule="auto"/>
    </w:pPr>
    <w:rPr>
      <w:rFonts w:ascii="Arial" w:eastAsiaTheme="minorHAnsi" w:hAnsi="Arial"/>
      <w:noProof/>
      <w:color w:val="000000" w:themeColor="text1"/>
      <w:lang w:eastAsia="en-US"/>
    </w:rPr>
  </w:style>
  <w:style w:type="paragraph" w:customStyle="1" w:styleId="4995882F22BB49A6A4EC4A7E8034CE791">
    <w:name w:val="4995882F22BB49A6A4EC4A7E8034CE791"/>
    <w:rsid w:val="00BA4F99"/>
    <w:pPr>
      <w:spacing w:before="120" w:after="120" w:line="240" w:lineRule="auto"/>
    </w:pPr>
    <w:rPr>
      <w:rFonts w:ascii="Arial" w:eastAsiaTheme="minorHAnsi" w:hAnsi="Arial"/>
      <w:noProof/>
      <w:color w:val="000000" w:themeColor="text1"/>
      <w:lang w:eastAsia="en-US"/>
    </w:rPr>
  </w:style>
  <w:style w:type="paragraph" w:customStyle="1" w:styleId="97D8BCBBCE174A3B968D3CF05C926CD92">
    <w:name w:val="97D8BCBBCE174A3B968D3CF05C926CD92"/>
    <w:rsid w:val="00BA4F99"/>
    <w:rPr>
      <w:rFonts w:eastAsiaTheme="minorHAnsi"/>
      <w:lang w:eastAsia="en-US"/>
    </w:rPr>
  </w:style>
  <w:style w:type="paragraph" w:customStyle="1" w:styleId="44B89C2B8F3C484C9266C65DB0E203692">
    <w:name w:val="44B89C2B8F3C484C9266C65DB0E203692"/>
    <w:rsid w:val="00BA4F99"/>
    <w:rPr>
      <w:rFonts w:eastAsiaTheme="minorHAnsi"/>
      <w:lang w:eastAsia="en-US"/>
    </w:rPr>
  </w:style>
  <w:style w:type="paragraph" w:customStyle="1" w:styleId="258C54E931E44AEC8B054C97ED191AD31">
    <w:name w:val="258C54E931E44AEC8B054C97ED191AD31"/>
    <w:rsid w:val="00BA4F99"/>
    <w:rPr>
      <w:rFonts w:eastAsiaTheme="minorHAnsi"/>
      <w:lang w:eastAsia="en-US"/>
    </w:rPr>
  </w:style>
  <w:style w:type="paragraph" w:customStyle="1" w:styleId="C32BB435718446BC8640597EF2AF8137">
    <w:name w:val="C32BB435718446BC8640597EF2AF8137"/>
    <w:rsid w:val="00BA4F99"/>
  </w:style>
  <w:style w:type="paragraph" w:customStyle="1" w:styleId="4576BCBB0AE1468584D9AEDCCCED6062">
    <w:name w:val="4576BCBB0AE1468584D9AEDCCCED6062"/>
    <w:rsid w:val="00BA4F99"/>
  </w:style>
  <w:style w:type="paragraph" w:customStyle="1" w:styleId="B3C82882EE9549FF8CA701BD0E45FEDD">
    <w:name w:val="B3C82882EE9549FF8CA701BD0E45FEDD"/>
    <w:rsid w:val="00BA4F99"/>
  </w:style>
  <w:style w:type="paragraph" w:customStyle="1" w:styleId="8ED77AB87C3D4E71964F74CE41B5E36E">
    <w:name w:val="8ED77AB87C3D4E71964F74CE41B5E36E"/>
    <w:rsid w:val="00BA4F99"/>
  </w:style>
  <w:style w:type="paragraph" w:customStyle="1" w:styleId="33CAAE169CA9494DA1E6636D4F7D82F5">
    <w:name w:val="33CAAE169CA9494DA1E6636D4F7D82F5"/>
    <w:rsid w:val="00BA4F99"/>
  </w:style>
  <w:style w:type="paragraph" w:customStyle="1" w:styleId="0056BEC0EE1146878C555661FA149CF8">
    <w:name w:val="0056BEC0EE1146878C555661FA149CF8"/>
    <w:rsid w:val="00BA4F99"/>
  </w:style>
  <w:style w:type="paragraph" w:customStyle="1" w:styleId="73431C75F3554CA6BED1F629C88BDD5E">
    <w:name w:val="73431C75F3554CA6BED1F629C88BDD5E"/>
    <w:rsid w:val="00BA4F99"/>
  </w:style>
  <w:style w:type="paragraph" w:customStyle="1" w:styleId="0D6B9D19204449E8B15766FC43C292A3">
    <w:name w:val="0D6B9D19204449E8B15766FC43C292A3"/>
    <w:rsid w:val="00BA4F99"/>
  </w:style>
  <w:style w:type="paragraph" w:customStyle="1" w:styleId="B7A1E27EAAAC4A1C881C3F7F83835905">
    <w:name w:val="B7A1E27EAAAC4A1C881C3F7F83835905"/>
    <w:rsid w:val="00BA4F99"/>
  </w:style>
  <w:style w:type="paragraph" w:customStyle="1" w:styleId="7E0999D9BE9D4B71A0FED651AFEDEE0B">
    <w:name w:val="7E0999D9BE9D4B71A0FED651AFEDEE0B"/>
    <w:rsid w:val="00BA4F99"/>
  </w:style>
  <w:style w:type="paragraph" w:customStyle="1" w:styleId="CCC25A4DC0A84806A9629777FDB797E5">
    <w:name w:val="CCC25A4DC0A84806A9629777FDB797E5"/>
    <w:rsid w:val="00BA4F99"/>
  </w:style>
  <w:style w:type="paragraph" w:customStyle="1" w:styleId="4D7B6F1BB1E748F482947A088040BE34">
    <w:name w:val="4D7B6F1BB1E748F482947A088040BE34"/>
    <w:rsid w:val="00BA4F99"/>
  </w:style>
  <w:style w:type="paragraph" w:customStyle="1" w:styleId="D92DF8AD2E0A41D8AB890A415BBA71D7">
    <w:name w:val="D92DF8AD2E0A41D8AB890A415BBA71D7"/>
    <w:rsid w:val="00C535E1"/>
    <w:pPr>
      <w:spacing w:before="60" w:after="60" w:line="240" w:lineRule="auto"/>
    </w:pPr>
    <w:rPr>
      <w:rFonts w:ascii="Arial" w:eastAsiaTheme="minorHAnsi" w:hAnsi="Arial"/>
      <w:color w:val="000000" w:themeColor="text1"/>
      <w:sz w:val="20"/>
      <w:lang w:eastAsia="en-US"/>
    </w:rPr>
  </w:style>
  <w:style w:type="paragraph" w:customStyle="1" w:styleId="86B377498C524DC4BDA4DC689A3E21BA">
    <w:name w:val="86B377498C524DC4BDA4DC689A3E21BA"/>
    <w:rsid w:val="00C535E1"/>
    <w:pPr>
      <w:spacing w:before="60" w:after="60" w:line="240" w:lineRule="auto"/>
    </w:pPr>
    <w:rPr>
      <w:rFonts w:ascii="Arial" w:eastAsiaTheme="minorHAnsi" w:hAnsi="Arial"/>
      <w:color w:val="000000" w:themeColor="text1"/>
      <w:sz w:val="20"/>
      <w:lang w:eastAsia="en-US"/>
    </w:rPr>
  </w:style>
  <w:style w:type="paragraph" w:customStyle="1" w:styleId="9D6E6D37DBA549939AB038BACA52E29F">
    <w:name w:val="9D6E6D37DBA549939AB038BACA52E29F"/>
    <w:rsid w:val="00C535E1"/>
    <w:pPr>
      <w:spacing w:before="60" w:after="60" w:line="240" w:lineRule="auto"/>
    </w:pPr>
    <w:rPr>
      <w:rFonts w:ascii="Arial" w:eastAsiaTheme="minorHAnsi" w:hAnsi="Arial"/>
      <w:color w:val="000000" w:themeColor="text1"/>
      <w:sz w:val="20"/>
      <w:lang w:eastAsia="en-US"/>
    </w:rPr>
  </w:style>
  <w:style w:type="paragraph" w:customStyle="1" w:styleId="547F29282AEB48548D3DAA083A20150E">
    <w:name w:val="547F29282AEB48548D3DAA083A20150E"/>
    <w:rsid w:val="00C535E1"/>
    <w:pPr>
      <w:spacing w:before="120" w:after="120" w:line="240" w:lineRule="auto"/>
    </w:pPr>
    <w:rPr>
      <w:rFonts w:ascii="Arial" w:eastAsiaTheme="minorHAnsi" w:hAnsi="Arial"/>
      <w:noProof/>
      <w:color w:val="000000" w:themeColor="text1"/>
      <w:lang w:eastAsia="en-US"/>
    </w:rPr>
  </w:style>
  <w:style w:type="paragraph" w:customStyle="1" w:styleId="53CFB61DBB5C46A187187A423FD96316">
    <w:name w:val="53CFB61DBB5C46A187187A423FD96316"/>
    <w:rsid w:val="00C535E1"/>
    <w:pPr>
      <w:spacing w:before="120" w:after="120" w:line="240" w:lineRule="auto"/>
    </w:pPr>
    <w:rPr>
      <w:rFonts w:ascii="Arial" w:eastAsiaTheme="minorHAnsi" w:hAnsi="Arial"/>
      <w:noProof/>
      <w:color w:val="000000" w:themeColor="text1"/>
      <w:lang w:eastAsia="en-US"/>
    </w:rPr>
  </w:style>
  <w:style w:type="paragraph" w:customStyle="1" w:styleId="F6F9DF168AC8464EA85B78979955604B">
    <w:name w:val="F6F9DF168AC8464EA85B78979955604B"/>
    <w:rsid w:val="00C535E1"/>
    <w:pPr>
      <w:spacing w:before="120" w:after="120" w:line="240" w:lineRule="auto"/>
    </w:pPr>
    <w:rPr>
      <w:rFonts w:ascii="Arial" w:eastAsiaTheme="minorHAnsi" w:hAnsi="Arial"/>
      <w:noProof/>
      <w:color w:val="000000" w:themeColor="text1"/>
      <w:lang w:eastAsia="en-US"/>
    </w:rPr>
  </w:style>
  <w:style w:type="paragraph" w:customStyle="1" w:styleId="97D8BCBBCE174A3B968D3CF05C926CD93">
    <w:name w:val="97D8BCBBCE174A3B968D3CF05C926CD93"/>
    <w:rsid w:val="00C535E1"/>
    <w:rPr>
      <w:rFonts w:eastAsiaTheme="minorHAnsi"/>
      <w:lang w:eastAsia="en-US"/>
    </w:rPr>
  </w:style>
  <w:style w:type="paragraph" w:customStyle="1" w:styleId="44B89C2B8F3C484C9266C65DB0E203693">
    <w:name w:val="44B89C2B8F3C484C9266C65DB0E203693"/>
    <w:rsid w:val="00C535E1"/>
    <w:rPr>
      <w:rFonts w:eastAsiaTheme="minorHAnsi"/>
      <w:lang w:eastAsia="en-US"/>
    </w:rPr>
  </w:style>
  <w:style w:type="paragraph" w:customStyle="1" w:styleId="258C54E931E44AEC8B054C97ED191AD32">
    <w:name w:val="258C54E931E44AEC8B054C97ED191AD32"/>
    <w:rsid w:val="00C535E1"/>
    <w:rPr>
      <w:rFonts w:eastAsiaTheme="minorHAnsi"/>
      <w:lang w:eastAsia="en-US"/>
    </w:rPr>
  </w:style>
  <w:style w:type="paragraph" w:customStyle="1" w:styleId="11CFC868D22B478CBF051B38BA94FF72">
    <w:name w:val="11CFC868D22B478CBF051B38BA94FF72"/>
    <w:rsid w:val="00C535E1"/>
  </w:style>
  <w:style w:type="paragraph" w:customStyle="1" w:styleId="3F5CC49B70FE4B8C9D972A6029DDC147">
    <w:name w:val="3F5CC49B70FE4B8C9D972A6029DDC147"/>
    <w:rsid w:val="00C535E1"/>
  </w:style>
  <w:style w:type="paragraph" w:customStyle="1" w:styleId="53B1803132C04EE09FF39809EEC3DC59">
    <w:name w:val="53B1803132C04EE09FF39809EEC3DC59"/>
    <w:rsid w:val="00C535E1"/>
  </w:style>
  <w:style w:type="paragraph" w:customStyle="1" w:styleId="D92DF8AD2E0A41D8AB890A415BBA71D71">
    <w:name w:val="D92DF8AD2E0A41D8AB890A415BBA71D71"/>
    <w:rsid w:val="00C535E1"/>
    <w:pPr>
      <w:spacing w:before="60" w:after="60" w:line="240" w:lineRule="auto"/>
    </w:pPr>
    <w:rPr>
      <w:rFonts w:ascii="Arial" w:eastAsiaTheme="minorHAnsi" w:hAnsi="Arial"/>
      <w:color w:val="000000" w:themeColor="text1"/>
      <w:sz w:val="20"/>
      <w:lang w:eastAsia="en-US"/>
    </w:rPr>
  </w:style>
  <w:style w:type="paragraph" w:customStyle="1" w:styleId="86B377498C524DC4BDA4DC689A3E21BA1">
    <w:name w:val="86B377498C524DC4BDA4DC689A3E21BA1"/>
    <w:rsid w:val="00C535E1"/>
    <w:pPr>
      <w:spacing w:before="60" w:after="60" w:line="240" w:lineRule="auto"/>
    </w:pPr>
    <w:rPr>
      <w:rFonts w:ascii="Arial" w:eastAsiaTheme="minorHAnsi" w:hAnsi="Arial"/>
      <w:color w:val="000000" w:themeColor="text1"/>
      <w:sz w:val="20"/>
      <w:lang w:eastAsia="en-US"/>
    </w:rPr>
  </w:style>
  <w:style w:type="paragraph" w:customStyle="1" w:styleId="9D6E6D37DBA549939AB038BACA52E29F1">
    <w:name w:val="9D6E6D37DBA549939AB038BACA52E29F1"/>
    <w:rsid w:val="00C535E1"/>
    <w:pPr>
      <w:spacing w:before="60" w:after="60" w:line="240" w:lineRule="auto"/>
    </w:pPr>
    <w:rPr>
      <w:rFonts w:ascii="Arial" w:eastAsiaTheme="minorHAnsi" w:hAnsi="Arial"/>
      <w:color w:val="000000" w:themeColor="text1"/>
      <w:sz w:val="20"/>
      <w:lang w:eastAsia="en-US"/>
    </w:rPr>
  </w:style>
  <w:style w:type="paragraph" w:customStyle="1" w:styleId="547F29282AEB48548D3DAA083A20150E1">
    <w:name w:val="547F29282AEB48548D3DAA083A20150E1"/>
    <w:rsid w:val="00C535E1"/>
    <w:pPr>
      <w:spacing w:before="120" w:after="120" w:line="240" w:lineRule="auto"/>
    </w:pPr>
    <w:rPr>
      <w:rFonts w:ascii="Arial" w:eastAsiaTheme="minorHAnsi" w:hAnsi="Arial"/>
      <w:noProof/>
      <w:color w:val="000000" w:themeColor="text1"/>
      <w:lang w:eastAsia="en-US"/>
    </w:rPr>
  </w:style>
  <w:style w:type="paragraph" w:customStyle="1" w:styleId="53CFB61DBB5C46A187187A423FD963161">
    <w:name w:val="53CFB61DBB5C46A187187A423FD963161"/>
    <w:rsid w:val="00C535E1"/>
    <w:pPr>
      <w:spacing w:before="120" w:after="120" w:line="240" w:lineRule="auto"/>
    </w:pPr>
    <w:rPr>
      <w:rFonts w:ascii="Arial" w:eastAsiaTheme="minorHAnsi" w:hAnsi="Arial"/>
      <w:noProof/>
      <w:color w:val="000000" w:themeColor="text1"/>
      <w:lang w:eastAsia="en-US"/>
    </w:rPr>
  </w:style>
  <w:style w:type="paragraph" w:customStyle="1" w:styleId="F6F9DF168AC8464EA85B78979955604B1">
    <w:name w:val="F6F9DF168AC8464EA85B78979955604B1"/>
    <w:rsid w:val="00C535E1"/>
    <w:pPr>
      <w:spacing w:before="120" w:after="120" w:line="240" w:lineRule="auto"/>
    </w:pPr>
    <w:rPr>
      <w:rFonts w:ascii="Arial" w:eastAsiaTheme="minorHAnsi" w:hAnsi="Arial"/>
      <w:noProof/>
      <w:color w:val="000000" w:themeColor="text1"/>
      <w:lang w:eastAsia="en-US"/>
    </w:rPr>
  </w:style>
  <w:style w:type="paragraph" w:customStyle="1" w:styleId="11CFC868D22B478CBF051B38BA94FF721">
    <w:name w:val="11CFC868D22B478CBF051B38BA94FF721"/>
    <w:rsid w:val="00C535E1"/>
    <w:pPr>
      <w:spacing w:before="120" w:after="120" w:line="240" w:lineRule="auto"/>
    </w:pPr>
    <w:rPr>
      <w:rFonts w:ascii="Arial" w:eastAsiaTheme="minorHAnsi" w:hAnsi="Arial"/>
      <w:noProof/>
      <w:color w:val="000000" w:themeColor="text1"/>
      <w:lang w:eastAsia="en-US"/>
    </w:rPr>
  </w:style>
  <w:style w:type="paragraph" w:customStyle="1" w:styleId="3F5CC49B70FE4B8C9D972A6029DDC1471">
    <w:name w:val="3F5CC49B70FE4B8C9D972A6029DDC1471"/>
    <w:rsid w:val="00C535E1"/>
    <w:pPr>
      <w:spacing w:before="120" w:after="120" w:line="240" w:lineRule="auto"/>
    </w:pPr>
    <w:rPr>
      <w:rFonts w:ascii="Arial" w:eastAsiaTheme="minorHAnsi" w:hAnsi="Arial"/>
      <w:noProof/>
      <w:color w:val="000000" w:themeColor="text1"/>
      <w:lang w:eastAsia="en-US"/>
    </w:rPr>
  </w:style>
  <w:style w:type="paragraph" w:customStyle="1" w:styleId="53B1803132C04EE09FF39809EEC3DC591">
    <w:name w:val="53B1803132C04EE09FF39809EEC3DC591"/>
    <w:rsid w:val="00C535E1"/>
    <w:pPr>
      <w:spacing w:before="120" w:after="120" w:line="240" w:lineRule="auto"/>
    </w:pPr>
    <w:rPr>
      <w:rFonts w:ascii="Arial" w:eastAsiaTheme="minorHAnsi" w:hAnsi="Arial"/>
      <w:noProof/>
      <w:color w:val="000000" w:themeColor="text1"/>
      <w:lang w:eastAsia="en-US"/>
    </w:rPr>
  </w:style>
  <w:style w:type="paragraph" w:customStyle="1" w:styleId="37797E7B7AFB472680215E597653675C">
    <w:name w:val="37797E7B7AFB472680215E597653675C"/>
    <w:rsid w:val="00C535E1"/>
    <w:pPr>
      <w:spacing w:before="120" w:after="120" w:line="240" w:lineRule="auto"/>
    </w:pPr>
    <w:rPr>
      <w:rFonts w:ascii="Arial" w:eastAsiaTheme="minorHAnsi" w:hAnsi="Arial"/>
      <w:noProof/>
      <w:color w:val="000000" w:themeColor="text1"/>
      <w:lang w:eastAsia="en-US"/>
    </w:rPr>
  </w:style>
  <w:style w:type="paragraph" w:customStyle="1" w:styleId="9AE7DEF71D13492FB06E7AE8CE0E7BBC">
    <w:name w:val="9AE7DEF71D13492FB06E7AE8CE0E7BBC"/>
    <w:rsid w:val="00C535E1"/>
    <w:pPr>
      <w:spacing w:before="120" w:after="120" w:line="240" w:lineRule="auto"/>
    </w:pPr>
    <w:rPr>
      <w:rFonts w:ascii="Arial" w:eastAsiaTheme="minorHAnsi" w:hAnsi="Arial"/>
      <w:noProof/>
      <w:color w:val="000000" w:themeColor="text1"/>
      <w:lang w:eastAsia="en-US"/>
    </w:rPr>
  </w:style>
  <w:style w:type="paragraph" w:customStyle="1" w:styleId="3846E0AD61E742E690B556BB001AD186">
    <w:name w:val="3846E0AD61E742E690B556BB001AD186"/>
    <w:rsid w:val="00C535E1"/>
    <w:pPr>
      <w:spacing w:before="120" w:after="120" w:line="240" w:lineRule="auto"/>
    </w:pPr>
    <w:rPr>
      <w:rFonts w:ascii="Arial" w:eastAsiaTheme="minorHAnsi" w:hAnsi="Arial"/>
      <w:noProof/>
      <w:color w:val="000000" w:themeColor="text1"/>
      <w:lang w:eastAsia="en-US"/>
    </w:rPr>
  </w:style>
  <w:style w:type="paragraph" w:customStyle="1" w:styleId="97D8BCBBCE174A3B968D3CF05C926CD94">
    <w:name w:val="97D8BCBBCE174A3B968D3CF05C926CD94"/>
    <w:rsid w:val="00C535E1"/>
    <w:rPr>
      <w:rFonts w:eastAsiaTheme="minorHAnsi"/>
      <w:lang w:eastAsia="en-US"/>
    </w:rPr>
  </w:style>
  <w:style w:type="paragraph" w:customStyle="1" w:styleId="44B89C2B8F3C484C9266C65DB0E203694">
    <w:name w:val="44B89C2B8F3C484C9266C65DB0E203694"/>
    <w:rsid w:val="00C535E1"/>
    <w:rPr>
      <w:rFonts w:eastAsiaTheme="minorHAnsi"/>
      <w:lang w:eastAsia="en-US"/>
    </w:rPr>
  </w:style>
  <w:style w:type="paragraph" w:customStyle="1" w:styleId="258C54E931E44AEC8B054C97ED191AD33">
    <w:name w:val="258C54E931E44AEC8B054C97ED191AD33"/>
    <w:rsid w:val="00C535E1"/>
    <w:rPr>
      <w:rFonts w:eastAsiaTheme="minorHAnsi"/>
      <w:lang w:eastAsia="en-US"/>
    </w:rPr>
  </w:style>
  <w:style w:type="paragraph" w:customStyle="1" w:styleId="D551F06DE54547629F1D1B4EA3593CE1">
    <w:name w:val="D551F06DE54547629F1D1B4EA3593CE1"/>
    <w:rsid w:val="00C535E1"/>
  </w:style>
  <w:style w:type="paragraph" w:customStyle="1" w:styleId="7B6F27EBC92D4A00B23E196178600FDE">
    <w:name w:val="7B6F27EBC92D4A00B23E196178600FDE"/>
    <w:rsid w:val="00C535E1"/>
  </w:style>
  <w:style w:type="paragraph" w:customStyle="1" w:styleId="EEA29C5AE3824844AB2D0F2D3C9B5D18">
    <w:name w:val="EEA29C5AE3824844AB2D0F2D3C9B5D18"/>
    <w:rsid w:val="00C535E1"/>
  </w:style>
  <w:style w:type="paragraph" w:customStyle="1" w:styleId="7CE1AE84B6654487848CEE0666DBBF29">
    <w:name w:val="7CE1AE84B6654487848CEE0666DBBF29"/>
    <w:rsid w:val="00C535E1"/>
  </w:style>
  <w:style w:type="paragraph" w:customStyle="1" w:styleId="AB406D437F7C4670A7782D1ECC5794D3">
    <w:name w:val="AB406D437F7C4670A7782D1ECC5794D3"/>
    <w:rsid w:val="00C535E1"/>
  </w:style>
  <w:style w:type="paragraph" w:customStyle="1" w:styleId="6EB4B20297064208AD80BE82257E9002">
    <w:name w:val="6EB4B20297064208AD80BE82257E9002"/>
    <w:rsid w:val="00C535E1"/>
  </w:style>
  <w:style w:type="paragraph" w:customStyle="1" w:styleId="6EC9C70981774B77B033321C244E9F13">
    <w:name w:val="6EC9C70981774B77B033321C244E9F13"/>
    <w:rsid w:val="00C535E1"/>
  </w:style>
  <w:style w:type="paragraph" w:customStyle="1" w:styleId="DBC27F16F9EE4A97AAB7DD37810BFC1E">
    <w:name w:val="DBC27F16F9EE4A97AAB7DD37810BFC1E"/>
    <w:rsid w:val="00C535E1"/>
  </w:style>
  <w:style w:type="paragraph" w:customStyle="1" w:styleId="156FE66A026F4FFEB2ABD427CEF6A2A3">
    <w:name w:val="156FE66A026F4FFEB2ABD427CEF6A2A3"/>
    <w:rsid w:val="00C535E1"/>
  </w:style>
  <w:style w:type="paragraph" w:customStyle="1" w:styleId="5DDB3DAA2B5B49E3B6554D5417FF3E1C">
    <w:name w:val="5DDB3DAA2B5B49E3B6554D5417FF3E1C"/>
    <w:rsid w:val="00C535E1"/>
  </w:style>
  <w:style w:type="paragraph" w:customStyle="1" w:styleId="D92DF8AD2E0A41D8AB890A415BBA71D72">
    <w:name w:val="D92DF8AD2E0A41D8AB890A415BBA71D72"/>
    <w:rsid w:val="00C535E1"/>
    <w:pPr>
      <w:spacing w:before="60" w:after="60" w:line="240" w:lineRule="auto"/>
    </w:pPr>
    <w:rPr>
      <w:rFonts w:ascii="Arial" w:eastAsiaTheme="minorHAnsi" w:hAnsi="Arial"/>
      <w:color w:val="000000" w:themeColor="text1"/>
      <w:sz w:val="20"/>
      <w:lang w:eastAsia="en-US"/>
    </w:rPr>
  </w:style>
  <w:style w:type="paragraph" w:customStyle="1" w:styleId="86B377498C524DC4BDA4DC689A3E21BA2">
    <w:name w:val="86B377498C524DC4BDA4DC689A3E21BA2"/>
    <w:rsid w:val="00C535E1"/>
    <w:pPr>
      <w:spacing w:before="60" w:after="60" w:line="240" w:lineRule="auto"/>
    </w:pPr>
    <w:rPr>
      <w:rFonts w:ascii="Arial" w:eastAsiaTheme="minorHAnsi" w:hAnsi="Arial"/>
      <w:color w:val="000000" w:themeColor="text1"/>
      <w:sz w:val="20"/>
      <w:lang w:eastAsia="en-US"/>
    </w:rPr>
  </w:style>
  <w:style w:type="paragraph" w:customStyle="1" w:styleId="9D6E6D37DBA549939AB038BACA52E29F2">
    <w:name w:val="9D6E6D37DBA549939AB038BACA52E29F2"/>
    <w:rsid w:val="00C535E1"/>
    <w:pPr>
      <w:spacing w:before="60" w:after="60" w:line="240" w:lineRule="auto"/>
    </w:pPr>
    <w:rPr>
      <w:rFonts w:ascii="Arial" w:eastAsiaTheme="minorHAnsi" w:hAnsi="Arial"/>
      <w:color w:val="000000" w:themeColor="text1"/>
      <w:sz w:val="20"/>
      <w:lang w:eastAsia="en-US"/>
    </w:rPr>
  </w:style>
  <w:style w:type="paragraph" w:customStyle="1" w:styleId="547F29282AEB48548D3DAA083A20150E2">
    <w:name w:val="547F29282AEB48548D3DAA083A20150E2"/>
    <w:rsid w:val="00C535E1"/>
    <w:pPr>
      <w:spacing w:before="120" w:after="120" w:line="240" w:lineRule="auto"/>
    </w:pPr>
    <w:rPr>
      <w:rFonts w:ascii="Arial" w:eastAsiaTheme="minorHAnsi" w:hAnsi="Arial"/>
      <w:noProof/>
      <w:color w:val="000000" w:themeColor="text1"/>
      <w:lang w:eastAsia="en-US"/>
    </w:rPr>
  </w:style>
  <w:style w:type="paragraph" w:customStyle="1" w:styleId="53CFB61DBB5C46A187187A423FD963162">
    <w:name w:val="53CFB61DBB5C46A187187A423FD963162"/>
    <w:rsid w:val="00C535E1"/>
    <w:pPr>
      <w:spacing w:before="120" w:after="120" w:line="240" w:lineRule="auto"/>
    </w:pPr>
    <w:rPr>
      <w:rFonts w:ascii="Arial" w:eastAsiaTheme="minorHAnsi" w:hAnsi="Arial"/>
      <w:noProof/>
      <w:color w:val="000000" w:themeColor="text1"/>
      <w:lang w:eastAsia="en-US"/>
    </w:rPr>
  </w:style>
  <w:style w:type="paragraph" w:customStyle="1" w:styleId="F6F9DF168AC8464EA85B78979955604B2">
    <w:name w:val="F6F9DF168AC8464EA85B78979955604B2"/>
    <w:rsid w:val="00C535E1"/>
    <w:pPr>
      <w:spacing w:before="120" w:after="120" w:line="240" w:lineRule="auto"/>
    </w:pPr>
    <w:rPr>
      <w:rFonts w:ascii="Arial" w:eastAsiaTheme="minorHAnsi" w:hAnsi="Arial"/>
      <w:noProof/>
      <w:color w:val="000000" w:themeColor="text1"/>
      <w:lang w:eastAsia="en-US"/>
    </w:rPr>
  </w:style>
  <w:style w:type="paragraph" w:customStyle="1" w:styleId="11CFC868D22B478CBF051B38BA94FF722">
    <w:name w:val="11CFC868D22B478CBF051B38BA94FF722"/>
    <w:rsid w:val="00C535E1"/>
    <w:pPr>
      <w:spacing w:before="120" w:after="120" w:line="240" w:lineRule="auto"/>
    </w:pPr>
    <w:rPr>
      <w:rFonts w:ascii="Arial" w:eastAsiaTheme="minorHAnsi" w:hAnsi="Arial"/>
      <w:noProof/>
      <w:color w:val="000000" w:themeColor="text1"/>
      <w:lang w:eastAsia="en-US"/>
    </w:rPr>
  </w:style>
  <w:style w:type="paragraph" w:customStyle="1" w:styleId="3F5CC49B70FE4B8C9D972A6029DDC1472">
    <w:name w:val="3F5CC49B70FE4B8C9D972A6029DDC1472"/>
    <w:rsid w:val="00C535E1"/>
    <w:pPr>
      <w:spacing w:before="120" w:after="120" w:line="240" w:lineRule="auto"/>
    </w:pPr>
    <w:rPr>
      <w:rFonts w:ascii="Arial" w:eastAsiaTheme="minorHAnsi" w:hAnsi="Arial"/>
      <w:noProof/>
      <w:color w:val="000000" w:themeColor="text1"/>
      <w:lang w:eastAsia="en-US"/>
    </w:rPr>
  </w:style>
  <w:style w:type="paragraph" w:customStyle="1" w:styleId="53B1803132C04EE09FF39809EEC3DC592">
    <w:name w:val="53B1803132C04EE09FF39809EEC3DC592"/>
    <w:rsid w:val="00C535E1"/>
    <w:pPr>
      <w:spacing w:before="120" w:after="120" w:line="240" w:lineRule="auto"/>
    </w:pPr>
    <w:rPr>
      <w:rFonts w:ascii="Arial" w:eastAsiaTheme="minorHAnsi" w:hAnsi="Arial"/>
      <w:noProof/>
      <w:color w:val="000000" w:themeColor="text1"/>
      <w:lang w:eastAsia="en-US"/>
    </w:rPr>
  </w:style>
  <w:style w:type="paragraph" w:customStyle="1" w:styleId="37797E7B7AFB472680215E597653675C1">
    <w:name w:val="37797E7B7AFB472680215E597653675C1"/>
    <w:rsid w:val="00C535E1"/>
    <w:pPr>
      <w:spacing w:before="120" w:after="120" w:line="240" w:lineRule="auto"/>
    </w:pPr>
    <w:rPr>
      <w:rFonts w:ascii="Arial" w:eastAsiaTheme="minorHAnsi" w:hAnsi="Arial"/>
      <w:noProof/>
      <w:color w:val="000000" w:themeColor="text1"/>
      <w:lang w:eastAsia="en-US"/>
    </w:rPr>
  </w:style>
  <w:style w:type="paragraph" w:customStyle="1" w:styleId="9AE7DEF71D13492FB06E7AE8CE0E7BBC1">
    <w:name w:val="9AE7DEF71D13492FB06E7AE8CE0E7BBC1"/>
    <w:rsid w:val="00C535E1"/>
    <w:pPr>
      <w:spacing w:before="120" w:after="120" w:line="240" w:lineRule="auto"/>
    </w:pPr>
    <w:rPr>
      <w:rFonts w:ascii="Arial" w:eastAsiaTheme="minorHAnsi" w:hAnsi="Arial"/>
      <w:noProof/>
      <w:color w:val="000000" w:themeColor="text1"/>
      <w:lang w:eastAsia="en-US"/>
    </w:rPr>
  </w:style>
  <w:style w:type="paragraph" w:customStyle="1" w:styleId="3846E0AD61E742E690B556BB001AD1861">
    <w:name w:val="3846E0AD61E742E690B556BB001AD1861"/>
    <w:rsid w:val="00C535E1"/>
    <w:pPr>
      <w:spacing w:before="120" w:after="120" w:line="240" w:lineRule="auto"/>
    </w:pPr>
    <w:rPr>
      <w:rFonts w:ascii="Arial" w:eastAsiaTheme="minorHAnsi" w:hAnsi="Arial"/>
      <w:noProof/>
      <w:color w:val="000000" w:themeColor="text1"/>
      <w:lang w:eastAsia="en-US"/>
    </w:rPr>
  </w:style>
  <w:style w:type="paragraph" w:customStyle="1" w:styleId="D551F06DE54547629F1D1B4EA3593CE11">
    <w:name w:val="D551F06DE54547629F1D1B4EA3593CE11"/>
    <w:rsid w:val="00C535E1"/>
    <w:pPr>
      <w:spacing w:before="120" w:after="120" w:line="240" w:lineRule="auto"/>
    </w:pPr>
    <w:rPr>
      <w:rFonts w:ascii="Arial" w:eastAsiaTheme="minorHAnsi" w:hAnsi="Arial"/>
      <w:noProof/>
      <w:color w:val="000000" w:themeColor="text1"/>
      <w:lang w:eastAsia="en-US"/>
    </w:rPr>
  </w:style>
  <w:style w:type="paragraph" w:customStyle="1" w:styleId="7B6F27EBC92D4A00B23E196178600FDE1">
    <w:name w:val="7B6F27EBC92D4A00B23E196178600FDE1"/>
    <w:rsid w:val="00C535E1"/>
    <w:pPr>
      <w:spacing w:before="120" w:after="120" w:line="240" w:lineRule="auto"/>
    </w:pPr>
    <w:rPr>
      <w:rFonts w:ascii="Arial" w:eastAsiaTheme="minorHAnsi" w:hAnsi="Arial"/>
      <w:noProof/>
      <w:color w:val="000000" w:themeColor="text1"/>
      <w:lang w:eastAsia="en-US"/>
    </w:rPr>
  </w:style>
  <w:style w:type="paragraph" w:customStyle="1" w:styleId="EEA29C5AE3824844AB2D0F2D3C9B5D181">
    <w:name w:val="EEA29C5AE3824844AB2D0F2D3C9B5D181"/>
    <w:rsid w:val="00C535E1"/>
    <w:pPr>
      <w:spacing w:before="120" w:after="120" w:line="240" w:lineRule="auto"/>
    </w:pPr>
    <w:rPr>
      <w:rFonts w:ascii="Arial" w:eastAsiaTheme="minorHAnsi" w:hAnsi="Arial"/>
      <w:noProof/>
      <w:color w:val="000000" w:themeColor="text1"/>
      <w:lang w:eastAsia="en-US"/>
    </w:rPr>
  </w:style>
  <w:style w:type="paragraph" w:customStyle="1" w:styleId="7CE1AE84B6654487848CEE0666DBBF291">
    <w:name w:val="7CE1AE84B6654487848CEE0666DBBF291"/>
    <w:rsid w:val="00C535E1"/>
    <w:pPr>
      <w:spacing w:before="120" w:after="120" w:line="240" w:lineRule="auto"/>
    </w:pPr>
    <w:rPr>
      <w:rFonts w:ascii="Arial" w:eastAsiaTheme="minorHAnsi" w:hAnsi="Arial"/>
      <w:noProof/>
      <w:color w:val="000000" w:themeColor="text1"/>
      <w:lang w:eastAsia="en-US"/>
    </w:rPr>
  </w:style>
  <w:style w:type="paragraph" w:customStyle="1" w:styleId="AB406D437F7C4670A7782D1ECC5794D31">
    <w:name w:val="AB406D437F7C4670A7782D1ECC5794D31"/>
    <w:rsid w:val="00C535E1"/>
    <w:pPr>
      <w:spacing w:before="120" w:after="120" w:line="240" w:lineRule="auto"/>
    </w:pPr>
    <w:rPr>
      <w:rFonts w:ascii="Arial" w:eastAsiaTheme="minorHAnsi" w:hAnsi="Arial"/>
      <w:noProof/>
      <w:color w:val="000000" w:themeColor="text1"/>
      <w:lang w:eastAsia="en-US"/>
    </w:rPr>
  </w:style>
  <w:style w:type="paragraph" w:customStyle="1" w:styleId="6EB4B20297064208AD80BE82257E90021">
    <w:name w:val="6EB4B20297064208AD80BE82257E90021"/>
    <w:rsid w:val="00C535E1"/>
    <w:pPr>
      <w:spacing w:before="120" w:after="120" w:line="240" w:lineRule="auto"/>
    </w:pPr>
    <w:rPr>
      <w:rFonts w:ascii="Arial" w:eastAsiaTheme="minorHAnsi" w:hAnsi="Arial"/>
      <w:noProof/>
      <w:color w:val="000000" w:themeColor="text1"/>
      <w:lang w:eastAsia="en-US"/>
    </w:rPr>
  </w:style>
  <w:style w:type="paragraph" w:customStyle="1" w:styleId="0FDBE2DA9948455FBF7465454D3E1356">
    <w:name w:val="0FDBE2DA9948455FBF7465454D3E1356"/>
    <w:rsid w:val="00C535E1"/>
    <w:pPr>
      <w:spacing w:before="60" w:after="60" w:line="240" w:lineRule="auto"/>
    </w:pPr>
    <w:rPr>
      <w:rFonts w:ascii="Arial" w:eastAsiaTheme="minorHAnsi" w:hAnsi="Arial"/>
      <w:color w:val="000000" w:themeColor="text1"/>
      <w:sz w:val="20"/>
      <w:lang w:eastAsia="en-US"/>
    </w:rPr>
  </w:style>
  <w:style w:type="paragraph" w:customStyle="1" w:styleId="203B56C2230E41418D50AC7D7B30330A">
    <w:name w:val="203B56C2230E41418D50AC7D7B30330A"/>
    <w:rsid w:val="00C535E1"/>
    <w:pPr>
      <w:spacing w:before="60" w:after="60" w:line="240" w:lineRule="auto"/>
    </w:pPr>
    <w:rPr>
      <w:rFonts w:ascii="Arial" w:eastAsiaTheme="minorHAnsi" w:hAnsi="Arial"/>
      <w:color w:val="000000" w:themeColor="text1"/>
      <w:sz w:val="20"/>
      <w:lang w:eastAsia="en-US"/>
    </w:rPr>
  </w:style>
  <w:style w:type="paragraph" w:customStyle="1" w:styleId="B4C449E9817E4B9BAEB59B0F190A4CEE">
    <w:name w:val="B4C449E9817E4B9BAEB59B0F190A4CEE"/>
    <w:rsid w:val="00C535E1"/>
    <w:pPr>
      <w:spacing w:before="60" w:after="60" w:line="240" w:lineRule="auto"/>
    </w:pPr>
    <w:rPr>
      <w:rFonts w:ascii="Arial" w:eastAsiaTheme="minorHAnsi" w:hAnsi="Arial"/>
      <w:color w:val="000000" w:themeColor="text1"/>
      <w:sz w:val="20"/>
      <w:lang w:eastAsia="en-US"/>
    </w:rPr>
  </w:style>
  <w:style w:type="paragraph" w:customStyle="1" w:styleId="6EC9C70981774B77B033321C244E9F131">
    <w:name w:val="6EC9C70981774B77B033321C244E9F131"/>
    <w:rsid w:val="00C535E1"/>
    <w:pPr>
      <w:spacing w:before="120" w:after="120" w:line="240" w:lineRule="auto"/>
    </w:pPr>
    <w:rPr>
      <w:rFonts w:ascii="Arial" w:eastAsiaTheme="minorHAnsi" w:hAnsi="Arial"/>
      <w:noProof/>
      <w:color w:val="000000" w:themeColor="text1"/>
      <w:lang w:eastAsia="en-US"/>
    </w:rPr>
  </w:style>
  <w:style w:type="paragraph" w:customStyle="1" w:styleId="DBC27F16F9EE4A97AAB7DD37810BFC1E1">
    <w:name w:val="DBC27F16F9EE4A97AAB7DD37810BFC1E1"/>
    <w:rsid w:val="00C535E1"/>
    <w:pPr>
      <w:spacing w:before="120" w:after="120" w:line="240" w:lineRule="auto"/>
    </w:pPr>
    <w:rPr>
      <w:rFonts w:ascii="Arial" w:eastAsiaTheme="minorHAnsi" w:hAnsi="Arial"/>
      <w:noProof/>
      <w:color w:val="000000" w:themeColor="text1"/>
      <w:lang w:eastAsia="en-US"/>
    </w:rPr>
  </w:style>
  <w:style w:type="paragraph" w:customStyle="1" w:styleId="156FE66A026F4FFEB2ABD427CEF6A2A31">
    <w:name w:val="156FE66A026F4FFEB2ABD427CEF6A2A31"/>
    <w:rsid w:val="00C535E1"/>
    <w:pPr>
      <w:spacing w:before="120" w:after="120" w:line="240" w:lineRule="auto"/>
    </w:pPr>
    <w:rPr>
      <w:rFonts w:ascii="Arial" w:eastAsiaTheme="minorHAnsi" w:hAnsi="Arial"/>
      <w:noProof/>
      <w:color w:val="000000" w:themeColor="text1"/>
      <w:lang w:eastAsia="en-US"/>
    </w:rPr>
  </w:style>
  <w:style w:type="paragraph" w:customStyle="1" w:styleId="5DDB3DAA2B5B49E3B6554D5417FF3E1C1">
    <w:name w:val="5DDB3DAA2B5B49E3B6554D5417FF3E1C1"/>
    <w:rsid w:val="00C535E1"/>
    <w:pPr>
      <w:spacing w:before="120" w:after="120" w:line="240" w:lineRule="auto"/>
    </w:pPr>
    <w:rPr>
      <w:rFonts w:ascii="Arial" w:eastAsiaTheme="minorHAnsi" w:hAnsi="Arial"/>
      <w:noProof/>
      <w:color w:val="000000" w:themeColor="text1"/>
      <w:lang w:eastAsia="en-US"/>
    </w:rPr>
  </w:style>
  <w:style w:type="paragraph" w:customStyle="1" w:styleId="69299BD833BD4A5E9F37E5CB0D20174A">
    <w:name w:val="69299BD833BD4A5E9F37E5CB0D20174A"/>
    <w:rsid w:val="00C535E1"/>
    <w:pPr>
      <w:spacing w:before="120" w:after="120" w:line="240" w:lineRule="auto"/>
    </w:pPr>
    <w:rPr>
      <w:rFonts w:ascii="Arial" w:eastAsiaTheme="minorHAnsi" w:hAnsi="Arial"/>
      <w:noProof/>
      <w:color w:val="000000" w:themeColor="text1"/>
      <w:lang w:eastAsia="en-US"/>
    </w:rPr>
  </w:style>
  <w:style w:type="paragraph" w:customStyle="1" w:styleId="97D8BCBBCE174A3B968D3CF05C926CD95">
    <w:name w:val="97D8BCBBCE174A3B968D3CF05C926CD95"/>
    <w:rsid w:val="00C535E1"/>
    <w:rPr>
      <w:rFonts w:eastAsiaTheme="minorHAnsi"/>
      <w:lang w:eastAsia="en-US"/>
    </w:rPr>
  </w:style>
  <w:style w:type="paragraph" w:customStyle="1" w:styleId="44B89C2B8F3C484C9266C65DB0E203695">
    <w:name w:val="44B89C2B8F3C484C9266C65DB0E203695"/>
    <w:rsid w:val="00C535E1"/>
    <w:rPr>
      <w:rFonts w:eastAsiaTheme="minorHAnsi"/>
      <w:lang w:eastAsia="en-US"/>
    </w:rPr>
  </w:style>
  <w:style w:type="paragraph" w:customStyle="1" w:styleId="258C54E931E44AEC8B054C97ED191AD34">
    <w:name w:val="258C54E931E44AEC8B054C97ED191AD34"/>
    <w:rsid w:val="00C535E1"/>
    <w:rPr>
      <w:rFonts w:eastAsiaTheme="minorHAnsi"/>
      <w:lang w:eastAsia="en-US"/>
    </w:rPr>
  </w:style>
  <w:style w:type="paragraph" w:customStyle="1" w:styleId="A02C7F07D9AB4B36933B846AD9CD4BC8">
    <w:name w:val="A02C7F07D9AB4B36933B846AD9CD4BC8"/>
    <w:rsid w:val="00C535E1"/>
  </w:style>
  <w:style w:type="paragraph" w:customStyle="1" w:styleId="3980934396E64757A2C0E233C6422B03">
    <w:name w:val="3980934396E64757A2C0E233C6422B03"/>
    <w:rsid w:val="00C535E1"/>
  </w:style>
  <w:style w:type="paragraph" w:customStyle="1" w:styleId="8B02DA5788F443A39A3B7EB03D842DC4">
    <w:name w:val="8B02DA5788F443A39A3B7EB03D842DC4"/>
    <w:rsid w:val="00C535E1"/>
  </w:style>
  <w:style w:type="paragraph" w:customStyle="1" w:styleId="C74DF2FA9F1F4E35ABABCCB80DE77C05">
    <w:name w:val="C74DF2FA9F1F4E35ABABCCB80DE77C05"/>
    <w:rsid w:val="00C535E1"/>
  </w:style>
  <w:style w:type="paragraph" w:customStyle="1" w:styleId="47959218812B4B01A2F318F12E25FE07">
    <w:name w:val="47959218812B4B01A2F318F12E25FE07"/>
    <w:rsid w:val="00C535E1"/>
  </w:style>
  <w:style w:type="paragraph" w:customStyle="1" w:styleId="921E17329C6349C687BFD13E34153581">
    <w:name w:val="921E17329C6349C687BFD13E34153581"/>
    <w:rsid w:val="00C535E1"/>
  </w:style>
  <w:style w:type="paragraph" w:customStyle="1" w:styleId="149F0057DFAC450DA7D5D53A3D757787">
    <w:name w:val="149F0057DFAC450DA7D5D53A3D757787"/>
    <w:rsid w:val="00C535E1"/>
  </w:style>
  <w:style w:type="paragraph" w:customStyle="1" w:styleId="1BAFE2A9FC734389A10509ED3DC2ECC8">
    <w:name w:val="1BAFE2A9FC734389A10509ED3DC2ECC8"/>
    <w:rsid w:val="00C535E1"/>
  </w:style>
  <w:style w:type="paragraph" w:customStyle="1" w:styleId="5F0012C3BE0D4101AF078954FABBA1D3">
    <w:name w:val="5F0012C3BE0D4101AF078954FABBA1D3"/>
    <w:rsid w:val="00C535E1"/>
  </w:style>
  <w:style w:type="paragraph" w:customStyle="1" w:styleId="1AC3E3E213C14B509D0A0D2DBD38DC14">
    <w:name w:val="1AC3E3E213C14B509D0A0D2DBD38DC14"/>
    <w:rsid w:val="00C535E1"/>
  </w:style>
  <w:style w:type="paragraph" w:customStyle="1" w:styleId="29DDBFE9A5694A51A1C0B35FFB747CF1">
    <w:name w:val="29DDBFE9A5694A51A1C0B35FFB747CF1"/>
    <w:rsid w:val="002F6C08"/>
  </w:style>
  <w:style w:type="paragraph" w:customStyle="1" w:styleId="B809B06ECB82472A947DDAA450FE0C31">
    <w:name w:val="B809B06ECB82472A947DDAA450FE0C31"/>
    <w:rsid w:val="002F6C08"/>
  </w:style>
  <w:style w:type="paragraph" w:customStyle="1" w:styleId="52A0150495294AA1A60A9D7A75DA9F1B">
    <w:name w:val="52A0150495294AA1A60A9D7A75DA9F1B"/>
    <w:rsid w:val="002F6C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C9AA9-96E4-4B69-8639-5424AB231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astal and Estuary Grants Program Variation Request</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and Estuary Grants Program Variation Request</dc:title>
  <dc:subject/>
  <dc:creator>Department of Planning Industry and Environment</dc:creator>
  <cp:keywords/>
  <dc:description/>
  <cp:lastModifiedBy>Jennifer Riddler</cp:lastModifiedBy>
  <cp:revision>5</cp:revision>
  <dcterms:created xsi:type="dcterms:W3CDTF">2021-07-01T06:29:00Z</dcterms:created>
  <dcterms:modified xsi:type="dcterms:W3CDTF">2021-07-01T06:33:00Z</dcterms:modified>
</cp:coreProperties>
</file>